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276B" w:rsidRPr="00537C17" w:rsidRDefault="0095276B" w:rsidP="00537C17">
      <w:pPr>
        <w:pStyle w:val="BodyText"/>
      </w:pPr>
    </w:p>
    <w:p w:rsidR="0095276B" w:rsidRDefault="0095276B">
      <w:pPr>
        <w:pStyle w:val="BodyText"/>
        <w:spacing w:line="20" w:lineRule="exact"/>
        <w:ind w:left="72"/>
        <w:rPr>
          <w:rFonts w:ascii="Times New Roman"/>
          <w:b w:val="0"/>
          <w:sz w:val="2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3229CD" w:rsidRDefault="003229CD">
      <w:pPr>
        <w:pStyle w:val="BodyText"/>
        <w:rPr>
          <w:rFonts w:ascii="Times New Roman"/>
          <w:b w:val="0"/>
          <w:sz w:val="20"/>
        </w:rPr>
      </w:pPr>
    </w:p>
    <w:p w:rsidR="0095276B" w:rsidRDefault="0095276B">
      <w:pPr>
        <w:pStyle w:val="BodyText"/>
        <w:rPr>
          <w:rFonts w:ascii="Times New Roman"/>
          <w:b w:val="0"/>
          <w:sz w:val="20"/>
        </w:rPr>
      </w:pPr>
    </w:p>
    <w:p w:rsidR="0095276B" w:rsidRDefault="001306C2">
      <w:pPr>
        <w:pStyle w:val="BodyText"/>
        <w:spacing w:before="9"/>
        <w:rPr>
          <w:rFonts w:ascii="Times New Roman"/>
          <w:b w:val="0"/>
          <w:sz w:val="16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1571625</wp:posOffset>
                </wp:positionH>
                <wp:positionV relativeFrom="paragraph">
                  <wp:posOffset>135255</wp:posOffset>
                </wp:positionV>
                <wp:extent cx="4672330" cy="1638300"/>
                <wp:effectExtent l="0" t="0" r="13970" b="19050"/>
                <wp:wrapTopAndBottom/>
                <wp:docPr id="8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72330" cy="1638300"/>
                        </a:xfrm>
                        <a:prstGeom prst="rect">
                          <a:avLst/>
                        </a:prstGeom>
                        <a:noFill/>
                        <a:ln w="762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B44EED" w:rsidRDefault="00B44EED" w:rsidP="00DE2C85">
                            <w:pPr>
                              <w:spacing w:line="276" w:lineRule="auto"/>
                              <w:ind w:right="638"/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</w:p>
                          <w:p w:rsidR="00B44EED" w:rsidRDefault="00B44EED" w:rsidP="00DE2C85">
                            <w:pPr>
                              <w:spacing w:line="276" w:lineRule="auto"/>
                              <w:ind w:right="638"/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</w:rPr>
                              <w:t>S</w:t>
                            </w:r>
                            <w:r w:rsidRPr="003229CD">
                              <w:rPr>
                                <w:b/>
                                <w:sz w:val="40"/>
                              </w:rPr>
                              <w:t xml:space="preserve">TCAS </w:t>
                            </w:r>
                            <w:r>
                              <w:rPr>
                                <w:b/>
                                <w:sz w:val="40"/>
                              </w:rPr>
                              <w:t>Site Audit Report</w:t>
                            </w:r>
                          </w:p>
                          <w:p w:rsidR="00B44EED" w:rsidRDefault="00B44EED" w:rsidP="00DE2C85">
                            <w:pPr>
                              <w:spacing w:line="276" w:lineRule="auto"/>
                              <w:ind w:left="657" w:right="638"/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</w:rPr>
                              <w:t xml:space="preserve">For </w:t>
                            </w:r>
                          </w:p>
                          <w:p w:rsidR="00B44EED" w:rsidRDefault="00B44EED" w:rsidP="00CB5360">
                            <w:pPr>
                              <w:ind w:left="657" w:right="638"/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</w:rPr>
                              <w:t>&lt;Station Name&gt;</w:t>
                            </w:r>
                          </w:p>
                          <w:p w:rsidR="00B44EED" w:rsidRDefault="00B44EED" w:rsidP="00CB5360">
                            <w:pPr>
                              <w:ind w:left="657" w:right="638"/>
                              <w:jc w:val="center"/>
                              <w:rPr>
                                <w:b/>
                                <w:sz w:val="40"/>
                              </w:rPr>
                            </w:pPr>
                          </w:p>
                          <w:p w:rsidR="00B44EED" w:rsidRDefault="00B44EED" w:rsidP="00CB5360">
                            <w:pPr>
                              <w:spacing w:line="276" w:lineRule="auto"/>
                              <w:ind w:left="657" w:right="638"/>
                              <w:rPr>
                                <w:b/>
                                <w:sz w:val="4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123.75pt;margin-top:10.65pt;width:367.9pt;height:129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" filled="f" strokeweight=".6pt">
                <v:textbox inset="0,0,0,0">
                  <w:txbxContent>
                    <w:p w:rsidR="00B44EED" w:rsidRDefault="00B44EED" w:rsidP="00DE2C85">
                      <w:pPr>
                        <w:spacing w:line="276" w:lineRule="auto"/>
                        <w:ind w:right="638"/>
                        <w:jc w:val="center"/>
                        <w:rPr>
                          <w:b/>
                          <w:sz w:val="40"/>
                        </w:rPr>
                      </w:pPr>
                    </w:p>
                    <w:p w:rsidR="00B44EED" w:rsidRDefault="00B44EED" w:rsidP="00DE2C85">
                      <w:pPr>
                        <w:spacing w:line="276" w:lineRule="auto"/>
                        <w:ind w:right="638"/>
                        <w:jc w:val="center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sz w:val="40"/>
                        </w:rPr>
                        <w:t>S</w:t>
                      </w:r>
                      <w:r w:rsidRPr="003229CD">
                        <w:rPr>
                          <w:b/>
                          <w:sz w:val="40"/>
                        </w:rPr>
                        <w:t xml:space="preserve">TCAS </w:t>
                      </w:r>
                      <w:r>
                        <w:rPr>
                          <w:b/>
                          <w:sz w:val="40"/>
                        </w:rPr>
                        <w:t>Site Audit Report</w:t>
                      </w:r>
                    </w:p>
                    <w:p w:rsidR="00B44EED" w:rsidRDefault="00B44EED" w:rsidP="00DE2C85">
                      <w:pPr>
                        <w:spacing w:line="276" w:lineRule="auto"/>
                        <w:ind w:left="657" w:right="638"/>
                        <w:jc w:val="center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sz w:val="40"/>
                        </w:rPr>
                        <w:t xml:space="preserve">For </w:t>
                      </w:r>
                    </w:p>
                    <w:p w:rsidR="00B44EED" w:rsidRDefault="00B44EED" w:rsidP="00CB5360">
                      <w:pPr>
                        <w:ind w:left="657" w:right="638"/>
                        <w:jc w:val="center"/>
                        <w:rPr>
                          <w:b/>
                          <w:sz w:val="40"/>
                        </w:rPr>
                      </w:pPr>
                      <w:r>
                        <w:rPr>
                          <w:b/>
                          <w:sz w:val="40"/>
                        </w:rPr>
                        <w:t>&lt;Station Name&gt;</w:t>
                      </w:r>
                    </w:p>
                    <w:p w:rsidR="00B44EED" w:rsidRDefault="00B44EED" w:rsidP="00CB5360">
                      <w:pPr>
                        <w:ind w:left="657" w:right="638"/>
                        <w:jc w:val="center"/>
                        <w:rPr>
                          <w:b/>
                          <w:sz w:val="40"/>
                        </w:rPr>
                      </w:pPr>
                    </w:p>
                    <w:p w:rsidR="00B44EED" w:rsidRDefault="00B44EED" w:rsidP="00CB5360">
                      <w:pPr>
                        <w:spacing w:line="276" w:lineRule="auto"/>
                        <w:ind w:left="657" w:right="638"/>
                        <w:rPr>
                          <w:b/>
                          <w:sz w:val="40"/>
                        </w:rPr>
                      </w:pP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95276B" w:rsidRDefault="0095276B">
      <w:pPr>
        <w:rPr>
          <w:rFonts w:ascii="Times New Roman"/>
          <w:sz w:val="16"/>
        </w:rPr>
      </w:pPr>
    </w:p>
    <w:p w:rsidR="003229CD" w:rsidRDefault="003229C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Default="0097033D">
      <w:pPr>
        <w:rPr>
          <w:rFonts w:ascii="Times New Roman"/>
          <w:sz w:val="16"/>
        </w:rPr>
      </w:pPr>
    </w:p>
    <w:p w:rsidR="0097033D" w:rsidRPr="009A5A8D" w:rsidRDefault="0097033D" w:rsidP="0097033D">
      <w:pPr>
        <w:rPr>
          <w:sz w:val="20"/>
        </w:rPr>
      </w:pPr>
      <w:r w:rsidRPr="000758C5">
        <w:rPr>
          <w:b/>
          <w:sz w:val="32"/>
        </w:rPr>
        <w:t xml:space="preserve">Installation Status: </w:t>
      </w:r>
      <w:r w:rsidR="00101D53">
        <w:rPr>
          <w:sz w:val="32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101D53">
        <w:rPr>
          <w:sz w:val="32"/>
          <w:szCs w:val="20"/>
        </w:rPr>
        <w:instrText xml:space="preserve"> FORMCHECKBOX </w:instrText>
      </w:r>
      <w:r w:rsidR="007C2E67">
        <w:rPr>
          <w:sz w:val="32"/>
          <w:szCs w:val="20"/>
        </w:rPr>
      </w:r>
      <w:r w:rsidR="007C2E67">
        <w:rPr>
          <w:sz w:val="32"/>
          <w:szCs w:val="20"/>
        </w:rPr>
        <w:fldChar w:fldCharType="separate"/>
      </w:r>
      <w:r w:rsidR="00101D53">
        <w:rPr>
          <w:sz w:val="32"/>
          <w:szCs w:val="20"/>
        </w:rPr>
        <w:fldChar w:fldCharType="end"/>
      </w:r>
      <w:r w:rsidRPr="000758C5">
        <w:rPr>
          <w:sz w:val="32"/>
          <w:szCs w:val="20"/>
        </w:rPr>
        <w:t xml:space="preserve"> Completed  </w:t>
      </w:r>
      <w:r w:rsidR="00775B35">
        <w:rPr>
          <w:sz w:val="32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0"/>
            </w:checkBox>
          </w:ffData>
        </w:fldChar>
      </w:r>
      <w:r w:rsidR="00775B35">
        <w:rPr>
          <w:sz w:val="32"/>
          <w:szCs w:val="20"/>
        </w:rPr>
        <w:instrText xml:space="preserve"> FORMCHECKBOX </w:instrText>
      </w:r>
      <w:r w:rsidR="007C2E67">
        <w:rPr>
          <w:sz w:val="32"/>
          <w:szCs w:val="20"/>
        </w:rPr>
      </w:r>
      <w:r w:rsidR="007C2E67">
        <w:rPr>
          <w:sz w:val="32"/>
          <w:szCs w:val="20"/>
        </w:rPr>
        <w:fldChar w:fldCharType="separate"/>
      </w:r>
      <w:r w:rsidR="00775B35">
        <w:rPr>
          <w:sz w:val="32"/>
          <w:szCs w:val="20"/>
        </w:rPr>
        <w:fldChar w:fldCharType="end"/>
      </w:r>
      <w:r w:rsidRPr="000758C5">
        <w:rPr>
          <w:sz w:val="32"/>
          <w:szCs w:val="20"/>
        </w:rPr>
        <w:t xml:space="preserve"> </w:t>
      </w:r>
      <w:r w:rsidRPr="000758C5">
        <w:rPr>
          <w:b/>
          <w:sz w:val="32"/>
        </w:rPr>
        <w:t xml:space="preserve"> </w:t>
      </w:r>
      <w:r w:rsidRPr="000758C5">
        <w:rPr>
          <w:sz w:val="32"/>
        </w:rPr>
        <w:t>Not Completed.</w:t>
      </w:r>
    </w:p>
    <w:p w:rsidR="0097033D" w:rsidRDefault="0097033D">
      <w:pPr>
        <w:rPr>
          <w:rFonts w:ascii="Times New Roman"/>
          <w:sz w:val="16"/>
        </w:rPr>
        <w:sectPr w:rsidR="0097033D">
          <w:headerReference w:type="default" r:id="rId9"/>
          <w:footerReference w:type="default" r:id="rId10"/>
          <w:type w:val="continuous"/>
          <w:pgSz w:w="11910" w:h="16840"/>
          <w:pgMar w:top="1660" w:right="520" w:bottom="1260" w:left="1360" w:header="738" w:footer="1062" w:gutter="0"/>
          <w:pgNumType w:start="1"/>
          <w:cols w:space="720"/>
        </w:sectPr>
      </w:pPr>
    </w:p>
    <w:p w:rsidR="0095276B" w:rsidRDefault="0095276B">
      <w:pPr>
        <w:pStyle w:val="BodyText"/>
        <w:rPr>
          <w:rFonts w:ascii="Times New Roman"/>
          <w:b w:val="0"/>
          <w:sz w:val="5"/>
        </w:rPr>
      </w:pPr>
    </w:p>
    <w:p w:rsidR="00466027" w:rsidRPr="00466027" w:rsidRDefault="00466027" w:rsidP="00466027">
      <w:pPr>
        <w:pStyle w:val="BodyText"/>
        <w:spacing w:line="20" w:lineRule="exact"/>
        <w:ind w:left="72"/>
        <w:rPr>
          <w:rFonts w:ascii="Times New Roman"/>
          <w:b w:val="0"/>
          <w:sz w:val="2"/>
        </w:rPr>
      </w:pPr>
    </w:p>
    <w:p w:rsidR="00466027" w:rsidRDefault="00466027" w:rsidP="00466027">
      <w:pPr>
        <w:pStyle w:val="ListParagraph"/>
        <w:tabs>
          <w:tab w:val="left" w:pos="446"/>
        </w:tabs>
        <w:spacing w:before="142"/>
        <w:ind w:firstLine="0"/>
        <w:rPr>
          <w:b/>
        </w:rPr>
      </w:pPr>
    </w:p>
    <w:sdt>
      <w:sdtPr>
        <w:rPr>
          <w:rFonts w:ascii="Arial" w:eastAsia="Arial" w:hAnsi="Arial" w:cs="Arial"/>
          <w:b w:val="0"/>
          <w:bCs w:val="0"/>
          <w:color w:val="auto"/>
          <w:sz w:val="22"/>
          <w:szCs w:val="22"/>
          <w:lang w:eastAsia="en-US"/>
        </w:rPr>
        <w:id w:val="122579779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66027" w:rsidRDefault="00466027">
          <w:pPr>
            <w:pStyle w:val="TOCHeading"/>
          </w:pPr>
          <w:r>
            <w:t>Table of Contents</w:t>
          </w:r>
        </w:p>
        <w:p w:rsidR="00B44EED" w:rsidRDefault="0027429E">
          <w:pPr>
            <w:pStyle w:val="TOC1"/>
            <w:tabs>
              <w:tab w:val="left" w:pos="44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r>
            <w:fldChar w:fldCharType="begin"/>
          </w:r>
          <w:r w:rsidR="00466027">
            <w:instrText xml:space="preserve"> TOC \o "1-3" \h \z \u </w:instrText>
          </w:r>
          <w:r>
            <w:fldChar w:fldCharType="separate"/>
          </w:r>
          <w:hyperlink w:anchor="_Toc166227862" w:history="1">
            <w:r w:rsidR="00B44EED" w:rsidRPr="00391BDC">
              <w:rPr>
                <w:rStyle w:val="Hyperlink"/>
                <w:noProof/>
              </w:rPr>
              <w:t>1.</w:t>
            </w:r>
            <w:r w:rsidR="00B44EED">
              <w:rPr>
                <w:rFonts w:asciiTheme="minorHAnsi" w:eastAsiaTheme="minorEastAsia" w:hAnsiTheme="minorHAnsi" w:cstheme="minorBidi"/>
                <w:noProof/>
                <w:lang w:val="en-IN" w:eastAsia="en-IN"/>
              </w:rPr>
              <w:tab/>
            </w:r>
            <w:r w:rsidR="00B44EED" w:rsidRPr="00391BDC">
              <w:rPr>
                <w:rStyle w:val="Hyperlink"/>
                <w:noProof/>
              </w:rPr>
              <w:t>Site Details:</w:t>
            </w:r>
            <w:r w:rsidR="00B44EED">
              <w:rPr>
                <w:noProof/>
                <w:webHidden/>
              </w:rPr>
              <w:tab/>
            </w:r>
            <w:r w:rsidR="00B44EED">
              <w:rPr>
                <w:noProof/>
                <w:webHidden/>
              </w:rPr>
              <w:fldChar w:fldCharType="begin"/>
            </w:r>
            <w:r w:rsidR="00B44EED">
              <w:rPr>
                <w:noProof/>
                <w:webHidden/>
              </w:rPr>
              <w:instrText xml:space="preserve"> PAGEREF _Toc166227862 \h </w:instrText>
            </w:r>
            <w:r w:rsidR="00B44EED">
              <w:rPr>
                <w:noProof/>
                <w:webHidden/>
              </w:rPr>
            </w:r>
            <w:r w:rsidR="00B44EED">
              <w:rPr>
                <w:noProof/>
                <w:webHidden/>
              </w:rPr>
              <w:fldChar w:fldCharType="separate"/>
            </w:r>
            <w:r w:rsidR="00B44EED">
              <w:rPr>
                <w:noProof/>
                <w:webHidden/>
              </w:rPr>
              <w:t>3</w:t>
            </w:r>
            <w:r w:rsidR="00B44EED">
              <w:rPr>
                <w:noProof/>
                <w:webHidden/>
              </w:rPr>
              <w:fldChar w:fldCharType="end"/>
            </w:r>
          </w:hyperlink>
        </w:p>
        <w:p w:rsidR="00B44EED" w:rsidRDefault="007C2E67">
          <w:pPr>
            <w:pStyle w:val="TOC1"/>
            <w:tabs>
              <w:tab w:val="left" w:pos="44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166227863" w:history="1">
            <w:r w:rsidR="00B44EED" w:rsidRPr="00391BDC">
              <w:rPr>
                <w:rStyle w:val="Hyperlink"/>
                <w:noProof/>
              </w:rPr>
              <w:t>2.</w:t>
            </w:r>
            <w:r w:rsidR="00B44EED">
              <w:rPr>
                <w:rFonts w:asciiTheme="minorHAnsi" w:eastAsiaTheme="minorEastAsia" w:hAnsiTheme="minorHAnsi" w:cstheme="minorBidi"/>
                <w:noProof/>
                <w:lang w:val="en-IN" w:eastAsia="en-IN"/>
              </w:rPr>
              <w:tab/>
            </w:r>
            <w:r w:rsidR="00B44EED" w:rsidRPr="00391BDC">
              <w:rPr>
                <w:rStyle w:val="Hyperlink"/>
                <w:noProof/>
              </w:rPr>
              <w:t>STCAS Unit Assembly Configuration_ QR Code Verification</w:t>
            </w:r>
            <w:r w:rsidR="00B44EED">
              <w:rPr>
                <w:noProof/>
                <w:webHidden/>
              </w:rPr>
              <w:tab/>
            </w:r>
            <w:r w:rsidR="00B44EED">
              <w:rPr>
                <w:noProof/>
                <w:webHidden/>
              </w:rPr>
              <w:fldChar w:fldCharType="begin"/>
            </w:r>
            <w:r w:rsidR="00B44EED">
              <w:rPr>
                <w:noProof/>
                <w:webHidden/>
              </w:rPr>
              <w:instrText xml:space="preserve"> PAGEREF _Toc166227863 \h </w:instrText>
            </w:r>
            <w:r w:rsidR="00B44EED">
              <w:rPr>
                <w:noProof/>
                <w:webHidden/>
              </w:rPr>
            </w:r>
            <w:r w:rsidR="00B44EED">
              <w:rPr>
                <w:noProof/>
                <w:webHidden/>
              </w:rPr>
              <w:fldChar w:fldCharType="separate"/>
            </w:r>
            <w:r w:rsidR="00B44EED">
              <w:rPr>
                <w:noProof/>
                <w:webHidden/>
              </w:rPr>
              <w:t>4</w:t>
            </w:r>
            <w:r w:rsidR="00B44EED">
              <w:rPr>
                <w:noProof/>
                <w:webHidden/>
              </w:rPr>
              <w:fldChar w:fldCharType="end"/>
            </w:r>
          </w:hyperlink>
        </w:p>
        <w:p w:rsidR="00B44EED" w:rsidRDefault="007C2E67">
          <w:pPr>
            <w:pStyle w:val="TOC1"/>
            <w:tabs>
              <w:tab w:val="left" w:pos="44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166227864" w:history="1">
            <w:r w:rsidR="00B44EED" w:rsidRPr="00391BDC">
              <w:rPr>
                <w:rStyle w:val="Hyperlink"/>
                <w:noProof/>
              </w:rPr>
              <w:t>3.</w:t>
            </w:r>
            <w:r w:rsidR="00B44EED">
              <w:rPr>
                <w:rFonts w:asciiTheme="minorHAnsi" w:eastAsiaTheme="minorEastAsia" w:hAnsiTheme="minorHAnsi" w:cstheme="minorBidi"/>
                <w:noProof/>
                <w:lang w:val="en-IN" w:eastAsia="en-IN"/>
              </w:rPr>
              <w:tab/>
            </w:r>
            <w:r w:rsidR="00B44EED" w:rsidRPr="00391BDC">
              <w:rPr>
                <w:rStyle w:val="Hyperlink"/>
                <w:noProof/>
              </w:rPr>
              <w:t>Audit observations:</w:t>
            </w:r>
            <w:r w:rsidR="00B44EED">
              <w:rPr>
                <w:noProof/>
                <w:webHidden/>
              </w:rPr>
              <w:tab/>
            </w:r>
            <w:r w:rsidR="00B44EED">
              <w:rPr>
                <w:noProof/>
                <w:webHidden/>
              </w:rPr>
              <w:fldChar w:fldCharType="begin"/>
            </w:r>
            <w:r w:rsidR="00B44EED">
              <w:rPr>
                <w:noProof/>
                <w:webHidden/>
              </w:rPr>
              <w:instrText xml:space="preserve"> PAGEREF _Toc166227864 \h </w:instrText>
            </w:r>
            <w:r w:rsidR="00B44EED">
              <w:rPr>
                <w:noProof/>
                <w:webHidden/>
              </w:rPr>
            </w:r>
            <w:r w:rsidR="00B44EED">
              <w:rPr>
                <w:noProof/>
                <w:webHidden/>
              </w:rPr>
              <w:fldChar w:fldCharType="separate"/>
            </w:r>
            <w:r w:rsidR="00B44EED">
              <w:rPr>
                <w:noProof/>
                <w:webHidden/>
              </w:rPr>
              <w:t>6</w:t>
            </w:r>
            <w:r w:rsidR="00B44EED">
              <w:rPr>
                <w:noProof/>
                <w:webHidden/>
              </w:rPr>
              <w:fldChar w:fldCharType="end"/>
            </w:r>
          </w:hyperlink>
        </w:p>
        <w:p w:rsidR="00B44EED" w:rsidRDefault="007C2E67">
          <w:pPr>
            <w:pStyle w:val="TOC2"/>
            <w:tabs>
              <w:tab w:val="left" w:pos="88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166227865" w:history="1">
            <w:r w:rsidR="00B44EED" w:rsidRPr="00391BDC">
              <w:rPr>
                <w:rStyle w:val="Hyperlink"/>
                <w:noProof/>
              </w:rPr>
              <w:t>3.1</w:t>
            </w:r>
            <w:r w:rsidR="00B44EED">
              <w:rPr>
                <w:rFonts w:asciiTheme="minorHAnsi" w:eastAsiaTheme="minorEastAsia" w:hAnsiTheme="minorHAnsi" w:cstheme="minorBidi"/>
                <w:noProof/>
                <w:lang w:val="en-IN" w:eastAsia="en-IN"/>
              </w:rPr>
              <w:tab/>
            </w:r>
            <w:r w:rsidR="00B44EED" w:rsidRPr="00391BDC">
              <w:rPr>
                <w:rStyle w:val="Hyperlink"/>
                <w:noProof/>
              </w:rPr>
              <w:t>Tower and RTU</w:t>
            </w:r>
            <w:r w:rsidR="00B44EED">
              <w:rPr>
                <w:noProof/>
                <w:webHidden/>
              </w:rPr>
              <w:tab/>
            </w:r>
            <w:r w:rsidR="00B44EED">
              <w:rPr>
                <w:noProof/>
                <w:webHidden/>
              </w:rPr>
              <w:fldChar w:fldCharType="begin"/>
            </w:r>
            <w:r w:rsidR="00B44EED">
              <w:rPr>
                <w:noProof/>
                <w:webHidden/>
              </w:rPr>
              <w:instrText xml:space="preserve"> PAGEREF _Toc166227865 \h </w:instrText>
            </w:r>
            <w:r w:rsidR="00B44EED">
              <w:rPr>
                <w:noProof/>
                <w:webHidden/>
              </w:rPr>
            </w:r>
            <w:r w:rsidR="00B44EED">
              <w:rPr>
                <w:noProof/>
                <w:webHidden/>
              </w:rPr>
              <w:fldChar w:fldCharType="separate"/>
            </w:r>
            <w:r w:rsidR="00B44EED">
              <w:rPr>
                <w:noProof/>
                <w:webHidden/>
              </w:rPr>
              <w:t>6</w:t>
            </w:r>
            <w:r w:rsidR="00B44EED">
              <w:rPr>
                <w:noProof/>
                <w:webHidden/>
              </w:rPr>
              <w:fldChar w:fldCharType="end"/>
            </w:r>
          </w:hyperlink>
        </w:p>
        <w:p w:rsidR="00B44EED" w:rsidRDefault="007C2E67">
          <w:pPr>
            <w:pStyle w:val="TOC2"/>
            <w:tabs>
              <w:tab w:val="left" w:pos="88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166227866" w:history="1">
            <w:r w:rsidR="00B44EED" w:rsidRPr="00391BDC">
              <w:rPr>
                <w:rStyle w:val="Hyperlink"/>
                <w:noProof/>
              </w:rPr>
              <w:t>3.2</w:t>
            </w:r>
            <w:r w:rsidR="00B44EED">
              <w:rPr>
                <w:rFonts w:asciiTheme="minorHAnsi" w:eastAsiaTheme="minorEastAsia" w:hAnsiTheme="minorHAnsi" w:cstheme="minorBidi"/>
                <w:noProof/>
                <w:lang w:val="en-IN" w:eastAsia="en-IN"/>
              </w:rPr>
              <w:tab/>
            </w:r>
            <w:r w:rsidR="00B44EED" w:rsidRPr="00391BDC">
              <w:rPr>
                <w:rStyle w:val="Hyperlink"/>
                <w:noProof/>
              </w:rPr>
              <w:t>Station TCAS</w:t>
            </w:r>
            <w:r w:rsidR="00B44EED">
              <w:rPr>
                <w:noProof/>
                <w:webHidden/>
              </w:rPr>
              <w:tab/>
            </w:r>
            <w:r w:rsidR="00B44EED">
              <w:rPr>
                <w:noProof/>
                <w:webHidden/>
              </w:rPr>
              <w:fldChar w:fldCharType="begin"/>
            </w:r>
            <w:r w:rsidR="00B44EED">
              <w:rPr>
                <w:noProof/>
                <w:webHidden/>
              </w:rPr>
              <w:instrText xml:space="preserve"> PAGEREF _Toc166227866 \h </w:instrText>
            </w:r>
            <w:r w:rsidR="00B44EED">
              <w:rPr>
                <w:noProof/>
                <w:webHidden/>
              </w:rPr>
            </w:r>
            <w:r w:rsidR="00B44EED">
              <w:rPr>
                <w:noProof/>
                <w:webHidden/>
              </w:rPr>
              <w:fldChar w:fldCharType="separate"/>
            </w:r>
            <w:r w:rsidR="00B44EED">
              <w:rPr>
                <w:noProof/>
                <w:webHidden/>
              </w:rPr>
              <w:t>7</w:t>
            </w:r>
            <w:r w:rsidR="00B44EED">
              <w:rPr>
                <w:noProof/>
                <w:webHidden/>
              </w:rPr>
              <w:fldChar w:fldCharType="end"/>
            </w:r>
          </w:hyperlink>
        </w:p>
        <w:p w:rsidR="00B44EED" w:rsidRDefault="007C2E67">
          <w:pPr>
            <w:pStyle w:val="TOC2"/>
            <w:tabs>
              <w:tab w:val="left" w:pos="88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166227867" w:history="1">
            <w:r w:rsidR="00B44EED" w:rsidRPr="00391BDC">
              <w:rPr>
                <w:rStyle w:val="Hyperlink"/>
                <w:noProof/>
              </w:rPr>
              <w:t>3.3</w:t>
            </w:r>
            <w:r w:rsidR="00B44EED">
              <w:rPr>
                <w:rFonts w:asciiTheme="minorHAnsi" w:eastAsiaTheme="minorEastAsia" w:hAnsiTheme="minorHAnsi" w:cstheme="minorBidi"/>
                <w:noProof/>
                <w:lang w:val="en-IN" w:eastAsia="en-IN"/>
              </w:rPr>
              <w:tab/>
            </w:r>
            <w:r w:rsidR="00B44EED" w:rsidRPr="00391BDC">
              <w:rPr>
                <w:rStyle w:val="Hyperlink"/>
                <w:noProof/>
              </w:rPr>
              <w:t>Relay installation and wiring</w:t>
            </w:r>
            <w:r w:rsidR="00B44EED">
              <w:rPr>
                <w:noProof/>
                <w:webHidden/>
              </w:rPr>
              <w:tab/>
            </w:r>
            <w:r w:rsidR="00B44EED">
              <w:rPr>
                <w:noProof/>
                <w:webHidden/>
              </w:rPr>
              <w:fldChar w:fldCharType="begin"/>
            </w:r>
            <w:r w:rsidR="00B44EED">
              <w:rPr>
                <w:noProof/>
                <w:webHidden/>
              </w:rPr>
              <w:instrText xml:space="preserve"> PAGEREF _Toc166227867 \h </w:instrText>
            </w:r>
            <w:r w:rsidR="00B44EED">
              <w:rPr>
                <w:noProof/>
                <w:webHidden/>
              </w:rPr>
            </w:r>
            <w:r w:rsidR="00B44EED">
              <w:rPr>
                <w:noProof/>
                <w:webHidden/>
              </w:rPr>
              <w:fldChar w:fldCharType="separate"/>
            </w:r>
            <w:r w:rsidR="00B44EED">
              <w:rPr>
                <w:noProof/>
                <w:webHidden/>
              </w:rPr>
              <w:t>9</w:t>
            </w:r>
            <w:r w:rsidR="00B44EED">
              <w:rPr>
                <w:noProof/>
                <w:webHidden/>
              </w:rPr>
              <w:fldChar w:fldCharType="end"/>
            </w:r>
          </w:hyperlink>
        </w:p>
        <w:p w:rsidR="00B44EED" w:rsidRDefault="007C2E67">
          <w:pPr>
            <w:pStyle w:val="TOC2"/>
            <w:tabs>
              <w:tab w:val="left" w:pos="88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166227868" w:history="1">
            <w:r w:rsidR="00B44EED" w:rsidRPr="00391BDC">
              <w:rPr>
                <w:rStyle w:val="Hyperlink"/>
                <w:noProof/>
              </w:rPr>
              <w:t>3.4</w:t>
            </w:r>
            <w:r w:rsidR="00B44EED">
              <w:rPr>
                <w:rFonts w:asciiTheme="minorHAnsi" w:eastAsiaTheme="minorEastAsia" w:hAnsiTheme="minorHAnsi" w:cstheme="minorBidi"/>
                <w:noProof/>
                <w:lang w:val="en-IN" w:eastAsia="en-IN"/>
              </w:rPr>
              <w:tab/>
            </w:r>
            <w:r w:rsidR="00B44EED" w:rsidRPr="00391BDC">
              <w:rPr>
                <w:rStyle w:val="Hyperlink"/>
                <w:noProof/>
              </w:rPr>
              <w:t>SMOCIP</w:t>
            </w:r>
            <w:r w:rsidR="00B44EED">
              <w:rPr>
                <w:noProof/>
                <w:webHidden/>
              </w:rPr>
              <w:tab/>
            </w:r>
            <w:r w:rsidR="00B44EED">
              <w:rPr>
                <w:noProof/>
                <w:webHidden/>
              </w:rPr>
              <w:fldChar w:fldCharType="begin"/>
            </w:r>
            <w:r w:rsidR="00B44EED">
              <w:rPr>
                <w:noProof/>
                <w:webHidden/>
              </w:rPr>
              <w:instrText xml:space="preserve"> PAGEREF _Toc166227868 \h </w:instrText>
            </w:r>
            <w:r w:rsidR="00B44EED">
              <w:rPr>
                <w:noProof/>
                <w:webHidden/>
              </w:rPr>
            </w:r>
            <w:r w:rsidR="00B44EED">
              <w:rPr>
                <w:noProof/>
                <w:webHidden/>
              </w:rPr>
              <w:fldChar w:fldCharType="separate"/>
            </w:r>
            <w:r w:rsidR="00B44EED">
              <w:rPr>
                <w:noProof/>
                <w:webHidden/>
              </w:rPr>
              <w:t>9</w:t>
            </w:r>
            <w:r w:rsidR="00B44EED">
              <w:rPr>
                <w:noProof/>
                <w:webHidden/>
              </w:rPr>
              <w:fldChar w:fldCharType="end"/>
            </w:r>
          </w:hyperlink>
        </w:p>
        <w:p w:rsidR="00B44EED" w:rsidRDefault="007C2E67">
          <w:pPr>
            <w:pStyle w:val="TOC2"/>
            <w:tabs>
              <w:tab w:val="left" w:pos="88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166227869" w:history="1">
            <w:r w:rsidR="00B44EED" w:rsidRPr="00391BDC">
              <w:rPr>
                <w:rStyle w:val="Hyperlink"/>
                <w:noProof/>
              </w:rPr>
              <w:t>3.5</w:t>
            </w:r>
            <w:r w:rsidR="00B44EED">
              <w:rPr>
                <w:rFonts w:asciiTheme="minorHAnsi" w:eastAsiaTheme="minorEastAsia" w:hAnsiTheme="minorHAnsi" w:cstheme="minorBidi"/>
                <w:noProof/>
                <w:lang w:val="en-IN" w:eastAsia="en-IN"/>
              </w:rPr>
              <w:tab/>
            </w:r>
            <w:r w:rsidR="00B44EED" w:rsidRPr="00391BDC">
              <w:rPr>
                <w:rStyle w:val="Hyperlink"/>
                <w:noProof/>
              </w:rPr>
              <w:t>RFID tags</w:t>
            </w:r>
            <w:r w:rsidR="00B44EED">
              <w:rPr>
                <w:noProof/>
                <w:webHidden/>
              </w:rPr>
              <w:tab/>
            </w:r>
            <w:r w:rsidR="00B44EED">
              <w:rPr>
                <w:noProof/>
                <w:webHidden/>
              </w:rPr>
              <w:fldChar w:fldCharType="begin"/>
            </w:r>
            <w:r w:rsidR="00B44EED">
              <w:rPr>
                <w:noProof/>
                <w:webHidden/>
              </w:rPr>
              <w:instrText xml:space="preserve"> PAGEREF _Toc166227869 \h </w:instrText>
            </w:r>
            <w:r w:rsidR="00B44EED">
              <w:rPr>
                <w:noProof/>
                <w:webHidden/>
              </w:rPr>
            </w:r>
            <w:r w:rsidR="00B44EED">
              <w:rPr>
                <w:noProof/>
                <w:webHidden/>
              </w:rPr>
              <w:fldChar w:fldCharType="separate"/>
            </w:r>
            <w:r w:rsidR="00B44EED">
              <w:rPr>
                <w:noProof/>
                <w:webHidden/>
              </w:rPr>
              <w:t>10</w:t>
            </w:r>
            <w:r w:rsidR="00B44EED">
              <w:rPr>
                <w:noProof/>
                <w:webHidden/>
              </w:rPr>
              <w:fldChar w:fldCharType="end"/>
            </w:r>
          </w:hyperlink>
        </w:p>
        <w:p w:rsidR="00B44EED" w:rsidRDefault="007C2E67">
          <w:pPr>
            <w:pStyle w:val="TOC2"/>
            <w:tabs>
              <w:tab w:val="left" w:pos="88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166227870" w:history="1">
            <w:r w:rsidR="00B44EED" w:rsidRPr="00391BDC">
              <w:rPr>
                <w:rStyle w:val="Hyperlink"/>
                <w:noProof/>
              </w:rPr>
              <w:t>3.6</w:t>
            </w:r>
            <w:r w:rsidR="00B44EED">
              <w:rPr>
                <w:rFonts w:asciiTheme="minorHAnsi" w:eastAsiaTheme="minorEastAsia" w:hAnsiTheme="minorHAnsi" w:cstheme="minorBidi"/>
                <w:noProof/>
                <w:lang w:val="en-IN" w:eastAsia="en-IN"/>
              </w:rPr>
              <w:tab/>
            </w:r>
            <w:r w:rsidR="00B44EED" w:rsidRPr="00391BDC">
              <w:rPr>
                <w:rStyle w:val="Hyperlink"/>
                <w:noProof/>
              </w:rPr>
              <w:t>General and Safety</w:t>
            </w:r>
            <w:r w:rsidR="00B44EED">
              <w:rPr>
                <w:noProof/>
                <w:webHidden/>
              </w:rPr>
              <w:tab/>
            </w:r>
            <w:r w:rsidR="00B44EED">
              <w:rPr>
                <w:noProof/>
                <w:webHidden/>
              </w:rPr>
              <w:fldChar w:fldCharType="begin"/>
            </w:r>
            <w:r w:rsidR="00B44EED">
              <w:rPr>
                <w:noProof/>
                <w:webHidden/>
              </w:rPr>
              <w:instrText xml:space="preserve"> PAGEREF _Toc166227870 \h </w:instrText>
            </w:r>
            <w:r w:rsidR="00B44EED">
              <w:rPr>
                <w:noProof/>
                <w:webHidden/>
              </w:rPr>
            </w:r>
            <w:r w:rsidR="00B44EED">
              <w:rPr>
                <w:noProof/>
                <w:webHidden/>
              </w:rPr>
              <w:fldChar w:fldCharType="separate"/>
            </w:r>
            <w:r w:rsidR="00B44EED">
              <w:rPr>
                <w:noProof/>
                <w:webHidden/>
              </w:rPr>
              <w:t>11</w:t>
            </w:r>
            <w:r w:rsidR="00B44EED">
              <w:rPr>
                <w:noProof/>
                <w:webHidden/>
              </w:rPr>
              <w:fldChar w:fldCharType="end"/>
            </w:r>
          </w:hyperlink>
        </w:p>
        <w:p w:rsidR="00B44EED" w:rsidRDefault="007C2E67">
          <w:pPr>
            <w:pStyle w:val="TOC1"/>
            <w:tabs>
              <w:tab w:val="left" w:pos="440"/>
              <w:tab w:val="right" w:leader="dot" w:pos="10020"/>
            </w:tabs>
            <w:rPr>
              <w:rFonts w:asciiTheme="minorHAnsi" w:eastAsiaTheme="minorEastAsia" w:hAnsiTheme="minorHAnsi" w:cstheme="minorBidi"/>
              <w:noProof/>
              <w:lang w:val="en-IN" w:eastAsia="en-IN"/>
            </w:rPr>
          </w:pPr>
          <w:hyperlink w:anchor="_Toc166227871" w:history="1">
            <w:r w:rsidR="00B44EED" w:rsidRPr="00391BDC">
              <w:rPr>
                <w:rStyle w:val="Hyperlink"/>
                <w:noProof/>
              </w:rPr>
              <w:t>4.</w:t>
            </w:r>
            <w:r w:rsidR="00B44EED">
              <w:rPr>
                <w:rFonts w:asciiTheme="minorHAnsi" w:eastAsiaTheme="minorEastAsia" w:hAnsiTheme="minorHAnsi" w:cstheme="minorBidi"/>
                <w:noProof/>
                <w:lang w:val="en-IN" w:eastAsia="en-IN"/>
              </w:rPr>
              <w:tab/>
            </w:r>
            <w:r w:rsidR="00B44EED" w:rsidRPr="00391BDC">
              <w:rPr>
                <w:rStyle w:val="Hyperlink"/>
                <w:noProof/>
              </w:rPr>
              <w:t>Audit Results:</w:t>
            </w:r>
            <w:r w:rsidR="00B44EED">
              <w:rPr>
                <w:noProof/>
                <w:webHidden/>
              </w:rPr>
              <w:tab/>
            </w:r>
            <w:r w:rsidR="00B44EED">
              <w:rPr>
                <w:noProof/>
                <w:webHidden/>
              </w:rPr>
              <w:fldChar w:fldCharType="begin"/>
            </w:r>
            <w:r w:rsidR="00B44EED">
              <w:rPr>
                <w:noProof/>
                <w:webHidden/>
              </w:rPr>
              <w:instrText xml:space="preserve"> PAGEREF _Toc166227871 \h </w:instrText>
            </w:r>
            <w:r w:rsidR="00B44EED">
              <w:rPr>
                <w:noProof/>
                <w:webHidden/>
              </w:rPr>
            </w:r>
            <w:r w:rsidR="00B44EED">
              <w:rPr>
                <w:noProof/>
                <w:webHidden/>
              </w:rPr>
              <w:fldChar w:fldCharType="separate"/>
            </w:r>
            <w:r w:rsidR="00B44EED">
              <w:rPr>
                <w:noProof/>
                <w:webHidden/>
              </w:rPr>
              <w:t>12</w:t>
            </w:r>
            <w:r w:rsidR="00B44EED">
              <w:rPr>
                <w:noProof/>
                <w:webHidden/>
              </w:rPr>
              <w:fldChar w:fldCharType="end"/>
            </w:r>
          </w:hyperlink>
        </w:p>
        <w:p w:rsidR="00466027" w:rsidRDefault="0027429E">
          <w:r>
            <w:rPr>
              <w:b/>
              <w:bCs/>
              <w:noProof/>
            </w:rPr>
            <w:fldChar w:fldCharType="end"/>
          </w:r>
        </w:p>
      </w:sdtContent>
    </w:sdt>
    <w:p w:rsidR="00466027" w:rsidRDefault="00466027">
      <w:pPr>
        <w:rPr>
          <w:b/>
        </w:rPr>
      </w:pPr>
      <w:r>
        <w:rPr>
          <w:b/>
        </w:rPr>
        <w:br w:type="page"/>
      </w:r>
    </w:p>
    <w:p w:rsidR="0095276B" w:rsidRPr="00466027" w:rsidRDefault="00E2160B" w:rsidP="00DF26FA">
      <w:pPr>
        <w:pStyle w:val="Heading1"/>
        <w:numPr>
          <w:ilvl w:val="0"/>
          <w:numId w:val="1"/>
        </w:numPr>
      </w:pPr>
      <w:bookmarkStart w:id="0" w:name="_Toc166227862"/>
      <w:r w:rsidRPr="00466027">
        <w:lastRenderedPageBreak/>
        <w:t>S</w:t>
      </w:r>
      <w:r w:rsidR="00684E35">
        <w:t>ite</w:t>
      </w:r>
      <w:r w:rsidR="008C414B">
        <w:t xml:space="preserve"> </w:t>
      </w:r>
      <w:r w:rsidR="003229CD" w:rsidRPr="00466027">
        <w:t>Details:</w:t>
      </w:r>
      <w:bookmarkEnd w:id="0"/>
    </w:p>
    <w:p w:rsidR="0095276B" w:rsidRDefault="0095276B">
      <w:pPr>
        <w:spacing w:before="9"/>
        <w:rPr>
          <w:b/>
          <w:sz w:val="10"/>
        </w:rPr>
      </w:pPr>
    </w:p>
    <w:tbl>
      <w:tblPr>
        <w:tblW w:w="0" w:type="auto"/>
        <w:tblInd w:w="133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47"/>
        <w:gridCol w:w="6337"/>
      </w:tblGrid>
      <w:tr w:rsidR="00CB5360" w:rsidTr="00126A9A">
        <w:trPr>
          <w:trHeight w:val="493"/>
        </w:trPr>
        <w:tc>
          <w:tcPr>
            <w:tcW w:w="3447" w:type="dxa"/>
          </w:tcPr>
          <w:p w:rsidR="00CB5360" w:rsidRDefault="00CB5360">
            <w:pPr>
              <w:pStyle w:val="TableParagraph"/>
              <w:ind w:left="71"/>
            </w:pPr>
            <w:r>
              <w:t>Station / Section</w:t>
            </w:r>
          </w:p>
        </w:tc>
        <w:tc>
          <w:tcPr>
            <w:tcW w:w="6337" w:type="dxa"/>
          </w:tcPr>
          <w:p w:rsidR="00CB5360" w:rsidRPr="00C45DC6" w:rsidRDefault="00CB5360" w:rsidP="00126A9A">
            <w:pPr>
              <w:pStyle w:val="TableParagraph"/>
              <w:ind w:left="71"/>
            </w:pPr>
          </w:p>
        </w:tc>
      </w:tr>
      <w:tr w:rsidR="00CB5360" w:rsidTr="00126A9A">
        <w:trPr>
          <w:trHeight w:val="493"/>
        </w:trPr>
        <w:tc>
          <w:tcPr>
            <w:tcW w:w="3447" w:type="dxa"/>
          </w:tcPr>
          <w:p w:rsidR="00CB5360" w:rsidRDefault="00CB5360" w:rsidP="00256744">
            <w:pPr>
              <w:pStyle w:val="TableParagraph"/>
              <w:ind w:left="71"/>
            </w:pPr>
            <w:r>
              <w:t>Station ID</w:t>
            </w:r>
          </w:p>
        </w:tc>
        <w:tc>
          <w:tcPr>
            <w:tcW w:w="6337" w:type="dxa"/>
          </w:tcPr>
          <w:p w:rsidR="00CB5360" w:rsidRPr="00C45DC6" w:rsidRDefault="00CB5360" w:rsidP="00126A9A">
            <w:pPr>
              <w:pStyle w:val="TableParagraph"/>
              <w:ind w:left="71"/>
            </w:pPr>
          </w:p>
        </w:tc>
      </w:tr>
      <w:tr w:rsidR="000257A1" w:rsidTr="006030FC">
        <w:trPr>
          <w:trHeight w:val="493"/>
        </w:trPr>
        <w:tc>
          <w:tcPr>
            <w:tcW w:w="3447" w:type="dxa"/>
          </w:tcPr>
          <w:p w:rsidR="000257A1" w:rsidRDefault="000257A1">
            <w:pPr>
              <w:pStyle w:val="TableParagraph"/>
              <w:ind w:left="71"/>
            </w:pPr>
            <w:r>
              <w:t>Division</w:t>
            </w:r>
          </w:p>
        </w:tc>
        <w:tc>
          <w:tcPr>
            <w:tcW w:w="6337" w:type="dxa"/>
            <w:vAlign w:val="center"/>
          </w:tcPr>
          <w:p w:rsidR="000257A1" w:rsidRPr="0009734A" w:rsidRDefault="000257A1" w:rsidP="006030FC">
            <w:pPr>
              <w:spacing w:line="276" w:lineRule="auto"/>
              <w:ind w:right="638"/>
              <w:rPr>
                <w:sz w:val="24"/>
              </w:rPr>
            </w:pPr>
          </w:p>
        </w:tc>
      </w:tr>
      <w:tr w:rsidR="000257A1" w:rsidTr="006030FC">
        <w:trPr>
          <w:trHeight w:val="493"/>
        </w:trPr>
        <w:tc>
          <w:tcPr>
            <w:tcW w:w="3447" w:type="dxa"/>
          </w:tcPr>
          <w:p w:rsidR="000257A1" w:rsidRDefault="000257A1" w:rsidP="00256744">
            <w:pPr>
              <w:pStyle w:val="TableParagraph"/>
              <w:ind w:left="71"/>
            </w:pPr>
            <w:r>
              <w:t>Date of installation</w:t>
            </w:r>
          </w:p>
        </w:tc>
        <w:tc>
          <w:tcPr>
            <w:tcW w:w="6337" w:type="dxa"/>
            <w:vAlign w:val="center"/>
          </w:tcPr>
          <w:p w:rsidR="000257A1" w:rsidRDefault="000257A1" w:rsidP="00255EB0">
            <w:pPr>
              <w:spacing w:line="276" w:lineRule="auto"/>
              <w:ind w:right="638"/>
              <w:rPr>
                <w:sz w:val="24"/>
              </w:rPr>
            </w:pPr>
          </w:p>
        </w:tc>
      </w:tr>
      <w:tr w:rsidR="00CB5360" w:rsidTr="0009734A">
        <w:trPr>
          <w:trHeight w:val="491"/>
        </w:trPr>
        <w:tc>
          <w:tcPr>
            <w:tcW w:w="3447" w:type="dxa"/>
          </w:tcPr>
          <w:p w:rsidR="00CB5360" w:rsidRDefault="00A67644" w:rsidP="00A67644">
            <w:pPr>
              <w:pStyle w:val="TableParagraph"/>
              <w:ind w:left="71"/>
            </w:pPr>
            <w:r>
              <w:t>Initial d</w:t>
            </w:r>
            <w:r w:rsidR="00CB5360">
              <w:t xml:space="preserve">ate of Audit </w:t>
            </w:r>
          </w:p>
        </w:tc>
        <w:tc>
          <w:tcPr>
            <w:tcW w:w="6337" w:type="dxa"/>
            <w:vAlign w:val="center"/>
          </w:tcPr>
          <w:p w:rsidR="00CB5360" w:rsidRPr="00C45DC6" w:rsidRDefault="00CB5360" w:rsidP="00126A9A">
            <w:pPr>
              <w:pStyle w:val="TableParagraph"/>
              <w:ind w:left="71"/>
            </w:pPr>
          </w:p>
        </w:tc>
      </w:tr>
      <w:tr w:rsidR="00CB5360" w:rsidTr="006030FC">
        <w:trPr>
          <w:trHeight w:val="493"/>
        </w:trPr>
        <w:tc>
          <w:tcPr>
            <w:tcW w:w="3447" w:type="dxa"/>
          </w:tcPr>
          <w:p w:rsidR="00CB5360" w:rsidRDefault="00CB5360" w:rsidP="00C53539">
            <w:pPr>
              <w:pStyle w:val="TableParagraph"/>
              <w:ind w:left="71"/>
            </w:pPr>
            <w:r>
              <w:t>Site Audit Team</w:t>
            </w:r>
          </w:p>
        </w:tc>
        <w:tc>
          <w:tcPr>
            <w:tcW w:w="6337" w:type="dxa"/>
            <w:vAlign w:val="center"/>
          </w:tcPr>
          <w:p w:rsidR="00CB5360" w:rsidRDefault="00CB5360" w:rsidP="00126A9A">
            <w:pPr>
              <w:pStyle w:val="TableParagraph"/>
              <w:spacing w:before="0"/>
            </w:pPr>
          </w:p>
        </w:tc>
      </w:tr>
      <w:tr w:rsidR="00CB5360" w:rsidTr="006030FC">
        <w:trPr>
          <w:trHeight w:val="493"/>
        </w:trPr>
        <w:tc>
          <w:tcPr>
            <w:tcW w:w="3447" w:type="dxa"/>
          </w:tcPr>
          <w:p w:rsidR="00CB5360" w:rsidRDefault="00CB5360" w:rsidP="00C53539">
            <w:pPr>
              <w:pStyle w:val="TableParagraph"/>
              <w:ind w:left="71"/>
            </w:pPr>
            <w:r>
              <w:t>I&amp;C Team</w:t>
            </w:r>
          </w:p>
        </w:tc>
        <w:tc>
          <w:tcPr>
            <w:tcW w:w="6337" w:type="dxa"/>
            <w:vAlign w:val="center"/>
          </w:tcPr>
          <w:p w:rsidR="00CB5360" w:rsidRDefault="00CB5360" w:rsidP="00126A9A">
            <w:pPr>
              <w:pStyle w:val="TableParagraph"/>
              <w:spacing w:before="0"/>
            </w:pPr>
          </w:p>
        </w:tc>
      </w:tr>
      <w:tr w:rsidR="00AD1BDD" w:rsidTr="004C4CF9">
        <w:trPr>
          <w:trHeight w:val="2744"/>
        </w:trPr>
        <w:tc>
          <w:tcPr>
            <w:tcW w:w="3447" w:type="dxa"/>
          </w:tcPr>
          <w:p w:rsidR="00AD1BDD" w:rsidRPr="00132889" w:rsidRDefault="003A5289" w:rsidP="00C53539">
            <w:pPr>
              <w:pStyle w:val="TableParagraph"/>
              <w:ind w:left="71"/>
              <w:rPr>
                <w:highlight w:val="green"/>
              </w:rPr>
            </w:pPr>
            <w:r w:rsidRPr="00AC06C6">
              <w:t xml:space="preserve">List of </w:t>
            </w:r>
            <w:r w:rsidR="005F59CA" w:rsidRPr="00AC06C6">
              <w:t>Equipment’s</w:t>
            </w:r>
          </w:p>
        </w:tc>
        <w:tc>
          <w:tcPr>
            <w:tcW w:w="6337" w:type="dxa"/>
            <w:vAlign w:val="center"/>
          </w:tcPr>
          <w:tbl>
            <w:tblPr>
              <w:tblStyle w:val="TableGrid"/>
              <w:tblW w:w="6119" w:type="dxa"/>
              <w:tblLayout w:type="fixed"/>
              <w:tblLook w:val="04A0" w:firstRow="1" w:lastRow="0" w:firstColumn="1" w:lastColumn="0" w:noHBand="0" w:noVBand="1"/>
            </w:tblPr>
            <w:tblGrid>
              <w:gridCol w:w="743"/>
              <w:gridCol w:w="3971"/>
              <w:gridCol w:w="1405"/>
            </w:tblGrid>
            <w:tr w:rsidR="00AD1BDD" w:rsidTr="006469A8">
              <w:trPr>
                <w:trHeight w:val="279"/>
              </w:trPr>
              <w:tc>
                <w:tcPr>
                  <w:tcW w:w="743" w:type="dxa"/>
                  <w:vAlign w:val="center"/>
                </w:tcPr>
                <w:p w:rsidR="00AD1BDD" w:rsidRPr="00D57989" w:rsidRDefault="00AD1BDD" w:rsidP="00171E9B">
                  <w:pPr>
                    <w:jc w:val="center"/>
                    <w:rPr>
                      <w:b/>
                    </w:rPr>
                  </w:pPr>
                  <w:r w:rsidRPr="00D57989">
                    <w:rPr>
                      <w:b/>
                    </w:rPr>
                    <w:t>#</w:t>
                  </w:r>
                </w:p>
              </w:tc>
              <w:tc>
                <w:tcPr>
                  <w:tcW w:w="3971" w:type="dxa"/>
                  <w:vAlign w:val="center"/>
                </w:tcPr>
                <w:p w:rsidR="00AD1BDD" w:rsidRPr="00D57989" w:rsidRDefault="00AD1BDD" w:rsidP="00171E9B">
                  <w:pPr>
                    <w:jc w:val="center"/>
                    <w:rPr>
                      <w:b/>
                    </w:rPr>
                  </w:pPr>
                  <w:r w:rsidRPr="00D57989">
                    <w:rPr>
                      <w:b/>
                    </w:rPr>
                    <w:t>Equipment</w:t>
                  </w:r>
                </w:p>
              </w:tc>
              <w:tc>
                <w:tcPr>
                  <w:tcW w:w="1405" w:type="dxa"/>
                  <w:vAlign w:val="center"/>
                </w:tcPr>
                <w:p w:rsidR="00AD1BDD" w:rsidRPr="00D57989" w:rsidRDefault="00AD1BDD" w:rsidP="00171E9B">
                  <w:pPr>
                    <w:jc w:val="center"/>
                    <w:rPr>
                      <w:b/>
                    </w:rPr>
                  </w:pPr>
                  <w:proofErr w:type="spellStart"/>
                  <w:r w:rsidRPr="00D57989">
                    <w:rPr>
                      <w:b/>
                    </w:rPr>
                    <w:t>Qty</w:t>
                  </w:r>
                  <w:proofErr w:type="spellEnd"/>
                </w:p>
              </w:tc>
            </w:tr>
            <w:tr w:rsidR="00AD1BDD" w:rsidTr="006469A8">
              <w:trPr>
                <w:trHeight w:val="263"/>
              </w:trPr>
              <w:tc>
                <w:tcPr>
                  <w:tcW w:w="743" w:type="dxa"/>
                  <w:vAlign w:val="center"/>
                </w:tcPr>
                <w:p w:rsidR="00AD1BDD" w:rsidRDefault="00AD1BDD" w:rsidP="00171E9B">
                  <w:pPr>
                    <w:pStyle w:val="ListParagraph"/>
                    <w:numPr>
                      <w:ilvl w:val="0"/>
                      <w:numId w:val="39"/>
                    </w:numPr>
                    <w:jc w:val="center"/>
                  </w:pPr>
                </w:p>
              </w:tc>
              <w:tc>
                <w:tcPr>
                  <w:tcW w:w="3971" w:type="dxa"/>
                  <w:vAlign w:val="center"/>
                </w:tcPr>
                <w:p w:rsidR="00AD1BDD" w:rsidRDefault="00AD1BDD" w:rsidP="00171E9B">
                  <w:r>
                    <w:t>No of STCAS/L</w:t>
                  </w:r>
                  <w:r w:rsidR="00A92489">
                    <w:t>T</w:t>
                  </w:r>
                  <w:r>
                    <w:t>CAS</w:t>
                  </w:r>
                </w:p>
              </w:tc>
              <w:tc>
                <w:tcPr>
                  <w:tcW w:w="1405" w:type="dxa"/>
                </w:tcPr>
                <w:p w:rsidR="00AD1BDD" w:rsidRDefault="00AD1BDD" w:rsidP="00171E9B"/>
              </w:tc>
            </w:tr>
            <w:tr w:rsidR="00AD1BDD" w:rsidTr="006469A8">
              <w:trPr>
                <w:trHeight w:val="279"/>
              </w:trPr>
              <w:tc>
                <w:tcPr>
                  <w:tcW w:w="743" w:type="dxa"/>
                  <w:vAlign w:val="center"/>
                </w:tcPr>
                <w:p w:rsidR="00AD1BDD" w:rsidRDefault="00AD1BDD" w:rsidP="00171E9B">
                  <w:pPr>
                    <w:pStyle w:val="ListParagraph"/>
                    <w:numPr>
                      <w:ilvl w:val="0"/>
                      <w:numId w:val="39"/>
                    </w:numPr>
                    <w:jc w:val="center"/>
                  </w:pPr>
                </w:p>
              </w:tc>
              <w:tc>
                <w:tcPr>
                  <w:tcW w:w="3971" w:type="dxa"/>
                  <w:vAlign w:val="center"/>
                </w:tcPr>
                <w:p w:rsidR="00AD1BDD" w:rsidRDefault="00AD1BDD" w:rsidP="00171E9B">
                  <w:r>
                    <w:t>No of RIUs</w:t>
                  </w:r>
                </w:p>
              </w:tc>
              <w:tc>
                <w:tcPr>
                  <w:tcW w:w="1405" w:type="dxa"/>
                </w:tcPr>
                <w:p w:rsidR="00AD1BDD" w:rsidRDefault="00AD1BDD" w:rsidP="00171E9B"/>
              </w:tc>
            </w:tr>
            <w:tr w:rsidR="00AD1BDD" w:rsidTr="006469A8">
              <w:trPr>
                <w:trHeight w:val="263"/>
              </w:trPr>
              <w:tc>
                <w:tcPr>
                  <w:tcW w:w="743" w:type="dxa"/>
                  <w:vAlign w:val="center"/>
                </w:tcPr>
                <w:p w:rsidR="00AD1BDD" w:rsidRDefault="00AD1BDD" w:rsidP="00171E9B">
                  <w:pPr>
                    <w:pStyle w:val="ListParagraph"/>
                    <w:numPr>
                      <w:ilvl w:val="0"/>
                      <w:numId w:val="39"/>
                    </w:numPr>
                    <w:jc w:val="center"/>
                  </w:pPr>
                </w:p>
              </w:tc>
              <w:tc>
                <w:tcPr>
                  <w:tcW w:w="3971" w:type="dxa"/>
                  <w:vAlign w:val="center"/>
                </w:tcPr>
                <w:p w:rsidR="00AD1BDD" w:rsidRDefault="00AD1BDD" w:rsidP="00171E9B">
                  <w:r>
                    <w:t>No of DC-DC Converters</w:t>
                  </w:r>
                </w:p>
              </w:tc>
              <w:tc>
                <w:tcPr>
                  <w:tcW w:w="1405" w:type="dxa"/>
                </w:tcPr>
                <w:p w:rsidR="00AD1BDD" w:rsidRDefault="00AD1BDD" w:rsidP="00171E9B"/>
              </w:tc>
            </w:tr>
            <w:tr w:rsidR="00AD1BDD" w:rsidTr="006469A8">
              <w:trPr>
                <w:trHeight w:val="279"/>
              </w:trPr>
              <w:tc>
                <w:tcPr>
                  <w:tcW w:w="743" w:type="dxa"/>
                  <w:vAlign w:val="center"/>
                </w:tcPr>
                <w:p w:rsidR="00AD1BDD" w:rsidRDefault="00AD1BDD" w:rsidP="00171E9B">
                  <w:pPr>
                    <w:pStyle w:val="ListParagraph"/>
                    <w:numPr>
                      <w:ilvl w:val="0"/>
                      <w:numId w:val="39"/>
                    </w:numPr>
                    <w:jc w:val="center"/>
                  </w:pPr>
                </w:p>
              </w:tc>
              <w:tc>
                <w:tcPr>
                  <w:tcW w:w="3971" w:type="dxa"/>
                  <w:vAlign w:val="center"/>
                </w:tcPr>
                <w:p w:rsidR="00AD1BDD" w:rsidRDefault="00C65312" w:rsidP="00171E9B">
                  <w:r>
                    <w:t>No of PDUs</w:t>
                  </w:r>
                </w:p>
              </w:tc>
              <w:tc>
                <w:tcPr>
                  <w:tcW w:w="1405" w:type="dxa"/>
                </w:tcPr>
                <w:p w:rsidR="00AD1BDD" w:rsidRDefault="00AD1BDD" w:rsidP="00171E9B"/>
              </w:tc>
            </w:tr>
            <w:tr w:rsidR="00AD1BDD" w:rsidTr="006469A8">
              <w:trPr>
                <w:trHeight w:val="279"/>
              </w:trPr>
              <w:tc>
                <w:tcPr>
                  <w:tcW w:w="743" w:type="dxa"/>
                  <w:vAlign w:val="center"/>
                </w:tcPr>
                <w:p w:rsidR="00AD1BDD" w:rsidRDefault="00AD1BDD" w:rsidP="00171E9B">
                  <w:pPr>
                    <w:pStyle w:val="ListParagraph"/>
                    <w:numPr>
                      <w:ilvl w:val="0"/>
                      <w:numId w:val="39"/>
                    </w:numPr>
                    <w:jc w:val="center"/>
                  </w:pPr>
                </w:p>
              </w:tc>
              <w:tc>
                <w:tcPr>
                  <w:tcW w:w="3971" w:type="dxa"/>
                  <w:vAlign w:val="center"/>
                </w:tcPr>
                <w:p w:rsidR="00AD1BDD" w:rsidRDefault="00AD1BDD" w:rsidP="00171E9B">
                  <w:r>
                    <w:t>No of FIEs if any</w:t>
                  </w:r>
                </w:p>
              </w:tc>
              <w:tc>
                <w:tcPr>
                  <w:tcW w:w="1405" w:type="dxa"/>
                </w:tcPr>
                <w:p w:rsidR="00AD1BDD" w:rsidRDefault="00AD1BDD" w:rsidP="00171E9B"/>
              </w:tc>
            </w:tr>
          </w:tbl>
          <w:p w:rsidR="00AD1BDD" w:rsidRDefault="00AD1BDD" w:rsidP="00126A9A">
            <w:pPr>
              <w:pStyle w:val="TableParagraph"/>
              <w:spacing w:before="0"/>
            </w:pPr>
          </w:p>
        </w:tc>
      </w:tr>
      <w:tr w:rsidR="003C288A" w:rsidTr="004C4CF9">
        <w:trPr>
          <w:trHeight w:val="2321"/>
        </w:trPr>
        <w:tc>
          <w:tcPr>
            <w:tcW w:w="3447" w:type="dxa"/>
          </w:tcPr>
          <w:p w:rsidR="003C288A" w:rsidRDefault="003C288A" w:rsidP="00A675E5">
            <w:pPr>
              <w:pStyle w:val="TableParagraph"/>
              <w:ind w:left="71"/>
            </w:pPr>
            <w:r>
              <w:t>Audit Summary</w:t>
            </w:r>
            <w:r w:rsidR="001A40BC">
              <w:t xml:space="preserve"> as on:</w:t>
            </w:r>
          </w:p>
        </w:tc>
        <w:tc>
          <w:tcPr>
            <w:tcW w:w="6337" w:type="dxa"/>
            <w:vAlign w:val="center"/>
          </w:tcPr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93"/>
              <w:gridCol w:w="1440"/>
              <w:gridCol w:w="1800"/>
            </w:tblGrid>
            <w:tr w:rsidR="003C288A" w:rsidTr="003C288A">
              <w:tc>
                <w:tcPr>
                  <w:tcW w:w="2093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  <w:r>
                    <w:t>Open points</w:t>
                  </w: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  <w:r>
                    <w:t>Closed Points</w:t>
                  </w:r>
                </w:p>
              </w:tc>
            </w:tr>
            <w:tr w:rsidR="003C288A" w:rsidTr="003C288A">
              <w:tc>
                <w:tcPr>
                  <w:tcW w:w="2093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  <w:r>
                    <w:t>Tower/RTU</w:t>
                  </w: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</w:tr>
            <w:tr w:rsidR="003C288A" w:rsidTr="003C288A">
              <w:tc>
                <w:tcPr>
                  <w:tcW w:w="2093" w:type="dxa"/>
                </w:tcPr>
                <w:p w:rsidR="003C288A" w:rsidRDefault="003C288A" w:rsidP="00D61678">
                  <w:pPr>
                    <w:pStyle w:val="TableParagraph"/>
                    <w:spacing w:before="0"/>
                  </w:pPr>
                  <w:r>
                    <w:t>Station/ LC TCAS</w:t>
                  </w: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</w:tr>
            <w:tr w:rsidR="003C288A" w:rsidTr="003C288A">
              <w:tc>
                <w:tcPr>
                  <w:tcW w:w="2093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  <w:r>
                    <w:t>Relay Rack</w:t>
                  </w: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</w:tr>
            <w:tr w:rsidR="003C288A" w:rsidTr="003C288A">
              <w:tc>
                <w:tcPr>
                  <w:tcW w:w="2093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  <w:r>
                    <w:t>SMOCIP</w:t>
                  </w: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</w:tr>
            <w:tr w:rsidR="003C288A" w:rsidTr="003C288A">
              <w:tc>
                <w:tcPr>
                  <w:tcW w:w="2093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  <w:r>
                    <w:t>RFID Tags</w:t>
                  </w: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</w:tr>
            <w:tr w:rsidR="003C288A" w:rsidTr="003C288A">
              <w:tc>
                <w:tcPr>
                  <w:tcW w:w="2093" w:type="dxa"/>
                </w:tcPr>
                <w:p w:rsidR="003C288A" w:rsidRPr="003C288A" w:rsidRDefault="003C288A" w:rsidP="003C288A">
                  <w:pPr>
                    <w:pStyle w:val="TableParagraph"/>
                    <w:spacing w:before="0"/>
                    <w:jc w:val="right"/>
                    <w:rPr>
                      <w:b/>
                    </w:rPr>
                  </w:pPr>
                  <w:r w:rsidRPr="003C288A">
                    <w:rPr>
                      <w:b/>
                    </w:rPr>
                    <w:t>Total</w:t>
                  </w:r>
                </w:p>
              </w:tc>
              <w:tc>
                <w:tcPr>
                  <w:tcW w:w="144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  <w:tc>
                <w:tcPr>
                  <w:tcW w:w="1800" w:type="dxa"/>
                </w:tcPr>
                <w:p w:rsidR="003C288A" w:rsidRDefault="003C288A" w:rsidP="00E81C99">
                  <w:pPr>
                    <w:pStyle w:val="TableParagraph"/>
                    <w:spacing w:before="0"/>
                  </w:pPr>
                </w:p>
              </w:tc>
            </w:tr>
          </w:tbl>
          <w:p w:rsidR="003C288A" w:rsidRDefault="003C288A" w:rsidP="00E81C99">
            <w:pPr>
              <w:pStyle w:val="TableParagraph"/>
              <w:spacing w:before="0"/>
            </w:pPr>
          </w:p>
        </w:tc>
      </w:tr>
    </w:tbl>
    <w:p w:rsidR="003B2C5A" w:rsidRDefault="003B2C5A" w:rsidP="00F953CD">
      <w:pPr>
        <w:spacing w:before="9"/>
        <w:rPr>
          <w:b/>
        </w:rPr>
      </w:pPr>
    </w:p>
    <w:p w:rsidR="003B2C5A" w:rsidRDefault="003B2C5A">
      <w:pPr>
        <w:rPr>
          <w:b/>
        </w:rPr>
      </w:pPr>
      <w:r>
        <w:rPr>
          <w:b/>
        </w:rPr>
        <w:br w:type="page"/>
      </w:r>
    </w:p>
    <w:p w:rsidR="005C46FE" w:rsidRPr="00D568DE" w:rsidRDefault="005C46FE" w:rsidP="00D568DE">
      <w:pPr>
        <w:pStyle w:val="Heading1"/>
        <w:spacing w:before="9"/>
        <w:sectPr w:rsidR="005C46FE" w:rsidRPr="00D568DE">
          <w:pgSz w:w="11910" w:h="16840"/>
          <w:pgMar w:top="1660" w:right="520" w:bottom="1260" w:left="1360" w:header="738" w:footer="1062" w:gutter="0"/>
          <w:cols w:space="720"/>
        </w:sectPr>
      </w:pPr>
    </w:p>
    <w:p w:rsidR="00416544" w:rsidRDefault="00416544" w:rsidP="00416544">
      <w:pPr>
        <w:pStyle w:val="Heading1"/>
        <w:spacing w:before="9"/>
        <w:ind w:left="720"/>
      </w:pPr>
    </w:p>
    <w:p w:rsidR="00416544" w:rsidRDefault="00416544" w:rsidP="00293F27">
      <w:pPr>
        <w:pStyle w:val="Heading1"/>
        <w:numPr>
          <w:ilvl w:val="0"/>
          <w:numId w:val="1"/>
        </w:numPr>
        <w:spacing w:before="0"/>
      </w:pPr>
      <w:bookmarkStart w:id="1" w:name="_Toc166227863"/>
      <w:r>
        <w:t>STCAS Unit Assembly Configuration_ QR Code Verification</w:t>
      </w:r>
      <w:bookmarkEnd w:id="1"/>
    </w:p>
    <w:p w:rsidR="00416544" w:rsidRDefault="00416544" w:rsidP="00416544"/>
    <w:tbl>
      <w:tblPr>
        <w:tblW w:w="1413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09"/>
        <w:gridCol w:w="894"/>
        <w:gridCol w:w="2636"/>
        <w:gridCol w:w="2898"/>
        <w:gridCol w:w="2381"/>
        <w:gridCol w:w="2120"/>
      </w:tblGrid>
      <w:tr w:rsidR="00357A7E" w:rsidRPr="00357A7E" w:rsidTr="000767C4">
        <w:trPr>
          <w:trHeight w:val="576"/>
          <w:tblHeader/>
          <w:jc w:val="center"/>
        </w:trPr>
        <w:tc>
          <w:tcPr>
            <w:tcW w:w="3209" w:type="dxa"/>
            <w:shd w:val="clear" w:color="auto" w:fill="DAEEF3" w:themeFill="accent5" w:themeFillTint="33"/>
            <w:vAlign w:val="center"/>
          </w:tcPr>
          <w:p w:rsidR="00357A7E" w:rsidRPr="00A92489" w:rsidRDefault="00357A7E" w:rsidP="00293F27">
            <w:pPr>
              <w:ind w:left="71"/>
              <w:contextualSpacing/>
              <w:jc w:val="center"/>
              <w:rPr>
                <w:b/>
                <w:sz w:val="20"/>
                <w:szCs w:val="20"/>
              </w:rPr>
            </w:pPr>
            <w:r w:rsidRPr="00A92489">
              <w:rPr>
                <w:b/>
                <w:sz w:val="20"/>
                <w:szCs w:val="20"/>
              </w:rPr>
              <w:t>Unit/Card Description</w:t>
            </w:r>
          </w:p>
        </w:tc>
        <w:tc>
          <w:tcPr>
            <w:tcW w:w="894" w:type="dxa"/>
            <w:shd w:val="clear" w:color="auto" w:fill="DAEEF3" w:themeFill="accent5" w:themeFillTint="33"/>
            <w:vAlign w:val="center"/>
          </w:tcPr>
          <w:p w:rsidR="00357A7E" w:rsidRPr="00A92489" w:rsidRDefault="00357A7E" w:rsidP="00293F27">
            <w:pPr>
              <w:tabs>
                <w:tab w:val="left" w:pos="3198"/>
              </w:tabs>
              <w:ind w:left="71"/>
              <w:contextualSpacing/>
              <w:jc w:val="center"/>
              <w:rPr>
                <w:b/>
                <w:sz w:val="20"/>
                <w:szCs w:val="20"/>
              </w:rPr>
            </w:pPr>
            <w:proofErr w:type="spellStart"/>
            <w:r w:rsidRPr="00A92489">
              <w:rPr>
                <w:b/>
                <w:sz w:val="20"/>
                <w:szCs w:val="20"/>
              </w:rPr>
              <w:t>Qty</w:t>
            </w:r>
            <w:proofErr w:type="spellEnd"/>
          </w:p>
        </w:tc>
        <w:tc>
          <w:tcPr>
            <w:tcW w:w="2636" w:type="dxa"/>
            <w:shd w:val="clear" w:color="auto" w:fill="DAEEF3" w:themeFill="accent5" w:themeFillTint="33"/>
            <w:vAlign w:val="center"/>
          </w:tcPr>
          <w:p w:rsidR="00357A7E" w:rsidRPr="00A92489" w:rsidRDefault="00357A7E" w:rsidP="00293F27">
            <w:pPr>
              <w:tabs>
                <w:tab w:val="left" w:pos="3198"/>
              </w:tabs>
              <w:ind w:left="71"/>
              <w:contextualSpacing/>
              <w:jc w:val="center"/>
              <w:rPr>
                <w:b/>
                <w:sz w:val="20"/>
                <w:szCs w:val="20"/>
              </w:rPr>
            </w:pPr>
            <w:r w:rsidRPr="00A92489">
              <w:rPr>
                <w:b/>
                <w:sz w:val="20"/>
                <w:szCs w:val="20"/>
              </w:rPr>
              <w:t xml:space="preserve">Actual </w:t>
            </w:r>
            <w:proofErr w:type="spellStart"/>
            <w:r w:rsidRPr="00A92489">
              <w:rPr>
                <w:b/>
                <w:sz w:val="20"/>
                <w:szCs w:val="20"/>
              </w:rPr>
              <w:t>Sl.Nos</w:t>
            </w:r>
            <w:proofErr w:type="spellEnd"/>
            <w:r w:rsidRPr="00A92489">
              <w:rPr>
                <w:b/>
                <w:sz w:val="20"/>
                <w:szCs w:val="20"/>
              </w:rPr>
              <w:t xml:space="preserve"> at site</w:t>
            </w:r>
          </w:p>
        </w:tc>
        <w:tc>
          <w:tcPr>
            <w:tcW w:w="2898" w:type="dxa"/>
            <w:shd w:val="clear" w:color="auto" w:fill="DAEEF3" w:themeFill="accent5" w:themeFillTint="33"/>
            <w:vAlign w:val="center"/>
          </w:tcPr>
          <w:p w:rsidR="00357A7E" w:rsidRPr="00A92489" w:rsidRDefault="00357A7E" w:rsidP="00293F27">
            <w:pPr>
              <w:tabs>
                <w:tab w:val="left" w:pos="3198"/>
              </w:tabs>
              <w:ind w:left="71"/>
              <w:contextualSpacing/>
              <w:jc w:val="center"/>
              <w:rPr>
                <w:b/>
                <w:sz w:val="20"/>
                <w:szCs w:val="20"/>
              </w:rPr>
            </w:pPr>
            <w:proofErr w:type="spellStart"/>
            <w:r w:rsidRPr="00A92489">
              <w:rPr>
                <w:b/>
                <w:sz w:val="20"/>
                <w:szCs w:val="20"/>
              </w:rPr>
              <w:t>SI.No</w:t>
            </w:r>
            <w:proofErr w:type="spellEnd"/>
            <w:r w:rsidRPr="00A92489">
              <w:rPr>
                <w:b/>
                <w:sz w:val="20"/>
                <w:szCs w:val="20"/>
              </w:rPr>
              <w:t>. as per Inspection certificate / ATR</w:t>
            </w:r>
          </w:p>
        </w:tc>
        <w:tc>
          <w:tcPr>
            <w:tcW w:w="2381" w:type="dxa"/>
            <w:shd w:val="clear" w:color="auto" w:fill="DAEEF3" w:themeFill="accent5" w:themeFillTint="33"/>
            <w:vAlign w:val="center"/>
          </w:tcPr>
          <w:p w:rsidR="00357A7E" w:rsidRPr="00A92489" w:rsidRDefault="00357A7E" w:rsidP="00293F27">
            <w:pPr>
              <w:tabs>
                <w:tab w:val="left" w:pos="3198"/>
              </w:tabs>
              <w:ind w:left="71"/>
              <w:contextualSpacing/>
              <w:jc w:val="center"/>
              <w:rPr>
                <w:b/>
                <w:sz w:val="20"/>
                <w:szCs w:val="20"/>
              </w:rPr>
            </w:pPr>
            <w:r w:rsidRPr="00A92489">
              <w:rPr>
                <w:b/>
                <w:sz w:val="20"/>
                <w:szCs w:val="20"/>
              </w:rPr>
              <w:t>SI. No as per  PCCL</w:t>
            </w:r>
          </w:p>
        </w:tc>
        <w:tc>
          <w:tcPr>
            <w:tcW w:w="2120" w:type="dxa"/>
            <w:shd w:val="clear" w:color="auto" w:fill="DAEEF3" w:themeFill="accent5" w:themeFillTint="33"/>
            <w:vAlign w:val="center"/>
          </w:tcPr>
          <w:p w:rsidR="00357A7E" w:rsidRPr="00A92489" w:rsidRDefault="00357A7E" w:rsidP="00293F27">
            <w:pPr>
              <w:tabs>
                <w:tab w:val="left" w:pos="3198"/>
              </w:tabs>
              <w:ind w:left="71"/>
              <w:contextualSpacing/>
              <w:jc w:val="center"/>
              <w:rPr>
                <w:b/>
                <w:sz w:val="20"/>
                <w:szCs w:val="20"/>
              </w:rPr>
            </w:pPr>
            <w:r w:rsidRPr="00A92489">
              <w:rPr>
                <w:b/>
                <w:sz w:val="20"/>
                <w:szCs w:val="20"/>
              </w:rPr>
              <w:t>Remarks</w:t>
            </w:r>
          </w:p>
        </w:tc>
      </w:tr>
      <w:tr w:rsidR="00357A7E" w:rsidRPr="00357A7E" w:rsidTr="00357A7E">
        <w:trPr>
          <w:trHeight w:val="201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Stationary TCAS unit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BF3332" w:rsidRDefault="00357A7E" w:rsidP="00293F27">
            <w:pPr>
              <w:widowControl/>
              <w:autoSpaceDE/>
              <w:autoSpaceDN/>
              <w:jc w:val="center"/>
              <w:rPr>
                <w:highlight w:val="yellow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BF3332" w:rsidRDefault="00357A7E" w:rsidP="00293F27">
            <w:pPr>
              <w:widowControl/>
              <w:autoSpaceDE/>
              <w:autoSpaceDN/>
              <w:jc w:val="center"/>
              <w:rPr>
                <w:highlight w:val="yellow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BF3332" w:rsidRDefault="00357A7E" w:rsidP="00293F27">
            <w:pPr>
              <w:contextualSpacing/>
              <w:jc w:val="center"/>
              <w:rPr>
                <w:sz w:val="18"/>
                <w:szCs w:val="18"/>
                <w:highlight w:val="yellow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Peripheral Processing Card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Vital Computer Card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Voter Card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D91F62" w:rsidRPr="00357A7E" w:rsidTr="00357A7E">
        <w:trPr>
          <w:trHeight w:val="233"/>
          <w:jc w:val="center"/>
        </w:trPr>
        <w:tc>
          <w:tcPr>
            <w:tcW w:w="3209" w:type="dxa"/>
            <w:vMerge w:val="restart"/>
            <w:vAlign w:val="center"/>
          </w:tcPr>
          <w:p w:rsidR="00D91F62" w:rsidRPr="00357A7E" w:rsidRDefault="00D91F62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Vital Gateway Card</w:t>
            </w:r>
          </w:p>
        </w:tc>
        <w:tc>
          <w:tcPr>
            <w:tcW w:w="894" w:type="dxa"/>
            <w:vMerge w:val="restart"/>
            <w:vAlign w:val="center"/>
          </w:tcPr>
          <w:p w:rsidR="00D91F62" w:rsidRPr="00357A7E" w:rsidRDefault="00D91F62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D91F62" w:rsidRPr="00357A7E" w:rsidRDefault="00D91F62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D91F62" w:rsidRPr="00357A7E" w:rsidRDefault="00D91F62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D91F62" w:rsidRPr="00357A7E" w:rsidRDefault="00D91F62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D91F62" w:rsidRPr="00357A7E" w:rsidRDefault="00D91F62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D91F62" w:rsidRPr="00357A7E" w:rsidTr="00357A7E">
        <w:trPr>
          <w:trHeight w:val="233"/>
          <w:jc w:val="center"/>
        </w:trPr>
        <w:tc>
          <w:tcPr>
            <w:tcW w:w="3209" w:type="dxa"/>
            <w:vMerge/>
            <w:vAlign w:val="center"/>
          </w:tcPr>
          <w:p w:rsidR="00D91F62" w:rsidRPr="00357A7E" w:rsidRDefault="00D91F62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D91F62" w:rsidRPr="00357A7E" w:rsidRDefault="00D91F62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bottom"/>
          </w:tcPr>
          <w:p w:rsidR="00D91F62" w:rsidRPr="00357A7E" w:rsidRDefault="00D91F62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bottom"/>
          </w:tcPr>
          <w:p w:rsidR="00D91F62" w:rsidRPr="00357A7E" w:rsidRDefault="00D91F62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bottom"/>
          </w:tcPr>
          <w:p w:rsidR="00D91F62" w:rsidRPr="00357A7E" w:rsidRDefault="00D91F62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D91F62" w:rsidRPr="00357A7E" w:rsidRDefault="00D91F62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01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Integrated Data Logger Card (IDL)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24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Dual GSM Card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1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2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3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4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5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6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7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eld Scanner Card 8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160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SMOCIP Unit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18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Station Radio Power Supply card-1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24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Next Gen/. Cal Amp Radio Modem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18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Station Radio Power Supply card-1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24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Next Gen/. Cal Amp Radio Modem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GPS &amp; GSM Antenna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3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ind w:left="71"/>
              <w:contextualSpacing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0767C4">
        <w:trPr>
          <w:trHeight w:val="107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lastRenderedPageBreak/>
              <w:t>DPS Card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EMI Filter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Media Converter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381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Cable Extender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b/>
                <w:bCs/>
                <w:sz w:val="18"/>
                <w:szCs w:val="18"/>
              </w:rPr>
            </w:pPr>
            <w:r w:rsidRPr="00357A7E">
              <w:rPr>
                <w:b/>
                <w:bCs/>
                <w:sz w:val="18"/>
                <w:szCs w:val="18"/>
              </w:rPr>
              <w:t>RIU-COM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258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1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2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3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contextualSpacing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4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5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6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7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b/>
                <w:bCs/>
                <w:sz w:val="18"/>
                <w:szCs w:val="18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FIU Termination Card 8</w:t>
            </w: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293F27">
        <w:trPr>
          <w:trHeight w:val="287"/>
          <w:jc w:val="center"/>
        </w:trPr>
        <w:tc>
          <w:tcPr>
            <w:tcW w:w="3209" w:type="dxa"/>
            <w:vAlign w:val="center"/>
          </w:tcPr>
          <w:p w:rsidR="00357A7E" w:rsidRPr="00357A7E" w:rsidRDefault="00357A7E" w:rsidP="00293F27">
            <w:pPr>
              <w:widowControl/>
              <w:ind w:firstLineChars="50" w:firstLine="110"/>
              <w:textAlignment w:val="center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357A7E"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  <w:t>PDU Box</w:t>
            </w:r>
          </w:p>
        </w:tc>
        <w:tc>
          <w:tcPr>
            <w:tcW w:w="894" w:type="dxa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widowControl/>
              <w:autoSpaceDE/>
              <w:autoSpaceDN/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0767C4">
        <w:trPr>
          <w:trHeight w:val="260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357A7E">
              <w:rPr>
                <w:b/>
                <w:bCs/>
                <w:sz w:val="18"/>
                <w:szCs w:val="18"/>
              </w:rPr>
              <w:t>RTU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0767C4">
        <w:trPr>
          <w:trHeight w:val="14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293F27">
        <w:trPr>
          <w:trHeight w:val="80"/>
          <w:jc w:val="center"/>
        </w:trPr>
        <w:tc>
          <w:tcPr>
            <w:tcW w:w="3209" w:type="dxa"/>
            <w:vMerge w:val="restart"/>
            <w:vAlign w:val="center"/>
          </w:tcPr>
          <w:p w:rsidR="00357A7E" w:rsidRPr="00357A7E" w:rsidRDefault="00357A7E" w:rsidP="00293F27">
            <w:pPr>
              <w:ind w:firstLineChars="50" w:firstLine="90"/>
              <w:jc w:val="both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  <w:r w:rsidRPr="00357A7E">
              <w:rPr>
                <w:b/>
                <w:bCs/>
                <w:sz w:val="18"/>
                <w:szCs w:val="18"/>
              </w:rPr>
              <w:t>RADIO</w:t>
            </w:r>
          </w:p>
        </w:tc>
        <w:tc>
          <w:tcPr>
            <w:tcW w:w="894" w:type="dxa"/>
            <w:vMerge w:val="restart"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  <w:tr w:rsidR="00357A7E" w:rsidRPr="00357A7E" w:rsidTr="00357A7E">
        <w:trPr>
          <w:trHeight w:val="373"/>
          <w:jc w:val="center"/>
        </w:trPr>
        <w:tc>
          <w:tcPr>
            <w:tcW w:w="3209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rFonts w:ascii="Calibri" w:eastAsia="SimSun" w:hAnsi="Calibri" w:cs="Calibri"/>
                <w:b/>
                <w:bCs/>
                <w:color w:val="000000"/>
                <w:lang w:eastAsia="zh-CN" w:bidi="ar"/>
              </w:rPr>
            </w:pPr>
          </w:p>
        </w:tc>
        <w:tc>
          <w:tcPr>
            <w:tcW w:w="894" w:type="dxa"/>
            <w:vMerge/>
            <w:vAlign w:val="center"/>
          </w:tcPr>
          <w:p w:rsidR="00357A7E" w:rsidRPr="00357A7E" w:rsidRDefault="00357A7E" w:rsidP="00293F27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636" w:type="dxa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eastAsia="zh-CN" w:bidi="ar"/>
              </w:rPr>
            </w:pPr>
          </w:p>
        </w:tc>
        <w:tc>
          <w:tcPr>
            <w:tcW w:w="2898" w:type="dxa"/>
            <w:shd w:val="clear" w:color="auto" w:fill="auto"/>
            <w:vAlign w:val="center"/>
          </w:tcPr>
          <w:p w:rsidR="00357A7E" w:rsidRPr="00357A7E" w:rsidRDefault="00357A7E" w:rsidP="00293F27">
            <w:pPr>
              <w:jc w:val="center"/>
              <w:rPr>
                <w:rFonts w:eastAsia="SimSun"/>
                <w:color w:val="000000"/>
                <w:lang w:bidi="ar"/>
              </w:rPr>
            </w:pPr>
          </w:p>
        </w:tc>
        <w:tc>
          <w:tcPr>
            <w:tcW w:w="2381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</w:pPr>
          </w:p>
        </w:tc>
        <w:tc>
          <w:tcPr>
            <w:tcW w:w="2120" w:type="dxa"/>
            <w:shd w:val="clear" w:color="auto" w:fill="auto"/>
          </w:tcPr>
          <w:p w:rsidR="00357A7E" w:rsidRPr="00357A7E" w:rsidRDefault="00357A7E" w:rsidP="00293F27">
            <w:pPr>
              <w:contextualSpacing/>
              <w:jc w:val="center"/>
              <w:rPr>
                <w:sz w:val="18"/>
                <w:szCs w:val="18"/>
              </w:rPr>
            </w:pPr>
          </w:p>
        </w:tc>
      </w:tr>
    </w:tbl>
    <w:p w:rsidR="00A837A9" w:rsidRDefault="00A837A9" w:rsidP="0056551A">
      <w:pPr>
        <w:pStyle w:val="Heading1"/>
        <w:numPr>
          <w:ilvl w:val="0"/>
          <w:numId w:val="1"/>
        </w:numPr>
        <w:spacing w:before="9"/>
      </w:pPr>
      <w:bookmarkStart w:id="2" w:name="_Toc166227864"/>
      <w:r>
        <w:lastRenderedPageBreak/>
        <w:t>Audit observations:</w:t>
      </w:r>
      <w:bookmarkEnd w:id="2"/>
    </w:p>
    <w:p w:rsidR="00273EFB" w:rsidRPr="00273EFB" w:rsidRDefault="00CD5AEE" w:rsidP="0056551A">
      <w:pPr>
        <w:pStyle w:val="Heading2"/>
        <w:numPr>
          <w:ilvl w:val="1"/>
          <w:numId w:val="1"/>
        </w:numPr>
        <w:rPr>
          <w:rFonts w:ascii="Arial" w:hAnsi="Arial"/>
          <w:color w:val="365F91" w:themeColor="accent1" w:themeShade="BF"/>
          <w:sz w:val="28"/>
          <w:szCs w:val="28"/>
        </w:rPr>
      </w:pPr>
      <w:bookmarkStart w:id="3" w:name="_Toc166227865"/>
      <w:r>
        <w:rPr>
          <w:rFonts w:ascii="Arial" w:hAnsi="Arial"/>
          <w:color w:val="365F91" w:themeColor="accent1" w:themeShade="BF"/>
          <w:sz w:val="28"/>
          <w:szCs w:val="28"/>
        </w:rPr>
        <w:t>Tower</w:t>
      </w:r>
      <w:r w:rsidR="00ED6B98">
        <w:rPr>
          <w:rFonts w:ascii="Arial" w:hAnsi="Arial"/>
          <w:color w:val="365F91" w:themeColor="accent1" w:themeShade="BF"/>
          <w:sz w:val="28"/>
          <w:szCs w:val="28"/>
        </w:rPr>
        <w:t xml:space="preserve"> and RTU</w:t>
      </w:r>
      <w:bookmarkEnd w:id="3"/>
    </w:p>
    <w:tbl>
      <w:tblPr>
        <w:tblW w:w="14033" w:type="dxa"/>
        <w:tblInd w:w="103" w:type="dxa"/>
        <w:tblLayout w:type="fixed"/>
        <w:tblLook w:val="00E0" w:firstRow="1" w:lastRow="1" w:firstColumn="1" w:lastColumn="0" w:noHBand="0" w:noVBand="0"/>
      </w:tblPr>
      <w:tblGrid>
        <w:gridCol w:w="1131"/>
        <w:gridCol w:w="5537"/>
        <w:gridCol w:w="3543"/>
        <w:gridCol w:w="3822"/>
      </w:tblGrid>
      <w:tr w:rsidR="00A45AB3" w:rsidRPr="00A837A9" w:rsidTr="00870E07">
        <w:trPr>
          <w:trHeight w:val="284"/>
          <w:tblHeader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5AB3" w:rsidRPr="00A837A9" w:rsidRDefault="00A45AB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proofErr w:type="spellStart"/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>Sl.No</w:t>
            </w:r>
            <w:proofErr w:type="spellEnd"/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45AB3" w:rsidRPr="00A837A9" w:rsidRDefault="00A45AB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Check Points 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5AB3" w:rsidRPr="00A837A9" w:rsidRDefault="00A45AB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Obs</w:t>
            </w:r>
            <w:r w:rsidR="00D104D6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ervations/ Remarks 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45AB3" w:rsidRDefault="00A45AB3" w:rsidP="00AF0604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Re-verification after rework if any</w:t>
            </w:r>
          </w:p>
        </w:tc>
      </w:tr>
      <w:tr w:rsidR="00A45AB3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45AB3" w:rsidRPr="002631F4" w:rsidRDefault="00A45AB3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  <w:lang w:val="en-IN" w:eastAsia="en-IN"/>
              </w:rPr>
            </w:pP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45AB3" w:rsidRPr="006462D3" w:rsidRDefault="00A45AB3" w:rsidP="00824D79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6462D3">
              <w:rPr>
                <w:rFonts w:eastAsia="Times New Roman"/>
                <w:color w:val="000000"/>
                <w:lang w:val="en-IN" w:eastAsia="en-IN"/>
              </w:rPr>
              <w:t>Visual Checks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45AB3" w:rsidRDefault="00440394" w:rsidP="000A193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</w:t>
            </w:r>
            <w:r w:rsidR="00381B49">
              <w:rPr>
                <w:rFonts w:eastAsia="Times New Roman"/>
                <w:color w:val="000000"/>
                <w:lang w:val="en-IN" w:eastAsia="en-IN"/>
              </w:rPr>
              <w:t>ound Ok</w:t>
            </w:r>
          </w:p>
          <w:p w:rsidR="00440394" w:rsidRPr="006462D3" w:rsidRDefault="00440394" w:rsidP="000A193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 Ok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A45AB3" w:rsidRPr="006462D3" w:rsidRDefault="00A45AB3" w:rsidP="000A193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5C4EDE" w:rsidRPr="00A837A9" w:rsidTr="00171E9B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C4EDE" w:rsidRPr="002631F4" w:rsidRDefault="005C4EDE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  <w:lang w:val="en-IN" w:eastAsia="en-IN"/>
              </w:rPr>
            </w:pPr>
          </w:p>
        </w:tc>
        <w:tc>
          <w:tcPr>
            <w:tcW w:w="129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4EDE" w:rsidRPr="000F1FC6" w:rsidRDefault="005C4EDE" w:rsidP="00443ADF">
            <w:pPr>
              <w:pStyle w:val="Default"/>
              <w:rPr>
                <w:rFonts w:eastAsia="Times New Roman"/>
                <w:sz w:val="22"/>
                <w:szCs w:val="22"/>
                <w:lang w:eastAsia="en-IN"/>
              </w:rPr>
            </w:pPr>
            <w:r w:rsidRPr="00FE5FFF">
              <w:rPr>
                <w:rFonts w:eastAsia="Times New Roman"/>
                <w:lang w:eastAsia="en-IN"/>
              </w:rPr>
              <w:t>Verification of RF Anten</w:t>
            </w:r>
            <w:r>
              <w:rPr>
                <w:rFonts w:eastAsia="Times New Roman"/>
                <w:lang w:eastAsia="en-IN"/>
              </w:rPr>
              <w:t>na Fixing and LMR Cable Routing</w:t>
            </w:r>
            <w:r w:rsidR="00A92489">
              <w:rPr>
                <w:rFonts w:eastAsia="Times New Roman"/>
                <w:lang w:eastAsia="en-IN"/>
              </w:rPr>
              <w:t>;</w:t>
            </w:r>
          </w:p>
        </w:tc>
      </w:tr>
      <w:tr w:rsidR="00B77366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77366" w:rsidRPr="00E97B4E" w:rsidRDefault="00E97B4E" w:rsidP="000F7752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E97B4E">
              <w:rPr>
                <w:rFonts w:eastAsia="Times New Roman"/>
                <w:color w:val="000000"/>
                <w:lang w:val="en-IN" w:eastAsia="en-IN"/>
              </w:rPr>
              <w:t>2.1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7366" w:rsidRPr="00FE5FFF" w:rsidRDefault="00B77366" w:rsidP="00256744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Verification of Antenna Fixing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Default="000C4C14" w:rsidP="00F7463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xed</w:t>
            </w:r>
          </w:p>
          <w:p w:rsidR="0058687D" w:rsidRPr="00F07E9E" w:rsidRDefault="0058687D" w:rsidP="00F7463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 fixed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Pr="000F1FC6" w:rsidRDefault="00B77366" w:rsidP="00443ADF">
            <w:pPr>
              <w:pStyle w:val="Default"/>
              <w:rPr>
                <w:rFonts w:eastAsia="Times New Roman"/>
                <w:sz w:val="22"/>
                <w:szCs w:val="22"/>
                <w:lang w:eastAsia="en-IN"/>
              </w:rPr>
            </w:pPr>
          </w:p>
        </w:tc>
      </w:tr>
      <w:tr w:rsidR="00B77366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77366" w:rsidRPr="00E97B4E" w:rsidRDefault="00E97B4E" w:rsidP="000F7752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E97B4E">
              <w:rPr>
                <w:rFonts w:eastAsia="Times New Roman"/>
                <w:color w:val="000000"/>
                <w:lang w:val="en-IN" w:eastAsia="en-IN"/>
              </w:rPr>
              <w:t>2.2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7366" w:rsidRPr="00FE5FFF" w:rsidRDefault="00B77366" w:rsidP="00171E9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FE5FFF">
              <w:rPr>
                <w:rFonts w:eastAsia="Times New Roman"/>
                <w:color w:val="000000"/>
                <w:lang w:val="en-IN" w:eastAsia="en-IN"/>
              </w:rPr>
              <w:t>Verify the RF Cable joining</w:t>
            </w:r>
            <w:r w:rsidR="00A92489">
              <w:rPr>
                <w:rFonts w:eastAsia="Times New Roman"/>
                <w:color w:val="000000"/>
                <w:lang w:val="en-IN" w:eastAsia="en-IN"/>
              </w:rPr>
              <w:t xml:space="preserve"> to Antenna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Default="0058687D" w:rsidP="00F7463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oined</w:t>
            </w:r>
          </w:p>
          <w:p w:rsidR="0058687D" w:rsidRPr="00F07E9E" w:rsidRDefault="0058687D" w:rsidP="00F7463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t Joined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Pr="000F1FC6" w:rsidRDefault="00B77366" w:rsidP="00443ADF">
            <w:pPr>
              <w:pStyle w:val="Default"/>
              <w:rPr>
                <w:rFonts w:eastAsia="Times New Roman"/>
                <w:sz w:val="22"/>
                <w:szCs w:val="22"/>
                <w:lang w:eastAsia="en-IN"/>
              </w:rPr>
            </w:pPr>
          </w:p>
        </w:tc>
      </w:tr>
      <w:tr w:rsidR="00B77366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77366" w:rsidRPr="00E97B4E" w:rsidRDefault="00E97B4E" w:rsidP="000F7752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E97B4E">
              <w:rPr>
                <w:rFonts w:eastAsia="Times New Roman"/>
                <w:color w:val="000000"/>
                <w:lang w:val="en-IN" w:eastAsia="en-IN"/>
              </w:rPr>
              <w:t>2.3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7366" w:rsidRPr="00B77366" w:rsidRDefault="00B77366" w:rsidP="00B7736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B77366">
              <w:t>Tie the cables to die pole antenna by using stainless steel cable tie at four locations.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Default="0058687D" w:rsidP="00F7463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ble ties implemented</w:t>
            </w:r>
          </w:p>
          <w:p w:rsidR="0058687D" w:rsidRPr="00F07E9E" w:rsidRDefault="0058687D" w:rsidP="00F7463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ble ties not implemented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Pr="000F1FC6" w:rsidRDefault="00B77366" w:rsidP="00443ADF">
            <w:pPr>
              <w:pStyle w:val="Default"/>
              <w:rPr>
                <w:rFonts w:eastAsia="Times New Roman"/>
                <w:sz w:val="22"/>
                <w:szCs w:val="22"/>
                <w:lang w:eastAsia="en-IN"/>
              </w:rPr>
            </w:pPr>
          </w:p>
        </w:tc>
      </w:tr>
      <w:tr w:rsidR="00B77366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77366" w:rsidRPr="00E97B4E" w:rsidRDefault="00E97B4E" w:rsidP="000F7752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E97B4E">
              <w:rPr>
                <w:rFonts w:eastAsia="Times New Roman"/>
                <w:color w:val="000000"/>
                <w:lang w:val="en-IN" w:eastAsia="en-IN"/>
              </w:rPr>
              <w:t>2.4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7366" w:rsidRPr="00FE5FFF" w:rsidRDefault="005C4EDE" w:rsidP="005C4ED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FE5FFF">
              <w:rPr>
                <w:rFonts w:eastAsia="Times New Roman"/>
                <w:color w:val="000000"/>
                <w:lang w:val="en-IN" w:eastAsia="en-IN"/>
              </w:rPr>
              <w:t xml:space="preserve">LMR 600 cables routing </w:t>
            </w:r>
            <w:r>
              <w:rPr>
                <w:rFonts w:eastAsia="Times New Roman"/>
                <w:color w:val="000000"/>
                <w:lang w:val="en-IN" w:eastAsia="en-IN"/>
              </w:rPr>
              <w:t xml:space="preserve">by </w:t>
            </w:r>
            <w:r w:rsidR="00A92489">
              <w:rPr>
                <w:rFonts w:eastAsia="Times New Roman"/>
                <w:color w:val="000000"/>
                <w:lang w:val="en-IN" w:eastAsia="en-IN"/>
              </w:rPr>
              <w:t>using feeder clamps</w:t>
            </w:r>
            <w:r w:rsidRPr="00FE5FFF">
              <w:rPr>
                <w:rFonts w:eastAsia="Times New Roman"/>
                <w:color w:val="000000"/>
                <w:lang w:val="en-IN" w:eastAsia="en-IN"/>
              </w:rPr>
              <w:t>.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Default="00303A3C" w:rsidP="00F7463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uting done</w:t>
            </w:r>
          </w:p>
          <w:p w:rsidR="00303A3C" w:rsidRPr="00F07E9E" w:rsidRDefault="00303A3C" w:rsidP="00F74637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outing not done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77366" w:rsidRPr="000F1FC6" w:rsidRDefault="00B77366" w:rsidP="00443ADF">
            <w:pPr>
              <w:pStyle w:val="Default"/>
              <w:rPr>
                <w:rFonts w:eastAsia="Times New Roman"/>
                <w:sz w:val="22"/>
                <w:szCs w:val="22"/>
                <w:lang w:eastAsia="en-IN"/>
              </w:rPr>
            </w:pPr>
          </w:p>
        </w:tc>
      </w:tr>
      <w:tr w:rsidR="000F7752" w:rsidRPr="00A837A9" w:rsidTr="00171E9B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F7752" w:rsidRPr="002631F4" w:rsidRDefault="000F7752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  <w:lang w:val="en-IN" w:eastAsia="en-IN"/>
              </w:rPr>
            </w:pPr>
          </w:p>
        </w:tc>
        <w:tc>
          <w:tcPr>
            <w:tcW w:w="129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F7752" w:rsidRPr="000F7752" w:rsidRDefault="000F7752" w:rsidP="000F7752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FE5FFF">
              <w:rPr>
                <w:rFonts w:eastAsia="Times New Roman"/>
                <w:color w:val="000000"/>
                <w:lang w:val="en-IN" w:eastAsia="en-IN"/>
              </w:rPr>
              <w:t>Installation of RTU Box and connections with identification;</w:t>
            </w:r>
          </w:p>
        </w:tc>
      </w:tr>
      <w:tr w:rsidR="00DF0F98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0F98" w:rsidRPr="000F7752" w:rsidRDefault="00DF0F9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0F7752">
              <w:rPr>
                <w:rFonts w:eastAsia="Times New Roman"/>
                <w:color w:val="000000"/>
                <w:lang w:val="en-IN" w:eastAsia="en-IN"/>
              </w:rPr>
              <w:t>3.1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F0F98" w:rsidRPr="000F7752" w:rsidRDefault="00DF0F98" w:rsidP="000F7752">
            <w:pPr>
              <w:widowControl/>
              <w:autoSpaceDE/>
              <w:autoSpaceDN/>
            </w:pPr>
            <w:r>
              <w:rPr>
                <w:rFonts w:eastAsia="Times New Roman"/>
                <w:color w:val="000000"/>
                <w:lang w:val="en-IN" w:eastAsia="en-IN"/>
              </w:rPr>
              <w:t>Visual inspection, Identification and Radios functioning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604F77" w:rsidRDefault="00604F77" w:rsidP="00604F77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unctioning</w:t>
            </w:r>
          </w:p>
          <w:p w:rsidR="00604F77" w:rsidRPr="006462D3" w:rsidRDefault="00604F77" w:rsidP="00604F77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Not functioning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Pr="000F1FC6" w:rsidRDefault="00DF0F98" w:rsidP="000F1FC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DF0F98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0F98" w:rsidRPr="000F7752" w:rsidRDefault="00DF0F9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.2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F0F98" w:rsidRDefault="00DF0F98" w:rsidP="000F7752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LMR cable fixing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Default="00221777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ixed</w:t>
            </w:r>
          </w:p>
          <w:p w:rsidR="00221777" w:rsidRPr="006462D3" w:rsidRDefault="00221777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Not fixed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Pr="000F1FC6" w:rsidRDefault="00DF0F98" w:rsidP="000F1FC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DF0F98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0F98" w:rsidRPr="000F7752" w:rsidRDefault="00DF0F9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.3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F0F98" w:rsidRPr="000F7752" w:rsidRDefault="00DF0F98" w:rsidP="00171E9B">
            <w:pPr>
              <w:widowControl/>
              <w:autoSpaceDE/>
              <w:autoSpaceDN/>
            </w:pPr>
            <w:r>
              <w:t>Verification of RTU box Fixing on platform.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Default="00944E23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ixed</w:t>
            </w:r>
          </w:p>
          <w:p w:rsidR="00944E23" w:rsidRPr="006462D3" w:rsidRDefault="00944E23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Not Fixed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Pr="000F1FC6" w:rsidRDefault="00DF0F98" w:rsidP="000F1FC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DF0F98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F0F98" w:rsidRPr="000F7752" w:rsidRDefault="00DF0F9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.4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F0F98" w:rsidRPr="00FE5FFF" w:rsidRDefault="00DF0F98" w:rsidP="000F7752">
            <w:pPr>
              <w:widowControl/>
              <w:autoSpaceDE/>
              <w:autoSpaceDN/>
            </w:pPr>
            <w:r w:rsidRPr="00FE5FFF">
              <w:t>Tie the cables to structure by using stainless steel cable ties.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44E23" w:rsidRDefault="00944E23" w:rsidP="00944E23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ble ties implemented</w:t>
            </w:r>
          </w:p>
          <w:p w:rsidR="00DF0F98" w:rsidRPr="006462D3" w:rsidRDefault="00944E23" w:rsidP="00944E2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t>Cable ties not implemented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DF0F98" w:rsidRPr="000F1FC6" w:rsidRDefault="00DF0F98" w:rsidP="000F1FC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5B0118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Default="005B011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.5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Pr="00C21024" w:rsidRDefault="005B0118" w:rsidP="00CC20AC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C21024">
              <w:rPr>
                <w:rFonts w:eastAsia="Times New Roman"/>
                <w:color w:val="000000"/>
                <w:lang w:val="en-IN" w:eastAsia="en-IN"/>
              </w:rPr>
              <w:t>Radios power supply 110V</w:t>
            </w:r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Default="002027D0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Voltage found Ok</w:t>
            </w:r>
          </w:p>
          <w:p w:rsidR="002027D0" w:rsidRPr="006462D3" w:rsidRDefault="002027D0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Voltage not Ok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Pr="000F1FC6" w:rsidRDefault="005B0118" w:rsidP="000F1FC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5B0118" w:rsidRPr="00A837A9" w:rsidTr="00870E07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0F7752" w:rsidRDefault="005B0118" w:rsidP="000F7752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.6</w:t>
            </w:r>
          </w:p>
        </w:tc>
        <w:tc>
          <w:tcPr>
            <w:tcW w:w="55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Pr="00FE5FFF" w:rsidRDefault="005B0118" w:rsidP="000F7752">
            <w:pPr>
              <w:widowControl/>
              <w:autoSpaceDE/>
              <w:autoSpaceDN/>
            </w:pPr>
            <w:r>
              <w:t xml:space="preserve">Verification of RTU </w:t>
            </w:r>
            <w:proofErr w:type="spellStart"/>
            <w:r>
              <w:t>Earthing</w:t>
            </w:r>
            <w:proofErr w:type="spellEnd"/>
          </w:p>
        </w:tc>
        <w:tc>
          <w:tcPr>
            <w:tcW w:w="35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Default="006B7F98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proofErr w:type="spellStart"/>
            <w:r>
              <w:rPr>
                <w:rFonts w:eastAsia="Times New Roman"/>
                <w:color w:val="000000"/>
                <w:lang w:val="en-IN" w:eastAsia="en-IN"/>
              </w:rPr>
              <w:t>Earthing</w:t>
            </w:r>
            <w:proofErr w:type="spellEnd"/>
            <w:r>
              <w:rPr>
                <w:rFonts w:eastAsia="Times New Roman"/>
                <w:color w:val="000000"/>
                <w:lang w:val="en-IN" w:eastAsia="en-IN"/>
              </w:rPr>
              <w:t xml:space="preserve"> connected</w:t>
            </w:r>
          </w:p>
          <w:p w:rsidR="006B7F98" w:rsidRPr="006462D3" w:rsidRDefault="006B7F98" w:rsidP="00443AD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proofErr w:type="spellStart"/>
            <w:r>
              <w:rPr>
                <w:rFonts w:eastAsia="Times New Roman"/>
                <w:color w:val="000000"/>
                <w:lang w:val="en-IN" w:eastAsia="en-IN"/>
              </w:rPr>
              <w:t>Earthing</w:t>
            </w:r>
            <w:proofErr w:type="spellEnd"/>
            <w:r>
              <w:rPr>
                <w:rFonts w:eastAsia="Times New Roman"/>
                <w:color w:val="000000"/>
                <w:lang w:val="en-IN" w:eastAsia="en-IN"/>
              </w:rPr>
              <w:t xml:space="preserve"> not connected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Pr="000F1FC6" w:rsidRDefault="005B0118" w:rsidP="000F1FC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5B0118" w:rsidRPr="006B3046" w:rsidTr="00171E9B">
        <w:trPr>
          <w:trHeight w:val="283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2631F4" w:rsidRDefault="005B0118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129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Default="005B0118" w:rsidP="00881D4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FE5FFF">
              <w:rPr>
                <w:rFonts w:eastAsia="Times New Roman"/>
                <w:color w:val="000000"/>
              </w:rPr>
              <w:t xml:space="preserve">Verification </w:t>
            </w:r>
            <w:r>
              <w:rPr>
                <w:rFonts w:eastAsia="Times New Roman"/>
                <w:color w:val="000000"/>
              </w:rPr>
              <w:t>of Tower</w:t>
            </w:r>
          </w:p>
        </w:tc>
      </w:tr>
      <w:tr w:rsidR="005B0118" w:rsidRPr="006B3046" w:rsidTr="00F267FE">
        <w:trPr>
          <w:trHeight w:val="283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171E9B" w:rsidRDefault="005B011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 w:rsidRPr="00171E9B">
              <w:rPr>
                <w:rFonts w:eastAsia="Times New Roman"/>
                <w:color w:val="000000"/>
              </w:rPr>
              <w:t>4.1</w:t>
            </w: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Pr="00FE5FFF" w:rsidRDefault="005B0118" w:rsidP="00FE5F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Tower </w:t>
            </w:r>
            <w:r w:rsidR="00BF3332">
              <w:rPr>
                <w:rFonts w:eastAsia="Times New Roman"/>
                <w:color w:val="000000"/>
              </w:rPr>
              <w:t xml:space="preserve">Foundation &amp; </w:t>
            </w:r>
            <w:r>
              <w:rPr>
                <w:rFonts w:eastAsia="Times New Roman"/>
                <w:color w:val="000000"/>
              </w:rPr>
              <w:t>Fencing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Default="00880B70" w:rsidP="00476AC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Done </w:t>
            </w:r>
          </w:p>
          <w:p w:rsidR="00880B70" w:rsidRPr="006B3046" w:rsidRDefault="00880B70" w:rsidP="00476AC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Not Done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Default="005B0118" w:rsidP="00881D4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B0118" w:rsidRPr="006B3046" w:rsidTr="00F267FE">
        <w:trPr>
          <w:trHeight w:val="283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171E9B" w:rsidRDefault="005B0118" w:rsidP="00171E9B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4.2</w:t>
            </w: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Default="005B0118" w:rsidP="00FE5F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Ladder Fixing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Default="00E226C3" w:rsidP="00476AC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Fixed</w:t>
            </w:r>
          </w:p>
          <w:p w:rsidR="00E226C3" w:rsidRPr="006B3046" w:rsidRDefault="00E226C3" w:rsidP="00476AC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Not Fixed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Default="005B0118" w:rsidP="00881D4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B0118" w:rsidRPr="006B3046" w:rsidTr="00F267FE">
        <w:trPr>
          <w:trHeight w:val="283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Default="005B0118" w:rsidP="00EF1509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lastRenderedPageBreak/>
              <w:t>4.</w:t>
            </w:r>
            <w:r w:rsidR="00EF1509">
              <w:rPr>
                <w:rFonts w:eastAsia="Times New Roman"/>
                <w:color w:val="000000"/>
              </w:rPr>
              <w:t>3</w:t>
            </w: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Default="005B0118" w:rsidP="00FE5F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GI </w:t>
            </w:r>
            <w:proofErr w:type="spellStart"/>
            <w:r>
              <w:rPr>
                <w:rFonts w:eastAsia="Times New Roman"/>
                <w:color w:val="000000"/>
              </w:rPr>
              <w:t>Earthing</w:t>
            </w:r>
            <w:proofErr w:type="spellEnd"/>
            <w:r>
              <w:rPr>
                <w:rFonts w:eastAsia="Times New Roman"/>
                <w:color w:val="000000"/>
              </w:rPr>
              <w:t xml:space="preserve"> strip routing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Default="00EF1509" w:rsidP="00476AC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Routing done</w:t>
            </w:r>
          </w:p>
          <w:p w:rsidR="00EF1509" w:rsidRPr="006B3046" w:rsidRDefault="00EF1509" w:rsidP="00476AC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Routing not done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Default="005B0118" w:rsidP="00881D4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B0118" w:rsidRPr="006B3046" w:rsidTr="00870E07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2631F4" w:rsidRDefault="005B0118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Pr="00FE5FFF" w:rsidRDefault="005B0118" w:rsidP="0038080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FE5FFF">
              <w:rPr>
                <w:rFonts w:eastAsia="Times New Roman"/>
                <w:color w:val="000000"/>
              </w:rPr>
              <w:t>Verification of Tower</w:t>
            </w:r>
            <w:r>
              <w:rPr>
                <w:rFonts w:eastAsia="Times New Roman"/>
                <w:color w:val="000000"/>
              </w:rPr>
              <w:t xml:space="preserve"> and RTU</w:t>
            </w:r>
            <w:r w:rsidRPr="00FE5FFF">
              <w:rPr>
                <w:rFonts w:eastAsia="Times New Roman"/>
                <w:color w:val="000000"/>
              </w:rPr>
              <w:t xml:space="preserve"> </w:t>
            </w:r>
            <w:r>
              <w:rPr>
                <w:rFonts w:eastAsia="Times New Roman"/>
                <w:color w:val="000000"/>
              </w:rPr>
              <w:t>Earth pit arrangement with brazing.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Default="00A93C4B" w:rsidP="00D22B9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 xml:space="preserve">Done </w:t>
            </w:r>
          </w:p>
          <w:p w:rsidR="00A93C4B" w:rsidRPr="00C17EDF" w:rsidRDefault="00A93C4B" w:rsidP="00D22B9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Not done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Pr="00C17EDF" w:rsidRDefault="005B0118" w:rsidP="0032521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B0118" w:rsidRPr="006B3046" w:rsidTr="00870E07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2631F4" w:rsidRDefault="005B0118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Pr="00FE5FFF" w:rsidRDefault="005B0118" w:rsidP="005B011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proofErr w:type="spellStart"/>
            <w:r w:rsidRPr="00D216A6">
              <w:rPr>
                <w:color w:val="000000"/>
              </w:rPr>
              <w:t>Earthing</w:t>
            </w:r>
            <w:proofErr w:type="spellEnd"/>
            <w:r w:rsidRPr="00D216A6">
              <w:rPr>
                <w:color w:val="000000"/>
              </w:rPr>
              <w:t xml:space="preserve"> for Tower as per Spec. &lt; </w:t>
            </w:r>
            <w:r>
              <w:rPr>
                <w:color w:val="000000"/>
              </w:rPr>
              <w:t>2</w:t>
            </w:r>
            <w:r w:rsidRPr="00D216A6">
              <w:rPr>
                <w:color w:val="000000"/>
              </w:rPr>
              <w:t>Ω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B0118" w:rsidRDefault="00A93C4B" w:rsidP="00D22B9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Ok</w:t>
            </w:r>
          </w:p>
          <w:p w:rsidR="00A93C4B" w:rsidRPr="00C17EDF" w:rsidRDefault="00A93C4B" w:rsidP="00D22B9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Not Ok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Pr="00C17EDF" w:rsidRDefault="005B0118" w:rsidP="0032521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B0118" w:rsidRPr="006B3046" w:rsidTr="00870E07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B0118" w:rsidRPr="002631F4" w:rsidRDefault="005B0118" w:rsidP="00DF26FA">
            <w:pPr>
              <w:pStyle w:val="ListParagraph"/>
              <w:widowControl/>
              <w:numPr>
                <w:ilvl w:val="0"/>
                <w:numId w:val="2"/>
              </w:numPr>
              <w:autoSpaceDE/>
              <w:autoSpaceDN/>
              <w:jc w:val="center"/>
              <w:rPr>
                <w:rFonts w:eastAsia="Times New Roman"/>
                <w:b/>
                <w:color w:val="000000"/>
              </w:rPr>
            </w:pPr>
          </w:p>
        </w:tc>
        <w:tc>
          <w:tcPr>
            <w:tcW w:w="55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B0118" w:rsidRPr="00D216A6" w:rsidRDefault="005B0118" w:rsidP="00F267F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 xml:space="preserve">Verification of </w:t>
            </w:r>
            <w:r w:rsidRPr="00D216A6">
              <w:rPr>
                <w:rFonts w:eastAsia="Times New Roman"/>
                <w:color w:val="000000"/>
                <w:lang w:val="en-IN" w:eastAsia="en-IN"/>
              </w:rPr>
              <w:t>Aviation Warning Lamp</w:t>
            </w:r>
            <w:r>
              <w:rPr>
                <w:rFonts w:eastAsia="Times New Roman"/>
                <w:color w:val="000000"/>
                <w:lang w:val="en-IN" w:eastAsia="en-IN"/>
              </w:rPr>
              <w:t>, Functioning and</w:t>
            </w:r>
            <w:r w:rsidRPr="00D216A6">
              <w:rPr>
                <w:rFonts w:eastAsia="Times New Roman"/>
                <w:color w:val="000000"/>
                <w:lang w:val="en-IN" w:eastAsia="en-IN"/>
              </w:rPr>
              <w:t xml:space="preserve"> power supply 110V</w:t>
            </w:r>
          </w:p>
        </w:tc>
        <w:tc>
          <w:tcPr>
            <w:tcW w:w="35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4D49AD" w:rsidRDefault="004D49AD" w:rsidP="004D49AD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Voltage found Ok</w:t>
            </w:r>
          </w:p>
          <w:p w:rsidR="005B0118" w:rsidRPr="005C2929" w:rsidRDefault="004D49AD" w:rsidP="004D49AD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Voltage not Ok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B0118" w:rsidRPr="005C2929" w:rsidRDefault="005B0118" w:rsidP="00881D4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</w:tbl>
    <w:p w:rsidR="00ED6B98" w:rsidRPr="00273EFB" w:rsidRDefault="002631F4" w:rsidP="00C3384F">
      <w:pPr>
        <w:pStyle w:val="Heading2"/>
        <w:numPr>
          <w:ilvl w:val="1"/>
          <w:numId w:val="1"/>
        </w:numPr>
        <w:rPr>
          <w:color w:val="365F91" w:themeColor="accent1" w:themeShade="BF"/>
          <w:sz w:val="28"/>
          <w:szCs w:val="28"/>
        </w:rPr>
      </w:pPr>
      <w:bookmarkStart w:id="4" w:name="_Toc166227866"/>
      <w:r>
        <w:rPr>
          <w:color w:val="365F91" w:themeColor="accent1" w:themeShade="BF"/>
          <w:sz w:val="28"/>
          <w:szCs w:val="28"/>
        </w:rPr>
        <w:t>Station TCAS</w:t>
      </w:r>
      <w:bookmarkEnd w:id="4"/>
    </w:p>
    <w:tbl>
      <w:tblPr>
        <w:tblW w:w="14033" w:type="dxa"/>
        <w:tblInd w:w="103" w:type="dxa"/>
        <w:tblLook w:val="00E0" w:firstRow="1" w:lastRow="1" w:firstColumn="1" w:lastColumn="0" w:noHBand="0" w:noVBand="0"/>
      </w:tblPr>
      <w:tblGrid>
        <w:gridCol w:w="1131"/>
        <w:gridCol w:w="5534"/>
        <w:gridCol w:w="3546"/>
        <w:gridCol w:w="3822"/>
      </w:tblGrid>
      <w:tr w:rsidR="00AE0028" w:rsidRPr="001E0A4B" w:rsidTr="00A4579E">
        <w:trPr>
          <w:trHeight w:val="490"/>
          <w:tblHeader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0028" w:rsidRPr="001E0A4B" w:rsidRDefault="00AE0028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proofErr w:type="spellStart"/>
            <w:r w:rsidRPr="001E0A4B">
              <w:rPr>
                <w:rFonts w:eastAsia="Times New Roman"/>
                <w:b/>
                <w:bCs/>
                <w:color w:val="000000"/>
                <w:lang w:val="en-IN" w:eastAsia="en-IN"/>
              </w:rPr>
              <w:t>Sl.No</w:t>
            </w:r>
            <w:proofErr w:type="spellEnd"/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E0028" w:rsidRPr="001E0A4B" w:rsidRDefault="00AE0028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 w:rsidRPr="001E0A4B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Check Points 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E0028" w:rsidRPr="00A837A9" w:rsidRDefault="00AE0028" w:rsidP="00D104D6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Observations/ Remarks 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E0028" w:rsidRDefault="00AE0028" w:rsidP="0099073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Re-verification after rework if any</w:t>
            </w:r>
          </w:p>
        </w:tc>
      </w:tr>
      <w:tr w:rsidR="00C74BFC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74BFC" w:rsidRPr="001E0A4B" w:rsidRDefault="00C74BFC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347"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4BFC" w:rsidRPr="00823459" w:rsidRDefault="00C74BFC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823459">
              <w:rPr>
                <w:rFonts w:eastAsia="Times New Roman"/>
                <w:color w:val="000000"/>
              </w:rPr>
              <w:t>Visual Checks (</w:t>
            </w:r>
            <w:proofErr w:type="spellStart"/>
            <w:r w:rsidRPr="00823459">
              <w:rPr>
                <w:rFonts w:eastAsia="Times New Roman"/>
                <w:color w:val="000000"/>
              </w:rPr>
              <w:t>Ex.Equipment</w:t>
            </w:r>
            <w:proofErr w:type="spellEnd"/>
            <w:r w:rsidRPr="00823459">
              <w:rPr>
                <w:rFonts w:eastAsia="Times New Roman"/>
                <w:color w:val="000000"/>
              </w:rPr>
              <w:t xml:space="preserve"> labels, External appearance, Dents, Shade, Rust</w:t>
            </w:r>
            <w:r w:rsidR="00390486">
              <w:rPr>
                <w:rFonts w:eastAsia="Times New Roman"/>
                <w:color w:val="000000"/>
              </w:rPr>
              <w:t xml:space="preserve">, </w:t>
            </w:r>
            <w:r w:rsidR="00390486" w:rsidRPr="00390486">
              <w:rPr>
                <w:rFonts w:eastAsia="Times New Roman"/>
                <w:color w:val="000000"/>
              </w:rPr>
              <w:t>Cable entries at STCAS to be closed properly with rubber gaskets/grommets in STCAS</w:t>
            </w:r>
            <w:r w:rsidRPr="00823459">
              <w:rPr>
                <w:rFonts w:eastAsia="Times New Roman"/>
                <w:color w:val="000000"/>
              </w:rPr>
              <w:t>)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00628" w:rsidRDefault="00700628" w:rsidP="00700628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C74BFC" w:rsidRPr="00BC7DDD" w:rsidRDefault="00700628" w:rsidP="00700628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 Ok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C74BFC" w:rsidRPr="005C2929" w:rsidRDefault="00C74BFC" w:rsidP="0081236F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C74BFC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74BFC" w:rsidRPr="001E0A4B" w:rsidRDefault="00C74BFC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347"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4BFC" w:rsidRPr="00823459" w:rsidRDefault="00786505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85763E">
              <w:rPr>
                <w:rFonts w:eastAsia="Times New Roman"/>
                <w:color w:val="000000"/>
              </w:rPr>
              <w:t xml:space="preserve">Verification of equipment placement </w:t>
            </w:r>
            <w:r>
              <w:rPr>
                <w:rFonts w:eastAsia="Times New Roman"/>
                <w:color w:val="000000"/>
              </w:rPr>
              <w:t>and cable routing as per Relay Room L</w:t>
            </w:r>
            <w:r w:rsidRPr="0085763E">
              <w:rPr>
                <w:rFonts w:eastAsia="Times New Roman"/>
                <w:color w:val="000000"/>
              </w:rPr>
              <w:t>ayout.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777D5" w:rsidRDefault="00700628" w:rsidP="00DF5E6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Routing done</w:t>
            </w:r>
          </w:p>
          <w:p w:rsidR="00700628" w:rsidRPr="00BC7DDD" w:rsidRDefault="00700628" w:rsidP="00DF5E6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Routing not done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70E07" w:rsidRPr="00BC7DDD" w:rsidRDefault="00870E07" w:rsidP="009945D8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FA0C8C" w:rsidRPr="001E0A4B" w:rsidTr="00171E9B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A0C8C" w:rsidRPr="001E0A4B" w:rsidRDefault="00FA0C8C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347"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902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0C8C" w:rsidRPr="00AC06C6" w:rsidRDefault="00FA0C8C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AC06C6">
              <w:rPr>
                <w:rFonts w:eastAsia="Times New Roman"/>
                <w:color w:val="000000"/>
              </w:rPr>
              <w:t>Verification of C</w:t>
            </w:r>
            <w:r w:rsidR="00954B81" w:rsidRPr="00AC06C6">
              <w:rPr>
                <w:rFonts w:eastAsia="Times New Roman"/>
                <w:color w:val="000000"/>
              </w:rPr>
              <w:t>onnections as per Power Supply D</w:t>
            </w:r>
            <w:r w:rsidRPr="00AC06C6">
              <w:rPr>
                <w:rFonts w:eastAsia="Times New Roman"/>
                <w:color w:val="000000"/>
              </w:rPr>
              <w:t>iagram</w:t>
            </w:r>
            <w:r w:rsidR="00954B81" w:rsidRPr="00AC06C6">
              <w:rPr>
                <w:rFonts w:eastAsia="Times New Roman"/>
                <w:color w:val="000000"/>
              </w:rPr>
              <w:t xml:space="preserve">  cum Load Calculation</w:t>
            </w:r>
            <w:r w:rsidRPr="00AC06C6">
              <w:rPr>
                <w:rFonts w:eastAsia="Times New Roman"/>
                <w:color w:val="000000"/>
              </w:rPr>
              <w:t xml:space="preserve">: </w:t>
            </w:r>
          </w:p>
        </w:tc>
      </w:tr>
      <w:tr w:rsidR="00562F4B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62F4B" w:rsidRPr="001E0A4B" w:rsidRDefault="00B4582E" w:rsidP="00D02712">
            <w:pPr>
              <w:pStyle w:val="ListParagraph"/>
              <w:widowControl/>
              <w:autoSpaceDE/>
              <w:autoSpaceDN/>
              <w:ind w:left="720" w:hanging="373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</w:t>
            </w:r>
            <w:r w:rsidR="00106D93">
              <w:rPr>
                <w:rFonts w:eastAsia="Times New Roman"/>
                <w:color w:val="000000"/>
                <w:lang w:val="en-IN" w:eastAsia="en-IN"/>
              </w:rPr>
              <w:t>.1</w:t>
            </w: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F4B" w:rsidRPr="00AC06C6" w:rsidRDefault="004256ED" w:rsidP="001C7B6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Verification of </w:t>
            </w:r>
            <w:r w:rsidR="007F17D0" w:rsidRPr="00AC06C6">
              <w:rPr>
                <w:rFonts w:eastAsia="Times New Roman"/>
                <w:color w:val="000000"/>
              </w:rPr>
              <w:t>Cabl</w:t>
            </w:r>
            <w:r w:rsidRPr="00AC06C6">
              <w:rPr>
                <w:rFonts w:eastAsia="Times New Roman"/>
                <w:color w:val="000000"/>
              </w:rPr>
              <w:t xml:space="preserve">e size </w:t>
            </w:r>
            <w:r w:rsidR="007F17D0" w:rsidRPr="00AC06C6">
              <w:rPr>
                <w:rFonts w:eastAsia="Times New Roman"/>
                <w:color w:val="000000"/>
              </w:rPr>
              <w:t xml:space="preserve">and </w:t>
            </w:r>
            <w:r w:rsidR="001C7B6C" w:rsidRPr="00AC06C6">
              <w:rPr>
                <w:rFonts w:eastAsia="Times New Roman"/>
                <w:color w:val="000000"/>
              </w:rPr>
              <w:t xml:space="preserve">connectivity </w:t>
            </w:r>
            <w:r w:rsidR="007F17D0" w:rsidRPr="00AC06C6">
              <w:rPr>
                <w:rFonts w:eastAsia="Times New Roman"/>
                <w:color w:val="000000"/>
              </w:rPr>
              <w:t>as per diagram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2F4B" w:rsidRDefault="001965F5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1965F5" w:rsidRPr="00BC7DDD" w:rsidRDefault="001965F5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t ok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62F4B" w:rsidRPr="00BC7DDD" w:rsidRDefault="00562F4B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F82D59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Default="00B4582E" w:rsidP="00D02712">
            <w:pPr>
              <w:pStyle w:val="ListParagraph"/>
              <w:widowControl/>
              <w:autoSpaceDE/>
              <w:autoSpaceDN/>
              <w:ind w:left="720" w:hanging="373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</w:t>
            </w:r>
            <w:r w:rsidR="00106D93">
              <w:rPr>
                <w:rFonts w:eastAsia="Times New Roman"/>
                <w:color w:val="000000"/>
                <w:lang w:val="en-IN" w:eastAsia="en-IN"/>
              </w:rPr>
              <w:t>.2</w:t>
            </w: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AC06C6" w:rsidRDefault="00383FE7" w:rsidP="00CA32EA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Implementation of </w:t>
            </w:r>
            <w:r w:rsidR="00F82D59" w:rsidRPr="00AC06C6">
              <w:rPr>
                <w:rFonts w:eastAsia="Times New Roman"/>
                <w:color w:val="000000"/>
              </w:rPr>
              <w:t>Ferrule Lug 0.75mm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Default="00A02D10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Implemented</w:t>
            </w:r>
          </w:p>
          <w:p w:rsidR="00A02D10" w:rsidRPr="00BC7DDD" w:rsidRDefault="00A02D10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Not Implemented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Pr="00BC7DDD" w:rsidRDefault="00F82D59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F82D59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Default="00B4582E" w:rsidP="00D02712">
            <w:pPr>
              <w:pStyle w:val="ListParagraph"/>
              <w:widowControl/>
              <w:autoSpaceDE/>
              <w:autoSpaceDN/>
              <w:ind w:left="720" w:hanging="373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</w:t>
            </w:r>
            <w:r w:rsidR="00106D93">
              <w:rPr>
                <w:rFonts w:eastAsia="Times New Roman"/>
                <w:color w:val="000000"/>
                <w:lang w:val="en-IN" w:eastAsia="en-IN"/>
              </w:rPr>
              <w:t>.3</w:t>
            </w: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AC06C6" w:rsidRDefault="00383FE7" w:rsidP="00CA32EA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Implementation of </w:t>
            </w:r>
            <w:r w:rsidR="00F82D59" w:rsidRPr="00AC06C6">
              <w:rPr>
                <w:rFonts w:eastAsia="Times New Roman"/>
                <w:color w:val="000000"/>
              </w:rPr>
              <w:t>Lug 2.5Sqmm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30DA1" w:rsidRDefault="00630DA1" w:rsidP="00630DA1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Implemented</w:t>
            </w:r>
          </w:p>
          <w:p w:rsidR="00F82D59" w:rsidRPr="00BC7DDD" w:rsidRDefault="00630DA1" w:rsidP="00630DA1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Not Implemented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Pr="00BC7DDD" w:rsidRDefault="00F82D59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F82D59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Default="00B4582E" w:rsidP="00D02712">
            <w:pPr>
              <w:pStyle w:val="ListParagraph"/>
              <w:widowControl/>
              <w:autoSpaceDE/>
              <w:autoSpaceDN/>
              <w:ind w:left="720" w:hanging="373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</w:t>
            </w:r>
            <w:r w:rsidR="00106D93">
              <w:rPr>
                <w:rFonts w:eastAsia="Times New Roman"/>
                <w:color w:val="000000"/>
                <w:lang w:val="en-IN" w:eastAsia="en-IN"/>
              </w:rPr>
              <w:t>.4</w:t>
            </w: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AC06C6" w:rsidRDefault="00486B8B" w:rsidP="00CA32EA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Implementation of </w:t>
            </w:r>
            <w:r w:rsidR="00F82D59" w:rsidRPr="00AC06C6">
              <w:rPr>
                <w:rFonts w:eastAsia="Times New Roman"/>
                <w:color w:val="000000"/>
              </w:rPr>
              <w:t>Media Converter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0B7E" w:rsidRDefault="00190B7E" w:rsidP="00190B7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Implemented</w:t>
            </w:r>
          </w:p>
          <w:p w:rsidR="00F82D59" w:rsidRPr="00BC7DDD" w:rsidRDefault="00190B7E" w:rsidP="00190B7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Not Implemented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Pr="00BC7DDD" w:rsidRDefault="00F82D59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F82D59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Default="00B4582E" w:rsidP="00D02712">
            <w:pPr>
              <w:pStyle w:val="ListParagraph"/>
              <w:widowControl/>
              <w:autoSpaceDE/>
              <w:autoSpaceDN/>
              <w:ind w:left="720" w:hanging="373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</w:t>
            </w:r>
            <w:r w:rsidR="00106D93">
              <w:rPr>
                <w:rFonts w:eastAsia="Times New Roman"/>
                <w:color w:val="000000"/>
                <w:lang w:val="en-IN" w:eastAsia="en-IN"/>
              </w:rPr>
              <w:t>.5</w:t>
            </w: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AC06C6" w:rsidRDefault="0079050C" w:rsidP="00CA32EA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Verification of </w:t>
            </w:r>
            <w:r w:rsidR="00F82D59" w:rsidRPr="00AC06C6">
              <w:rPr>
                <w:rFonts w:eastAsia="Times New Roman"/>
                <w:color w:val="000000"/>
              </w:rPr>
              <w:t>48V SMPS Charger &amp; Battery Installation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A6F04" w:rsidRDefault="000A6F04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Installed</w:t>
            </w:r>
          </w:p>
          <w:p w:rsidR="000A6F04" w:rsidRPr="00BC7DDD" w:rsidRDefault="000A6F04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Not Installed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Pr="00BC7DDD" w:rsidRDefault="00F82D59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106D93" w:rsidRPr="001E0A4B" w:rsidTr="00A4579E">
        <w:trPr>
          <w:trHeight w:val="284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6D93" w:rsidRDefault="00B4582E" w:rsidP="00D02712">
            <w:pPr>
              <w:pStyle w:val="ListParagraph"/>
              <w:widowControl/>
              <w:autoSpaceDE/>
              <w:autoSpaceDN/>
              <w:ind w:left="720" w:hanging="373"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3</w:t>
            </w:r>
            <w:r w:rsidR="00106D93">
              <w:rPr>
                <w:rFonts w:eastAsia="Times New Roman"/>
                <w:color w:val="000000"/>
                <w:lang w:val="en-IN" w:eastAsia="en-IN"/>
              </w:rPr>
              <w:t>.6</w:t>
            </w: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Pr="00AC06C6" w:rsidRDefault="00106D93" w:rsidP="00171E9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MCB 2P Installed in IPS room 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Default="00106D93" w:rsidP="00171E9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Rating as per Diagram:</w:t>
            </w:r>
          </w:p>
          <w:p w:rsidR="00106D93" w:rsidRPr="00BC7DDD" w:rsidRDefault="00106D93" w:rsidP="00171E9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 xml:space="preserve">Actual Rating:  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06D93" w:rsidRPr="00BC7DDD" w:rsidRDefault="00106D93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F82D59" w:rsidRPr="001E0A4B" w:rsidTr="00A4579E">
        <w:trPr>
          <w:trHeight w:val="445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Pr="001E0A4B" w:rsidRDefault="00F82D59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437"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823459" w:rsidRDefault="00F82D59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823459">
              <w:rPr>
                <w:rFonts w:eastAsia="Times New Roman"/>
                <w:color w:val="000000"/>
              </w:rPr>
              <w:t>TCAS system I/P110V DC supply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A2F58" w:rsidRDefault="00AA2F58" w:rsidP="00AA2F58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Voltage found Ok</w:t>
            </w:r>
          </w:p>
          <w:p w:rsidR="00F82D59" w:rsidRPr="000633A2" w:rsidRDefault="00AA2F58" w:rsidP="00AA2F5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Voltage not Ok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Default="00F82D59" w:rsidP="00691F87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F82D59" w:rsidRPr="001E0A4B" w:rsidTr="00A4579E">
        <w:trPr>
          <w:trHeight w:val="431"/>
        </w:trPr>
        <w:tc>
          <w:tcPr>
            <w:tcW w:w="11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Pr="001E0A4B" w:rsidRDefault="00F82D59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347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823459" w:rsidRDefault="00F82D59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823459">
              <w:rPr>
                <w:rFonts w:eastAsia="Times New Roman"/>
                <w:color w:val="000000"/>
              </w:rPr>
              <w:t>Cards Functional Checking</w:t>
            </w:r>
            <w:r>
              <w:rPr>
                <w:rFonts w:eastAsia="Times New Roman"/>
                <w:color w:val="000000"/>
              </w:rPr>
              <w:t xml:space="preserve"> as per ATR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A2F58" w:rsidRDefault="00AA2F58" w:rsidP="00AA2F58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F82D59" w:rsidRPr="00A5141A" w:rsidRDefault="00AA2F58" w:rsidP="00AA2F58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 xml:space="preserve">Found not </w:t>
            </w:r>
            <w:r w:rsidR="002A6540">
              <w:rPr>
                <w:rFonts w:eastAsia="Times New Roman"/>
                <w:color w:val="000000"/>
                <w:lang w:val="en-IN" w:eastAsia="en-IN"/>
              </w:rPr>
              <w:t>O</w:t>
            </w:r>
            <w:r>
              <w:rPr>
                <w:rFonts w:eastAsia="Times New Roman"/>
                <w:color w:val="000000"/>
                <w:lang w:val="en-IN" w:eastAsia="en-IN"/>
              </w:rPr>
              <w:t>k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Default="00F82D59" w:rsidP="00126A9A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F82D59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Pr="001E0A4B" w:rsidRDefault="00F82D59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437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823459" w:rsidRDefault="00F82D59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Review of PCCL Report</w:t>
            </w:r>
          </w:p>
        </w:tc>
        <w:tc>
          <w:tcPr>
            <w:tcW w:w="3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Default="00AA2F58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CCL done</w:t>
            </w:r>
          </w:p>
          <w:p w:rsidR="00AA2F58" w:rsidRPr="00F876A2" w:rsidRDefault="00AA2F58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CCL Not done</w:t>
            </w:r>
          </w:p>
        </w:tc>
        <w:tc>
          <w:tcPr>
            <w:tcW w:w="38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Pr="00F876A2" w:rsidRDefault="00F82D59" w:rsidP="002C740C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F82D59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82D59" w:rsidRPr="001E0A4B" w:rsidRDefault="00F82D59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437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82D59" w:rsidRPr="00823459" w:rsidRDefault="00F82D59" w:rsidP="005C39FF">
            <w:pPr>
              <w:widowControl/>
              <w:autoSpaceDE/>
              <w:autoSpaceDN/>
              <w:rPr>
                <w:rFonts w:eastAsia="Times New Roman"/>
              </w:rPr>
            </w:pPr>
            <w:r w:rsidRPr="00823459">
              <w:rPr>
                <w:rFonts w:eastAsia="Times New Roman"/>
              </w:rPr>
              <w:t>Earth Resistance of STCAS is ≤ 1Ω ( to be followed as per PCCL)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A6540" w:rsidRDefault="002A6540" w:rsidP="002A654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C346F4" w:rsidRPr="00A63128" w:rsidRDefault="002A6540" w:rsidP="002A6540">
            <w:pPr>
              <w:widowControl/>
              <w:autoSpaceDE/>
              <w:autoSpaceDN/>
              <w:rPr>
                <w:rFonts w:eastAsia="Times New Roman"/>
                <w:highlight w:val="yellow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t Ok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82D59" w:rsidRDefault="00F82D59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D553CC" w:rsidRPr="001E0A4B" w:rsidTr="00171E9B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553CC" w:rsidRPr="001E0A4B" w:rsidRDefault="00D553CC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437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29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53CC" w:rsidRDefault="00D553CC" w:rsidP="005C39FF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Verification of </w:t>
            </w:r>
            <w:r w:rsidRPr="0053157B">
              <w:rPr>
                <w:szCs w:val="24"/>
              </w:rPr>
              <w:t>PDU Box</w:t>
            </w:r>
            <w:r>
              <w:rPr>
                <w:szCs w:val="24"/>
              </w:rPr>
              <w:t xml:space="preserve"> fixing and wiring.</w:t>
            </w:r>
          </w:p>
        </w:tc>
      </w:tr>
      <w:tr w:rsidR="00A83B8D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83B8D" w:rsidRPr="00D02712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8.1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3B8D" w:rsidRPr="00823459" w:rsidRDefault="00D553CC" w:rsidP="005C39FF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>Identification for Fuse, MCB’s etc.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83B8D" w:rsidRPr="00A530ED" w:rsidRDefault="007D3B5A" w:rsidP="005C39FF">
            <w:pPr>
              <w:widowControl/>
              <w:autoSpaceDE/>
              <w:autoSpaceDN/>
              <w:rPr>
                <w:rFonts w:eastAsia="Times New Roman"/>
              </w:rPr>
            </w:pPr>
            <w:r w:rsidRPr="00A530ED">
              <w:rPr>
                <w:rFonts w:eastAsia="Times New Roman"/>
              </w:rPr>
              <w:t xml:space="preserve">Identification done </w:t>
            </w:r>
          </w:p>
          <w:p w:rsidR="007D3B5A" w:rsidRPr="00A530ED" w:rsidRDefault="007D3B5A" w:rsidP="005C39FF">
            <w:pPr>
              <w:widowControl/>
              <w:autoSpaceDE/>
              <w:autoSpaceDN/>
              <w:rPr>
                <w:rFonts w:eastAsia="Times New Roman"/>
              </w:rPr>
            </w:pPr>
            <w:r w:rsidRPr="00A530ED">
              <w:rPr>
                <w:rFonts w:eastAsia="Times New Roman"/>
              </w:rPr>
              <w:t>Identification not done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83B8D" w:rsidRDefault="00A83B8D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D553CC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553CC" w:rsidRPr="00B4582E" w:rsidRDefault="00D02712" w:rsidP="00D02712">
            <w:pPr>
              <w:widowControl/>
              <w:tabs>
                <w:tab w:val="left" w:pos="212"/>
              </w:tabs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8.2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53CC" w:rsidRDefault="00D553CC" w:rsidP="00D553CC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>Verification of cable  routing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53CC" w:rsidRPr="00A530ED" w:rsidRDefault="00957941" w:rsidP="005C39FF">
            <w:pPr>
              <w:widowControl/>
              <w:autoSpaceDE/>
              <w:autoSpaceDN/>
              <w:rPr>
                <w:rFonts w:eastAsia="Times New Roman"/>
              </w:rPr>
            </w:pPr>
            <w:r w:rsidRPr="00A530ED">
              <w:rPr>
                <w:rFonts w:eastAsia="Times New Roman"/>
              </w:rPr>
              <w:t>Routing done</w:t>
            </w:r>
          </w:p>
          <w:p w:rsidR="00957941" w:rsidRPr="00A530ED" w:rsidRDefault="00957941" w:rsidP="005C39FF">
            <w:pPr>
              <w:widowControl/>
              <w:autoSpaceDE/>
              <w:autoSpaceDN/>
              <w:rPr>
                <w:rFonts w:eastAsia="Times New Roman"/>
              </w:rPr>
            </w:pPr>
            <w:r w:rsidRPr="00A530ED">
              <w:rPr>
                <w:rFonts w:eastAsia="Times New Roman"/>
              </w:rPr>
              <w:t>Routing Not done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553CC" w:rsidRDefault="00D553CC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D553CC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D553CC" w:rsidRPr="00D02712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8.3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53CC" w:rsidRDefault="00D553CC" w:rsidP="00D553CC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>Implementation of glands/ grommets.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553CC" w:rsidRPr="00A530ED" w:rsidRDefault="00696CD5" w:rsidP="005C39FF">
            <w:pPr>
              <w:widowControl/>
              <w:autoSpaceDE/>
              <w:autoSpaceDN/>
              <w:rPr>
                <w:rFonts w:eastAsia="Times New Roman"/>
              </w:rPr>
            </w:pPr>
            <w:r w:rsidRPr="00A530ED">
              <w:rPr>
                <w:rFonts w:eastAsia="Times New Roman"/>
              </w:rPr>
              <w:t>Implemented</w:t>
            </w:r>
          </w:p>
          <w:p w:rsidR="00696CD5" w:rsidRPr="00A530ED" w:rsidRDefault="00696CD5" w:rsidP="005C39FF">
            <w:pPr>
              <w:widowControl/>
              <w:autoSpaceDE/>
              <w:autoSpaceDN/>
              <w:rPr>
                <w:rFonts w:eastAsia="Times New Roman"/>
              </w:rPr>
            </w:pPr>
            <w:r w:rsidRPr="00A530ED">
              <w:rPr>
                <w:rFonts w:eastAsia="Times New Roman"/>
              </w:rPr>
              <w:t>Not Implemented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D553CC" w:rsidRDefault="00D553CC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FA73B6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A73B6" w:rsidRPr="00D02712" w:rsidRDefault="00D02712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8.4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Default="00FA73B6" w:rsidP="00D553CC">
            <w:pPr>
              <w:widowControl/>
              <w:autoSpaceDE/>
              <w:autoSpaceDN/>
              <w:rPr>
                <w:rFonts w:eastAsia="Times New Roman"/>
              </w:rPr>
            </w:pPr>
            <w:proofErr w:type="spellStart"/>
            <w:r>
              <w:rPr>
                <w:rFonts w:eastAsia="Times New Roman"/>
              </w:rPr>
              <w:t>Earthing</w:t>
            </w:r>
            <w:proofErr w:type="spellEnd"/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A73B6" w:rsidRPr="00A530ED" w:rsidRDefault="006164F7" w:rsidP="005C39FF">
            <w:pPr>
              <w:widowControl/>
              <w:autoSpaceDE/>
              <w:autoSpaceDN/>
              <w:rPr>
                <w:rFonts w:eastAsia="Times New Roman"/>
              </w:rPr>
            </w:pPr>
            <w:r w:rsidRPr="00A530ED">
              <w:rPr>
                <w:rFonts w:eastAsia="Times New Roman"/>
              </w:rPr>
              <w:t>Connected</w:t>
            </w:r>
          </w:p>
          <w:p w:rsidR="006164F7" w:rsidRPr="00A530ED" w:rsidRDefault="006164F7" w:rsidP="005C39FF">
            <w:pPr>
              <w:widowControl/>
              <w:autoSpaceDE/>
              <w:autoSpaceDN/>
              <w:rPr>
                <w:rFonts w:eastAsia="Times New Roman"/>
              </w:rPr>
            </w:pPr>
            <w:r w:rsidRPr="00A530ED">
              <w:rPr>
                <w:rFonts w:eastAsia="Times New Roman"/>
              </w:rPr>
              <w:t>Not Connected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A73B6" w:rsidRDefault="00FA73B6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724E8B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24E8B" w:rsidRPr="00D02712" w:rsidRDefault="00724E8B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8.5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E8B" w:rsidRDefault="00724E8B" w:rsidP="00D553CC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Verification of Voltage 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E8B" w:rsidRDefault="00724E8B" w:rsidP="007E341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724E8B" w:rsidRPr="00A5141A" w:rsidRDefault="00724E8B" w:rsidP="007E3413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 xml:space="preserve">Found not </w:t>
            </w:r>
            <w:r>
              <w:rPr>
                <w:rFonts w:eastAsia="Times New Roman"/>
                <w:color w:val="000000"/>
                <w:lang w:val="en-IN" w:eastAsia="en-IN"/>
              </w:rPr>
              <w:t>O</w:t>
            </w:r>
            <w:r>
              <w:rPr>
                <w:rFonts w:eastAsia="Times New Roman"/>
                <w:color w:val="000000"/>
                <w:lang w:val="en-IN" w:eastAsia="en-IN"/>
              </w:rPr>
              <w:t>k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24E8B" w:rsidRDefault="00724E8B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724E8B" w:rsidRPr="001E0A4B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24E8B" w:rsidRPr="00D02712" w:rsidRDefault="00724E8B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8.6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E8B" w:rsidRPr="00AC06C6" w:rsidRDefault="00724E8B" w:rsidP="00D553CC">
            <w:pPr>
              <w:widowControl/>
              <w:autoSpaceDE/>
              <w:autoSpaceDN/>
              <w:rPr>
                <w:rFonts w:eastAsia="Times New Roman"/>
              </w:rPr>
            </w:pPr>
            <w:r w:rsidRPr="00AC06C6">
              <w:rPr>
                <w:rFonts w:eastAsia="Times New Roman"/>
              </w:rPr>
              <w:t xml:space="preserve">Verification of </w:t>
            </w:r>
            <w:r w:rsidRPr="00AC06C6">
              <w:rPr>
                <w:szCs w:val="24"/>
              </w:rPr>
              <w:t>Fuse Ratings as per PSD Rating Table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34298" w:rsidRDefault="00D34298" w:rsidP="00D34298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724E8B" w:rsidRPr="00A63128" w:rsidRDefault="00D34298" w:rsidP="00D34298">
            <w:pPr>
              <w:widowControl/>
              <w:autoSpaceDE/>
              <w:autoSpaceDN/>
              <w:rPr>
                <w:rFonts w:eastAsia="Times New Roman"/>
                <w:highlight w:val="yellow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t Ok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24E8B" w:rsidRDefault="00724E8B" w:rsidP="005C39FF">
            <w:pPr>
              <w:widowControl/>
              <w:autoSpaceDE/>
              <w:autoSpaceDN/>
              <w:rPr>
                <w:rFonts w:eastAsia="Times New Roman"/>
              </w:rPr>
            </w:pPr>
          </w:p>
        </w:tc>
      </w:tr>
      <w:tr w:rsidR="00724E8B" w:rsidRPr="006B3046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24E8B" w:rsidRPr="00D02712" w:rsidRDefault="00724E8B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8.7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E8B" w:rsidRPr="00AC06C6" w:rsidRDefault="00724E8B" w:rsidP="00D553CC">
            <w:pPr>
              <w:widowControl/>
              <w:autoSpaceDE/>
              <w:autoSpaceDN/>
              <w:jc w:val="both"/>
              <w:rPr>
                <w:szCs w:val="24"/>
              </w:rPr>
            </w:pPr>
            <w:r w:rsidRPr="00AC06C6">
              <w:rPr>
                <w:szCs w:val="24"/>
              </w:rPr>
              <w:t>Verification of MCB Ratings as per PSD Rating Table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34298" w:rsidRDefault="00D34298" w:rsidP="00D34298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724E8B" w:rsidRPr="005C2929" w:rsidRDefault="00D34298" w:rsidP="00D3429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t Ok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24E8B" w:rsidRPr="005C2929" w:rsidRDefault="00724E8B" w:rsidP="00357B35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724E8B" w:rsidRPr="006B3046" w:rsidTr="00171E9B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24E8B" w:rsidRPr="001E0A4B" w:rsidRDefault="00724E8B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437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1290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E8B" w:rsidRPr="005C2929" w:rsidRDefault="00724E8B" w:rsidP="00A91E08">
            <w:pPr>
              <w:widowControl/>
              <w:autoSpaceDE/>
              <w:autoSpaceDN/>
              <w:jc w:val="both"/>
              <w:rPr>
                <w:rFonts w:eastAsia="Times New Roman"/>
                <w:color w:val="000000"/>
              </w:rPr>
            </w:pPr>
            <w:r>
              <w:rPr>
                <w:szCs w:val="24"/>
              </w:rPr>
              <w:t xml:space="preserve">Verification of DC-DC Converter installation </w:t>
            </w:r>
            <w:r w:rsidRPr="00576DFD">
              <w:rPr>
                <w:szCs w:val="24"/>
              </w:rPr>
              <w:t xml:space="preserve"> </w:t>
            </w:r>
          </w:p>
        </w:tc>
      </w:tr>
      <w:tr w:rsidR="00724E8B" w:rsidRPr="006B3046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24E8B" w:rsidRPr="00D02712" w:rsidRDefault="00724E8B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9.1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E8B" w:rsidRDefault="00724E8B" w:rsidP="0053157B">
            <w:pPr>
              <w:widowControl/>
              <w:autoSpaceDE/>
              <w:autoSpaceDN/>
              <w:jc w:val="both"/>
              <w:rPr>
                <w:szCs w:val="24"/>
              </w:rPr>
            </w:pPr>
            <w:r>
              <w:rPr>
                <w:szCs w:val="24"/>
              </w:rPr>
              <w:t>Identification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51FB" w:rsidRDefault="00DA5A40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Done </w:t>
            </w:r>
          </w:p>
          <w:p w:rsidR="00724E8B" w:rsidRPr="005C2929" w:rsidRDefault="00A051FB" w:rsidP="00A051F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N</w:t>
            </w:r>
            <w:r w:rsidR="00DA5A40">
              <w:rPr>
                <w:rFonts w:eastAsia="Times New Roman"/>
                <w:color w:val="000000"/>
              </w:rPr>
              <w:t>ot done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24E8B" w:rsidRPr="005C2929" w:rsidRDefault="00724E8B" w:rsidP="00357B35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724E8B" w:rsidRPr="006B3046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24E8B" w:rsidRPr="00D02712" w:rsidRDefault="00724E8B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 w:rsidRPr="00D02712">
              <w:rPr>
                <w:rFonts w:eastAsia="Times New Roman"/>
                <w:color w:val="000000"/>
              </w:rPr>
              <w:t>9.2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E8B" w:rsidRDefault="00724E8B" w:rsidP="0053157B">
            <w:pPr>
              <w:widowControl/>
              <w:autoSpaceDE/>
              <w:autoSpaceDN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Earthing</w:t>
            </w:r>
            <w:proofErr w:type="spellEnd"/>
            <w:r>
              <w:rPr>
                <w:szCs w:val="24"/>
              </w:rPr>
              <w:t xml:space="preserve"> 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E8B" w:rsidRDefault="00A530ED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Connected</w:t>
            </w:r>
          </w:p>
          <w:p w:rsidR="00A530ED" w:rsidRPr="005C2929" w:rsidRDefault="00A530ED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Not Connected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24E8B" w:rsidRPr="005C2929" w:rsidRDefault="00724E8B" w:rsidP="00357B35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724E8B" w:rsidRPr="006B3046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24E8B" w:rsidRPr="00FA73B6" w:rsidRDefault="00724E8B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.3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E8B" w:rsidRDefault="00724E8B" w:rsidP="00171E9B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>Implementation of glands/ grommets.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E8B" w:rsidRDefault="004E3BE9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Implemented </w:t>
            </w:r>
          </w:p>
          <w:p w:rsidR="004E3BE9" w:rsidRPr="005C2929" w:rsidRDefault="004E3BE9" w:rsidP="005C39FF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Not Implemented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24E8B" w:rsidRPr="005C2929" w:rsidRDefault="00724E8B" w:rsidP="00357B35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4A020C" w:rsidRPr="006B3046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A020C" w:rsidRPr="00FA73B6" w:rsidRDefault="004A020C" w:rsidP="00D02712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9.4</w:t>
            </w: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020C" w:rsidRDefault="004A020C" w:rsidP="00171E9B">
            <w:pPr>
              <w:widowControl/>
              <w:autoSpaceDE/>
              <w:autoSpaceDN/>
              <w:rPr>
                <w:rFonts w:eastAsia="Times New Roman"/>
              </w:rPr>
            </w:pPr>
            <w:r>
              <w:rPr>
                <w:rFonts w:eastAsia="Times New Roman"/>
              </w:rPr>
              <w:t>Voltage Input and Output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020C" w:rsidRDefault="004A020C" w:rsidP="007E341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4A020C" w:rsidRPr="005C2929" w:rsidRDefault="004A020C" w:rsidP="007E341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t Ok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A020C" w:rsidRPr="005C2929" w:rsidRDefault="004A020C" w:rsidP="00357B35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4A020C" w:rsidRPr="006B3046" w:rsidTr="00A4579E">
        <w:trPr>
          <w:trHeight w:val="431"/>
        </w:trPr>
        <w:tc>
          <w:tcPr>
            <w:tcW w:w="11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A020C" w:rsidRPr="001E0A4B" w:rsidRDefault="004A020C" w:rsidP="009742D6">
            <w:pPr>
              <w:pStyle w:val="ListParagraph"/>
              <w:widowControl/>
              <w:numPr>
                <w:ilvl w:val="0"/>
                <w:numId w:val="7"/>
              </w:numPr>
              <w:autoSpaceDE/>
              <w:autoSpaceDN/>
              <w:ind w:left="437"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020C" w:rsidRPr="00AC06C6" w:rsidRDefault="004A020C" w:rsidP="0053157B">
            <w:pPr>
              <w:widowControl/>
              <w:autoSpaceDE/>
              <w:autoSpaceDN/>
              <w:jc w:val="both"/>
              <w:rPr>
                <w:szCs w:val="24"/>
              </w:rPr>
            </w:pPr>
            <w:r w:rsidRPr="00AC06C6">
              <w:rPr>
                <w:szCs w:val="24"/>
              </w:rPr>
              <w:t>Verification of GPS / GSM Antenna Fixing &amp; Wiring</w:t>
            </w:r>
          </w:p>
        </w:tc>
        <w:tc>
          <w:tcPr>
            <w:tcW w:w="3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A020C" w:rsidRDefault="004A020C" w:rsidP="007E341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4A020C" w:rsidRPr="005C2929" w:rsidRDefault="004A020C" w:rsidP="007E3413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t Ok</w:t>
            </w:r>
          </w:p>
        </w:tc>
        <w:tc>
          <w:tcPr>
            <w:tcW w:w="38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4A020C" w:rsidRPr="005C2929" w:rsidRDefault="004A020C" w:rsidP="00357B35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</w:tbl>
    <w:p w:rsidR="008512FE" w:rsidRDefault="008512FE">
      <w:pPr>
        <w:rPr>
          <w:rFonts w:eastAsiaTheme="majorEastAsia" w:cstheme="majorBidi"/>
          <w:b/>
          <w:bCs/>
          <w:color w:val="365F91" w:themeColor="accent1" w:themeShade="BF"/>
          <w:sz w:val="28"/>
          <w:szCs w:val="28"/>
        </w:rPr>
      </w:pPr>
    </w:p>
    <w:p w:rsidR="006A0635" w:rsidRPr="00273EFB" w:rsidRDefault="006A0635" w:rsidP="006466AF">
      <w:pPr>
        <w:pStyle w:val="Heading2"/>
        <w:numPr>
          <w:ilvl w:val="1"/>
          <w:numId w:val="1"/>
        </w:numPr>
        <w:rPr>
          <w:rFonts w:ascii="Arial" w:hAnsi="Arial"/>
          <w:color w:val="365F91" w:themeColor="accent1" w:themeShade="BF"/>
          <w:sz w:val="28"/>
          <w:szCs w:val="28"/>
        </w:rPr>
      </w:pPr>
      <w:bookmarkStart w:id="5" w:name="_Toc166227867"/>
      <w:r>
        <w:rPr>
          <w:rFonts w:ascii="Arial" w:hAnsi="Arial"/>
          <w:color w:val="365F91" w:themeColor="accent1" w:themeShade="BF"/>
          <w:sz w:val="28"/>
          <w:szCs w:val="28"/>
        </w:rPr>
        <w:t>Relay installation and wiring</w:t>
      </w:r>
      <w:bookmarkEnd w:id="5"/>
      <w:r>
        <w:rPr>
          <w:rFonts w:ascii="Arial" w:hAnsi="Arial"/>
          <w:color w:val="365F91" w:themeColor="accent1" w:themeShade="BF"/>
          <w:sz w:val="28"/>
          <w:szCs w:val="28"/>
        </w:rPr>
        <w:t xml:space="preserve"> </w:t>
      </w:r>
    </w:p>
    <w:p w:rsidR="006A0635" w:rsidRDefault="006A0635" w:rsidP="006A0635">
      <w:pPr>
        <w:rPr>
          <w:b/>
          <w:sz w:val="20"/>
        </w:rPr>
      </w:pPr>
      <w:r>
        <w:rPr>
          <w:b/>
          <w:sz w:val="20"/>
        </w:rPr>
        <w:t xml:space="preserve"> </w:t>
      </w:r>
    </w:p>
    <w:tbl>
      <w:tblPr>
        <w:tblW w:w="14033" w:type="dxa"/>
        <w:tblInd w:w="103" w:type="dxa"/>
        <w:tblLook w:val="00E0" w:firstRow="1" w:lastRow="1" w:firstColumn="1" w:lastColumn="0" w:noHBand="0" w:noVBand="0"/>
      </w:tblPr>
      <w:tblGrid>
        <w:gridCol w:w="1130"/>
        <w:gridCol w:w="5254"/>
        <w:gridCol w:w="3891"/>
        <w:gridCol w:w="3758"/>
      </w:tblGrid>
      <w:tr w:rsidR="00945A93" w:rsidRPr="001E0A4B" w:rsidTr="00945A93">
        <w:trPr>
          <w:trHeight w:val="147"/>
          <w:tblHeader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1E0A4B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proofErr w:type="spellStart"/>
            <w:r w:rsidRPr="001E0A4B">
              <w:rPr>
                <w:rFonts w:eastAsia="Times New Roman"/>
                <w:b/>
                <w:bCs/>
                <w:color w:val="000000"/>
                <w:lang w:val="en-IN" w:eastAsia="en-IN"/>
              </w:rPr>
              <w:t>Sl.No</w:t>
            </w:r>
            <w:proofErr w:type="spellEnd"/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1E0A4B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 w:rsidRPr="001E0A4B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Check Points </w:t>
            </w:r>
          </w:p>
        </w:tc>
        <w:tc>
          <w:tcPr>
            <w:tcW w:w="3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A837A9" w:rsidRDefault="00945A93" w:rsidP="00D104D6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Observations/ Remarks </w:t>
            </w:r>
          </w:p>
        </w:tc>
        <w:tc>
          <w:tcPr>
            <w:tcW w:w="3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881D4E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Re-verification after rework if any</w:t>
            </w:r>
          </w:p>
        </w:tc>
      </w:tr>
      <w:tr w:rsidR="00945A93" w:rsidRPr="001E0A4B" w:rsidTr="00945A93">
        <w:trPr>
          <w:trHeight w:val="147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1E0A4B" w:rsidRDefault="00945A93" w:rsidP="00DF26FA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1E0A4B" w:rsidRDefault="00945A93" w:rsidP="00903264">
            <w:pPr>
              <w:rPr>
                <w:color w:val="000000"/>
              </w:rPr>
            </w:pPr>
            <w:r w:rsidRPr="001E0A4B">
              <w:rPr>
                <w:color w:val="000000"/>
              </w:rPr>
              <w:t>Visual Checks</w:t>
            </w:r>
            <w:r w:rsidR="00390486">
              <w:rPr>
                <w:color w:val="000000"/>
              </w:rPr>
              <w:t xml:space="preserve"> (</w:t>
            </w:r>
            <w:r w:rsidR="00390486" w:rsidRPr="00390486">
              <w:rPr>
                <w:color w:val="000000"/>
              </w:rPr>
              <w:t>Ferrules/</w:t>
            </w:r>
            <w:r w:rsidR="003C7067">
              <w:rPr>
                <w:color w:val="000000"/>
              </w:rPr>
              <w:t xml:space="preserve"> </w:t>
            </w:r>
            <w:proofErr w:type="spellStart"/>
            <w:r w:rsidR="00390486" w:rsidRPr="00390486">
              <w:rPr>
                <w:color w:val="000000"/>
              </w:rPr>
              <w:t>Stickering</w:t>
            </w:r>
            <w:proofErr w:type="spellEnd"/>
            <w:r w:rsidR="00390486" w:rsidRPr="00390486">
              <w:rPr>
                <w:color w:val="000000"/>
              </w:rPr>
              <w:t xml:space="preserve"> to be done for easily identification of cables</w:t>
            </w:r>
            <w:r w:rsidR="00390486">
              <w:rPr>
                <w:color w:val="000000"/>
              </w:rPr>
              <w:t>)</w:t>
            </w:r>
            <w:r w:rsidR="00B4735C">
              <w:rPr>
                <w:color w:val="000000"/>
              </w:rPr>
              <w:t>.</w:t>
            </w:r>
          </w:p>
        </w:tc>
        <w:tc>
          <w:tcPr>
            <w:tcW w:w="3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7755B" w:rsidRDefault="0097755B" w:rsidP="0097755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945A93" w:rsidRPr="005D567E" w:rsidRDefault="0097755B" w:rsidP="0097755B">
            <w:pPr>
              <w:widowControl/>
              <w:autoSpaceDE/>
              <w:autoSpaceDN/>
              <w:rPr>
                <w:rFonts w:eastAsia="Times New Roman"/>
                <w:highlight w:val="yellow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 Ok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5D567E" w:rsidRDefault="00945A93" w:rsidP="002C740C">
            <w:pPr>
              <w:widowControl/>
              <w:autoSpaceDE/>
              <w:autoSpaceDN/>
              <w:rPr>
                <w:rFonts w:eastAsia="Times New Roman"/>
                <w:sz w:val="24"/>
                <w:szCs w:val="24"/>
              </w:rPr>
            </w:pPr>
          </w:p>
        </w:tc>
      </w:tr>
      <w:tr w:rsidR="00B42086" w:rsidRPr="001E0A4B" w:rsidTr="00171E9B">
        <w:trPr>
          <w:trHeight w:val="147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42086" w:rsidRPr="001E0A4B" w:rsidRDefault="00B42086" w:rsidP="00DF26FA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42086" w:rsidRPr="00AC06C6" w:rsidRDefault="00B42086" w:rsidP="00171E9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 xml:space="preserve">Total </w:t>
            </w:r>
            <w:proofErr w:type="spellStart"/>
            <w:r w:rsidRPr="00AC06C6">
              <w:rPr>
                <w:rFonts w:eastAsia="Times New Roman"/>
                <w:color w:val="000000"/>
              </w:rPr>
              <w:t>Qty</w:t>
            </w:r>
            <w:proofErr w:type="spellEnd"/>
            <w:r w:rsidRPr="00AC06C6">
              <w:rPr>
                <w:rFonts w:eastAsia="Times New Roman"/>
                <w:color w:val="000000"/>
              </w:rPr>
              <w:t xml:space="preserve"> of Relay panels and repeater relays used</w:t>
            </w:r>
            <w:r w:rsidR="00BF2814" w:rsidRPr="00AC06C6">
              <w:rPr>
                <w:rFonts w:eastAsia="Times New Roman"/>
                <w:color w:val="000000"/>
              </w:rPr>
              <w:t>.</w:t>
            </w:r>
          </w:p>
          <w:p w:rsidR="00B42086" w:rsidRPr="00AC06C6" w:rsidRDefault="00B42086" w:rsidP="00171E9B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42086" w:rsidRPr="00BD76C7" w:rsidRDefault="00B42086" w:rsidP="00171E9B">
            <w:pPr>
              <w:widowControl/>
              <w:autoSpaceDE/>
              <w:autoSpaceDN/>
              <w:rPr>
                <w:rFonts w:eastAsia="Times New Roman"/>
                <w:color w:val="000000"/>
                <w:highlight w:val="green"/>
                <w:lang w:val="en-IN" w:eastAsia="en-IN"/>
              </w:rPr>
            </w:pPr>
            <w:r w:rsidRPr="00BD76C7">
              <w:rPr>
                <w:rFonts w:eastAsia="Times New Roman"/>
                <w:color w:val="000000"/>
                <w:highlight w:val="green"/>
                <w:lang w:val="en-IN" w:eastAsia="en-IN"/>
              </w:rPr>
              <w:t xml:space="preserve">Panel </w:t>
            </w:r>
            <w:proofErr w:type="spellStart"/>
            <w:r w:rsidRPr="00BD76C7">
              <w:rPr>
                <w:rFonts w:eastAsia="Times New Roman"/>
                <w:color w:val="000000"/>
                <w:highlight w:val="green"/>
                <w:lang w:val="en-IN" w:eastAsia="en-IN"/>
              </w:rPr>
              <w:t>Qty</w:t>
            </w:r>
            <w:proofErr w:type="spellEnd"/>
            <w:r w:rsidR="00BF2814" w:rsidRPr="00BD76C7">
              <w:rPr>
                <w:rFonts w:eastAsia="Times New Roman"/>
                <w:color w:val="000000"/>
                <w:highlight w:val="green"/>
                <w:lang w:val="en-IN" w:eastAsia="en-IN"/>
              </w:rPr>
              <w:t xml:space="preserve"> as per PSD</w:t>
            </w:r>
            <w:r w:rsidRPr="00BD76C7">
              <w:rPr>
                <w:rFonts w:eastAsia="Times New Roman"/>
                <w:color w:val="000000"/>
                <w:highlight w:val="green"/>
                <w:lang w:val="en-IN" w:eastAsia="en-IN"/>
              </w:rPr>
              <w:t xml:space="preserve">: </w:t>
            </w:r>
          </w:p>
          <w:p w:rsidR="00B42086" w:rsidRPr="00BD76C7" w:rsidRDefault="00B42086" w:rsidP="00171E9B">
            <w:pPr>
              <w:widowControl/>
              <w:autoSpaceDE/>
              <w:autoSpaceDN/>
              <w:rPr>
                <w:rFonts w:eastAsia="Times New Roman"/>
                <w:color w:val="000000"/>
                <w:highlight w:val="green"/>
                <w:lang w:val="en-IN" w:eastAsia="en-IN"/>
              </w:rPr>
            </w:pPr>
            <w:r w:rsidRPr="00BD76C7">
              <w:rPr>
                <w:rFonts w:eastAsia="Times New Roman"/>
                <w:color w:val="000000"/>
                <w:highlight w:val="green"/>
                <w:lang w:val="en-IN" w:eastAsia="en-IN"/>
              </w:rPr>
              <w:t>Actual:</w:t>
            </w:r>
          </w:p>
          <w:p w:rsidR="00BF2814" w:rsidRPr="00BD76C7" w:rsidRDefault="00BF2814" w:rsidP="00171E9B">
            <w:pPr>
              <w:widowControl/>
              <w:autoSpaceDE/>
              <w:autoSpaceDN/>
              <w:rPr>
                <w:rFonts w:eastAsia="Times New Roman"/>
                <w:color w:val="000000"/>
                <w:highlight w:val="green"/>
              </w:rPr>
            </w:pPr>
            <w:r w:rsidRPr="00BD76C7">
              <w:rPr>
                <w:rFonts w:eastAsia="Times New Roman"/>
                <w:color w:val="000000"/>
                <w:highlight w:val="green"/>
              </w:rPr>
              <w:t xml:space="preserve">Repeater relays </w:t>
            </w:r>
            <w:proofErr w:type="spellStart"/>
            <w:r w:rsidRPr="00BD76C7">
              <w:rPr>
                <w:rFonts w:eastAsia="Times New Roman"/>
                <w:color w:val="000000"/>
                <w:highlight w:val="green"/>
              </w:rPr>
              <w:t>Qty</w:t>
            </w:r>
            <w:proofErr w:type="spellEnd"/>
            <w:r w:rsidRPr="00BD76C7">
              <w:rPr>
                <w:rFonts w:eastAsia="Times New Roman"/>
                <w:color w:val="000000"/>
                <w:highlight w:val="green"/>
              </w:rPr>
              <w:t xml:space="preserve"> as per PSD:</w:t>
            </w:r>
          </w:p>
          <w:p w:rsidR="00BF2814" w:rsidRDefault="00BF2814" w:rsidP="00171E9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BD76C7">
              <w:rPr>
                <w:rFonts w:eastAsia="Times New Roman"/>
                <w:color w:val="000000"/>
                <w:highlight w:val="green"/>
              </w:rPr>
              <w:t>Actual: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B42086" w:rsidRDefault="00B42086" w:rsidP="00171E9B">
            <w:pPr>
              <w:widowControl/>
              <w:autoSpaceDE/>
              <w:autoSpaceDN/>
              <w:rPr>
                <w:rFonts w:eastAsia="Times New Roman"/>
                <w:color w:val="000000"/>
                <w:highlight w:val="green"/>
              </w:rPr>
            </w:pPr>
          </w:p>
        </w:tc>
      </w:tr>
      <w:tr w:rsidR="00106D93" w:rsidRPr="001E0A4B" w:rsidTr="00945A93">
        <w:trPr>
          <w:trHeight w:val="734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6D93" w:rsidRPr="001E0A4B" w:rsidRDefault="00106D93" w:rsidP="00DF26FA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Pr="00AC06C6" w:rsidRDefault="00106D93" w:rsidP="00390486">
            <w:pPr>
              <w:rPr>
                <w:color w:val="000000"/>
              </w:rPr>
            </w:pPr>
            <w:r w:rsidRPr="00AC06C6">
              <w:rPr>
                <w:color w:val="000000"/>
              </w:rPr>
              <w:t>Verification of Relay rack and interfaces are connected as per relay wiring drawing.</w:t>
            </w:r>
          </w:p>
        </w:tc>
        <w:tc>
          <w:tcPr>
            <w:tcW w:w="3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Default="003A55B9" w:rsidP="00047099">
            <w:pPr>
              <w:widowControl/>
              <w:autoSpaceDE/>
              <w:autoSpaceDN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nnected</w:t>
            </w:r>
          </w:p>
          <w:p w:rsidR="003A55B9" w:rsidRPr="002535DB" w:rsidRDefault="003A55B9" w:rsidP="00047099">
            <w:pPr>
              <w:widowControl/>
              <w:autoSpaceDE/>
              <w:autoSpaceDN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Not Connected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06D93" w:rsidRPr="00047099" w:rsidRDefault="00106D93" w:rsidP="00047099">
            <w:pPr>
              <w:widowControl/>
              <w:autoSpaceDE/>
              <w:autoSpaceDN/>
              <w:rPr>
                <w:rFonts w:eastAsia="Times New Roman"/>
                <w:sz w:val="24"/>
                <w:szCs w:val="24"/>
              </w:rPr>
            </w:pPr>
          </w:p>
        </w:tc>
      </w:tr>
      <w:tr w:rsidR="00106D93" w:rsidRPr="001E0A4B" w:rsidTr="00945A93">
        <w:trPr>
          <w:trHeight w:val="734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6D93" w:rsidRPr="001E0A4B" w:rsidRDefault="00106D93" w:rsidP="00DF26FA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Pr="00AC06C6" w:rsidRDefault="00106D93" w:rsidP="00B42086">
            <w:pPr>
              <w:rPr>
                <w:color w:val="000000"/>
              </w:rPr>
            </w:pPr>
            <w:r w:rsidRPr="00AC06C6">
              <w:rPr>
                <w:rFonts w:eastAsia="Times New Roman"/>
                <w:color w:val="000000"/>
              </w:rPr>
              <w:t>Verify slow blowing fuse placement and Fuse rating (2A)</w:t>
            </w:r>
          </w:p>
        </w:tc>
        <w:tc>
          <w:tcPr>
            <w:tcW w:w="38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F7FB0" w:rsidRDefault="008F7FB0" w:rsidP="008F7FB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106D93" w:rsidRPr="002535DB" w:rsidRDefault="008F7FB0" w:rsidP="008F7FB0">
            <w:pPr>
              <w:widowControl/>
              <w:autoSpaceDE/>
              <w:autoSpaceDN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t Ok</w:t>
            </w:r>
          </w:p>
        </w:tc>
        <w:tc>
          <w:tcPr>
            <w:tcW w:w="37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06D93" w:rsidRPr="00047099" w:rsidRDefault="00106D93" w:rsidP="00047099">
            <w:pPr>
              <w:widowControl/>
              <w:autoSpaceDE/>
              <w:autoSpaceDN/>
              <w:rPr>
                <w:rFonts w:eastAsia="Times New Roman"/>
                <w:sz w:val="24"/>
                <w:szCs w:val="24"/>
              </w:rPr>
            </w:pPr>
          </w:p>
        </w:tc>
      </w:tr>
      <w:tr w:rsidR="00106D93" w:rsidRPr="001E0A4B" w:rsidTr="00945A93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6D93" w:rsidRPr="001E0A4B" w:rsidRDefault="00106D93" w:rsidP="00DF26FA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Pr="00AC06C6" w:rsidRDefault="00106D93" w:rsidP="00903264">
            <w:pPr>
              <w:rPr>
                <w:color w:val="000000"/>
              </w:rPr>
            </w:pPr>
            <w:r w:rsidRPr="00AC06C6">
              <w:rPr>
                <w:color w:val="000000"/>
              </w:rPr>
              <w:t>Verification of Relay Contact 24V supply (18VDA to 26VDA)</w:t>
            </w:r>
          </w:p>
        </w:tc>
        <w:tc>
          <w:tcPr>
            <w:tcW w:w="3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8C4016" w:rsidRDefault="008C4016" w:rsidP="008C401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106D93" w:rsidRPr="001E0A4B" w:rsidRDefault="008C4016" w:rsidP="008C4016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t Ok</w:t>
            </w:r>
          </w:p>
        </w:tc>
        <w:tc>
          <w:tcPr>
            <w:tcW w:w="3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06D93" w:rsidRDefault="00106D93" w:rsidP="005D567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106D93" w:rsidRPr="001E0A4B" w:rsidTr="00945A93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06D93" w:rsidRPr="001E0A4B" w:rsidRDefault="00106D93" w:rsidP="00DF26FA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06D93" w:rsidRPr="00AC06C6" w:rsidRDefault="00106D93" w:rsidP="00365005">
            <w:pPr>
              <w:rPr>
                <w:color w:val="000000"/>
              </w:rPr>
            </w:pPr>
            <w:r w:rsidRPr="00AC06C6">
              <w:rPr>
                <w:color w:val="000000"/>
              </w:rPr>
              <w:t>Verification of Data Logger connectivity</w:t>
            </w:r>
          </w:p>
        </w:tc>
        <w:tc>
          <w:tcPr>
            <w:tcW w:w="38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06D93" w:rsidRDefault="00F15C2B" w:rsidP="005D567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Connected</w:t>
            </w:r>
          </w:p>
          <w:p w:rsidR="00F15C2B" w:rsidRPr="001E0A4B" w:rsidRDefault="00F15C2B" w:rsidP="005D567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Not Connected</w:t>
            </w:r>
          </w:p>
        </w:tc>
        <w:tc>
          <w:tcPr>
            <w:tcW w:w="37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06D93" w:rsidRDefault="00106D93" w:rsidP="005D567E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</w:tbl>
    <w:p w:rsidR="006A0635" w:rsidRDefault="006A0635">
      <w:pPr>
        <w:rPr>
          <w:b/>
          <w:sz w:val="20"/>
        </w:rPr>
      </w:pPr>
    </w:p>
    <w:p w:rsidR="006A0635" w:rsidRPr="00273EFB" w:rsidRDefault="006A0635" w:rsidP="006466AF">
      <w:pPr>
        <w:pStyle w:val="Heading2"/>
        <w:numPr>
          <w:ilvl w:val="1"/>
          <w:numId w:val="1"/>
        </w:numPr>
        <w:rPr>
          <w:rFonts w:ascii="Arial" w:hAnsi="Arial"/>
          <w:color w:val="365F91" w:themeColor="accent1" w:themeShade="BF"/>
          <w:sz w:val="28"/>
          <w:szCs w:val="28"/>
        </w:rPr>
      </w:pPr>
      <w:bookmarkStart w:id="6" w:name="_Toc166227868"/>
      <w:r>
        <w:rPr>
          <w:rFonts w:ascii="Arial" w:hAnsi="Arial"/>
          <w:color w:val="365F91" w:themeColor="accent1" w:themeShade="BF"/>
          <w:sz w:val="28"/>
          <w:szCs w:val="28"/>
        </w:rPr>
        <w:t>SMOCIP</w:t>
      </w:r>
      <w:bookmarkEnd w:id="6"/>
    </w:p>
    <w:p w:rsidR="006A0635" w:rsidRDefault="006A0635" w:rsidP="006A0635">
      <w:pPr>
        <w:rPr>
          <w:b/>
          <w:sz w:val="20"/>
        </w:rPr>
      </w:pPr>
    </w:p>
    <w:tbl>
      <w:tblPr>
        <w:tblW w:w="14322" w:type="dxa"/>
        <w:tblInd w:w="103" w:type="dxa"/>
        <w:tblLayout w:type="fixed"/>
        <w:tblLook w:val="00E0" w:firstRow="1" w:lastRow="1" w:firstColumn="1" w:lastColumn="0" w:noHBand="0" w:noVBand="0"/>
      </w:tblPr>
      <w:tblGrid>
        <w:gridCol w:w="1130"/>
        <w:gridCol w:w="5254"/>
        <w:gridCol w:w="3969"/>
        <w:gridCol w:w="3969"/>
      </w:tblGrid>
      <w:tr w:rsidR="00945A93" w:rsidRPr="00A837A9" w:rsidTr="00945A93">
        <w:trPr>
          <w:trHeight w:val="147"/>
          <w:tblHeader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A837A9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proofErr w:type="spellStart"/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>Sl.No</w:t>
            </w:r>
            <w:proofErr w:type="spellEnd"/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A837A9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Check Points 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A837A9" w:rsidRDefault="00945A93" w:rsidP="00D104D6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Observations/ Remarks 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881D4E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Re-verification after rework if any</w:t>
            </w:r>
          </w:p>
        </w:tc>
      </w:tr>
      <w:tr w:rsidR="00945A93" w:rsidRPr="00A837A9" w:rsidTr="00786505">
        <w:trPr>
          <w:trHeight w:val="147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Default="00945A93" w:rsidP="00786505">
            <w:pPr>
              <w:rPr>
                <w:color w:val="000000"/>
              </w:rPr>
            </w:pPr>
            <w:r>
              <w:rPr>
                <w:color w:val="000000"/>
              </w:rPr>
              <w:t xml:space="preserve">Visual Checks 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7755B" w:rsidRDefault="0097755B" w:rsidP="0097755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945A93" w:rsidRPr="00A837A9" w:rsidRDefault="0097755B" w:rsidP="0097755B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 Ok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7301C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945A93" w:rsidRPr="00A837A9" w:rsidTr="00786505">
        <w:trPr>
          <w:trHeight w:val="147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AC06C6" w:rsidRDefault="00945A93" w:rsidP="009D4065">
            <w:pPr>
              <w:rPr>
                <w:color w:val="000000"/>
              </w:rPr>
            </w:pPr>
            <w:r w:rsidRPr="00AC06C6">
              <w:rPr>
                <w:color w:val="000000"/>
              </w:rPr>
              <w:t>Ver</w:t>
            </w:r>
            <w:r w:rsidR="009D4065" w:rsidRPr="00AC06C6">
              <w:rPr>
                <w:color w:val="000000"/>
              </w:rPr>
              <w:t xml:space="preserve">ification of SMOCIP Unit fixing, Connectivity &amp; </w:t>
            </w:r>
            <w:proofErr w:type="spellStart"/>
            <w:r w:rsidR="009D4065" w:rsidRPr="00AC06C6">
              <w:rPr>
                <w:color w:val="000000"/>
              </w:rPr>
              <w:t>Fibre</w:t>
            </w:r>
            <w:proofErr w:type="spellEnd"/>
            <w:r w:rsidR="009D4065" w:rsidRPr="00AC06C6">
              <w:rPr>
                <w:color w:val="000000"/>
              </w:rPr>
              <w:t xml:space="preserve"> Splicing and </w:t>
            </w:r>
            <w:r w:rsidRPr="00AC06C6">
              <w:rPr>
                <w:color w:val="000000"/>
              </w:rPr>
              <w:t>Key on off position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BD76C7" w:rsidRDefault="00BD76C7" w:rsidP="00BD76C7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945A93" w:rsidRPr="00A837A9" w:rsidRDefault="00BD76C7" w:rsidP="00BD76C7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 Ok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7301C0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945A93" w:rsidRPr="006B3046" w:rsidTr="00786505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AC06C6" w:rsidRDefault="00945A93" w:rsidP="00786505">
            <w:pPr>
              <w:rPr>
                <w:color w:val="000000"/>
              </w:rPr>
            </w:pPr>
            <w:r w:rsidRPr="00AC06C6">
              <w:rPr>
                <w:color w:val="000000"/>
              </w:rPr>
              <w:t>SMOCIP Health Status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E1C48" w:rsidRDefault="00FE1C48" w:rsidP="00FE1C48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Ok</w:t>
            </w:r>
          </w:p>
          <w:p w:rsidR="00945A93" w:rsidRPr="006B3046" w:rsidRDefault="00FE1C48" w:rsidP="00FE1C48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Found No Ok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7301C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536C54" w:rsidRPr="006B3046" w:rsidTr="00786505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36C54" w:rsidRPr="003C5061" w:rsidRDefault="00536C54" w:rsidP="00DF26FA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36C54" w:rsidRPr="00AC06C6" w:rsidRDefault="00536C54" w:rsidP="00786505">
            <w:pPr>
              <w:rPr>
                <w:color w:val="000000"/>
              </w:rPr>
            </w:pPr>
            <w:r w:rsidRPr="00AC06C6">
              <w:rPr>
                <w:color w:val="000000"/>
              </w:rPr>
              <w:t xml:space="preserve">SMOCIP </w:t>
            </w:r>
            <w:proofErr w:type="spellStart"/>
            <w:r w:rsidRPr="00AC06C6">
              <w:rPr>
                <w:color w:val="000000"/>
              </w:rPr>
              <w:t>Earthing</w:t>
            </w:r>
            <w:proofErr w:type="spellEnd"/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36C54" w:rsidRDefault="00FE1C48" w:rsidP="007301C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Connected</w:t>
            </w:r>
          </w:p>
          <w:p w:rsidR="00FE1C48" w:rsidRPr="006B3046" w:rsidRDefault="00FE1C48" w:rsidP="007301C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Not Connected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36C54" w:rsidRDefault="00536C54" w:rsidP="007301C0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945A93" w:rsidRPr="006B3046" w:rsidTr="00786505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Default="00945A93" w:rsidP="00786505">
            <w:pPr>
              <w:rPr>
                <w:color w:val="000000"/>
              </w:rPr>
            </w:pPr>
            <w:r>
              <w:rPr>
                <w:color w:val="000000"/>
              </w:rPr>
              <w:t>Checksum verification as per FAT Report.</w:t>
            </w:r>
          </w:p>
          <w:p w:rsidR="00945A93" w:rsidRDefault="00945A93" w:rsidP="00786505">
            <w:pPr>
              <w:rPr>
                <w:color w:val="00000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B12FFA" w:rsidP="00955B74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Matching </w:t>
            </w:r>
          </w:p>
          <w:p w:rsidR="00B12FFA" w:rsidRPr="006B3046" w:rsidRDefault="00B12FFA" w:rsidP="00955B74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Not Matching</w:t>
            </w: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5C2929" w:rsidRDefault="00945A93" w:rsidP="00117D8A">
            <w:pPr>
              <w:rPr>
                <w:color w:val="000000"/>
              </w:rPr>
            </w:pPr>
          </w:p>
        </w:tc>
      </w:tr>
    </w:tbl>
    <w:p w:rsidR="002D40A2" w:rsidRDefault="002D40A2"/>
    <w:p w:rsidR="00E016AE" w:rsidRPr="00273EFB" w:rsidRDefault="00095113" w:rsidP="006466AF">
      <w:pPr>
        <w:pStyle w:val="Heading2"/>
        <w:numPr>
          <w:ilvl w:val="1"/>
          <w:numId w:val="1"/>
        </w:numPr>
        <w:rPr>
          <w:rFonts w:ascii="Arial" w:hAnsi="Arial"/>
          <w:color w:val="365F91" w:themeColor="accent1" w:themeShade="BF"/>
          <w:sz w:val="28"/>
          <w:szCs w:val="28"/>
        </w:rPr>
      </w:pPr>
      <w:bookmarkStart w:id="7" w:name="_Toc166227869"/>
      <w:r>
        <w:rPr>
          <w:rFonts w:ascii="Arial" w:hAnsi="Arial"/>
          <w:color w:val="365F91" w:themeColor="accent1" w:themeShade="BF"/>
          <w:sz w:val="28"/>
          <w:szCs w:val="28"/>
        </w:rPr>
        <w:t>RFID tags</w:t>
      </w:r>
      <w:bookmarkEnd w:id="7"/>
    </w:p>
    <w:p w:rsidR="00E016AE" w:rsidRDefault="00E016AE" w:rsidP="00E016AE">
      <w:pPr>
        <w:rPr>
          <w:b/>
          <w:sz w:val="20"/>
        </w:rPr>
      </w:pPr>
    </w:p>
    <w:tbl>
      <w:tblPr>
        <w:tblW w:w="14208" w:type="dxa"/>
        <w:tblInd w:w="-72" w:type="dxa"/>
        <w:tblLook w:val="00E0" w:firstRow="1" w:lastRow="1" w:firstColumn="1" w:lastColumn="0" w:noHBand="0" w:noVBand="0"/>
      </w:tblPr>
      <w:tblGrid>
        <w:gridCol w:w="693"/>
        <w:gridCol w:w="6057"/>
        <w:gridCol w:w="3669"/>
        <w:gridCol w:w="3789"/>
      </w:tblGrid>
      <w:tr w:rsidR="00945A93" w:rsidRPr="00A837A9" w:rsidTr="009E5359">
        <w:trPr>
          <w:trHeight w:val="147"/>
          <w:tblHeader/>
        </w:trPr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A837A9" w:rsidRDefault="009B6397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#</w:t>
            </w:r>
          </w:p>
        </w:tc>
        <w:tc>
          <w:tcPr>
            <w:tcW w:w="60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A837A9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Check Points </w:t>
            </w:r>
          </w:p>
        </w:tc>
        <w:tc>
          <w:tcPr>
            <w:tcW w:w="3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A837A9" w:rsidRDefault="00945A93" w:rsidP="00D104D6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Observations/ Remarks </w:t>
            </w:r>
          </w:p>
        </w:tc>
        <w:tc>
          <w:tcPr>
            <w:tcW w:w="3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881D4E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Re-verification after rework if any</w:t>
            </w:r>
          </w:p>
        </w:tc>
      </w:tr>
      <w:tr w:rsidR="00945A93" w:rsidRPr="00A837A9" w:rsidTr="009E5359">
        <w:trPr>
          <w:trHeight w:val="526"/>
        </w:trPr>
        <w:tc>
          <w:tcPr>
            <w:tcW w:w="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9E5359" w:rsidRDefault="00945A93" w:rsidP="009E535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jc w:val="both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6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Default="00945A93" w:rsidP="00E81C99">
            <w:pPr>
              <w:rPr>
                <w:color w:val="000000"/>
              </w:rPr>
            </w:pPr>
            <w:r>
              <w:rPr>
                <w:color w:val="000000"/>
              </w:rPr>
              <w:t xml:space="preserve">Visual Checks (Cracks, Shade, </w:t>
            </w:r>
            <w:r w:rsidR="00940437">
              <w:rPr>
                <w:color w:val="000000"/>
              </w:rPr>
              <w:t>No oil, Center P</w:t>
            </w:r>
            <w:r w:rsidR="00E81C99">
              <w:rPr>
                <w:color w:val="000000"/>
              </w:rPr>
              <w:t xml:space="preserve">lacement, Play and </w:t>
            </w:r>
            <w:r w:rsidR="00940437">
              <w:rPr>
                <w:color w:val="000000"/>
              </w:rPr>
              <w:t>Tag Number</w:t>
            </w:r>
            <w:r w:rsidR="00E81C99">
              <w:rPr>
                <w:color w:val="000000"/>
              </w:rPr>
              <w:t xml:space="preserve"> &amp; ABS location on TAG</w:t>
            </w:r>
            <w:r w:rsidR="0094043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)</w:t>
            </w:r>
          </w:p>
        </w:tc>
        <w:tc>
          <w:tcPr>
            <w:tcW w:w="3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45A93" w:rsidRPr="00A837A9" w:rsidRDefault="005F5A3E" w:rsidP="00047099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Details in annexure -A</w:t>
            </w:r>
          </w:p>
        </w:tc>
        <w:tc>
          <w:tcPr>
            <w:tcW w:w="3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047099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5F5A3E" w:rsidRPr="00A837A9" w:rsidTr="009E5359">
        <w:trPr>
          <w:trHeight w:val="147"/>
        </w:trPr>
        <w:tc>
          <w:tcPr>
            <w:tcW w:w="6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F5A3E" w:rsidRPr="009E5359" w:rsidRDefault="005F5A3E" w:rsidP="009E535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jc w:val="both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60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F5A3E" w:rsidRDefault="005F5A3E" w:rsidP="00E81C99">
            <w:pPr>
              <w:rPr>
                <w:color w:val="000000"/>
              </w:rPr>
            </w:pPr>
            <w:r>
              <w:rPr>
                <w:color w:val="000000"/>
              </w:rPr>
              <w:t>Verification of RFID TAG fixing</w:t>
            </w:r>
          </w:p>
          <w:p w:rsidR="005F5A3E" w:rsidRDefault="005F5A3E" w:rsidP="008B2207">
            <w:pPr>
              <w:rPr>
                <w:color w:val="000000"/>
              </w:rPr>
            </w:pPr>
            <w:r>
              <w:rPr>
                <w:color w:val="000000"/>
              </w:rPr>
              <w:t xml:space="preserve">Fixing proper Brackets (Point sleeper Bracket &amp; Normal Sleeper Bracket) as per drawing no 5 16 67 0490,106, CC </w:t>
            </w:r>
            <w:proofErr w:type="spellStart"/>
            <w:r>
              <w:rPr>
                <w:color w:val="000000"/>
              </w:rPr>
              <w:t>Apran</w:t>
            </w:r>
            <w:proofErr w:type="spellEnd"/>
            <w:r>
              <w:rPr>
                <w:color w:val="000000"/>
              </w:rPr>
              <w:t xml:space="preserve"> TCAS/2021_02_15 &amp; RDSO Drawing No. SDO/S&amp;T/TCAS/008</w:t>
            </w:r>
          </w:p>
        </w:tc>
        <w:tc>
          <w:tcPr>
            <w:tcW w:w="3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F5A3E" w:rsidRPr="00A837A9" w:rsidRDefault="005F5A3E" w:rsidP="005F5A3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Details in annexure -A</w:t>
            </w:r>
          </w:p>
        </w:tc>
        <w:tc>
          <w:tcPr>
            <w:tcW w:w="37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5F5A3E" w:rsidRDefault="005F5A3E" w:rsidP="00047099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5F5A3E" w:rsidRPr="006B3046" w:rsidTr="00EC35AC">
        <w:trPr>
          <w:trHeight w:val="256"/>
        </w:trPr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F5A3E" w:rsidRPr="009E5359" w:rsidRDefault="005F5A3E" w:rsidP="009E535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60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F5A3E" w:rsidRDefault="005F5A3E" w:rsidP="00426D16">
            <w:pPr>
              <w:rPr>
                <w:color w:val="000000"/>
              </w:rPr>
            </w:pPr>
            <w:r>
              <w:rPr>
                <w:color w:val="000000"/>
              </w:rPr>
              <w:t>Verification of Tag Program  as per RFID Tag layout</w:t>
            </w:r>
          </w:p>
        </w:tc>
        <w:tc>
          <w:tcPr>
            <w:tcW w:w="3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F5A3E" w:rsidRPr="00A837A9" w:rsidRDefault="007B7928" w:rsidP="005F5A3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Details in annexure -B</w:t>
            </w:r>
          </w:p>
        </w:tc>
        <w:tc>
          <w:tcPr>
            <w:tcW w:w="3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F5A3E" w:rsidRDefault="005F5A3E" w:rsidP="0026214B">
            <w:pPr>
              <w:rPr>
                <w:rFonts w:eastAsia="Times New Roman"/>
                <w:color w:val="000000"/>
              </w:rPr>
            </w:pPr>
          </w:p>
        </w:tc>
      </w:tr>
      <w:tr w:rsidR="005F5A3E" w:rsidRPr="006B3046" w:rsidTr="00EC35AC">
        <w:trPr>
          <w:trHeight w:val="256"/>
        </w:trPr>
        <w:tc>
          <w:tcPr>
            <w:tcW w:w="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5F5A3E" w:rsidRPr="009E5359" w:rsidRDefault="005F5A3E" w:rsidP="009E5359">
            <w:pPr>
              <w:pStyle w:val="ListParagraph"/>
              <w:widowControl/>
              <w:numPr>
                <w:ilvl w:val="0"/>
                <w:numId w:val="4"/>
              </w:numPr>
              <w:autoSpaceDE/>
              <w:autoSpaceDN/>
              <w:jc w:val="both"/>
              <w:rPr>
                <w:rFonts w:eastAsia="Times New Roman"/>
                <w:color w:val="000000"/>
              </w:rPr>
            </w:pPr>
          </w:p>
        </w:tc>
        <w:tc>
          <w:tcPr>
            <w:tcW w:w="60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F5A3E" w:rsidRDefault="005F5A3E" w:rsidP="00426D16">
            <w:pPr>
              <w:rPr>
                <w:color w:val="000000"/>
              </w:rPr>
            </w:pPr>
            <w:r w:rsidRPr="002A70A3">
              <w:rPr>
                <w:rFonts w:eastAsia="Times New Roman"/>
                <w:bCs/>
                <w:color w:val="000000"/>
              </w:rPr>
              <w:t>Verification of RFID Tag Placement</w:t>
            </w:r>
          </w:p>
        </w:tc>
        <w:tc>
          <w:tcPr>
            <w:tcW w:w="3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F5A3E" w:rsidRPr="00A837A9" w:rsidRDefault="005F5A3E" w:rsidP="005F5A3E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>
              <w:rPr>
                <w:rFonts w:eastAsia="Times New Roman"/>
                <w:color w:val="000000"/>
                <w:lang w:val="en-IN" w:eastAsia="en-IN"/>
              </w:rPr>
              <w:t>Details in annexure -A</w:t>
            </w:r>
          </w:p>
        </w:tc>
        <w:tc>
          <w:tcPr>
            <w:tcW w:w="37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5F5A3E" w:rsidRDefault="005F5A3E" w:rsidP="0026214B">
            <w:pPr>
              <w:rPr>
                <w:rFonts w:eastAsia="Times New Roman"/>
                <w:color w:val="000000"/>
              </w:rPr>
            </w:pPr>
          </w:p>
        </w:tc>
      </w:tr>
    </w:tbl>
    <w:p w:rsidR="005F5A3E" w:rsidRDefault="005F5A3E" w:rsidP="005F5A3E">
      <w:pPr>
        <w:rPr>
          <w:b/>
        </w:rPr>
      </w:pPr>
    </w:p>
    <w:p w:rsidR="005F5A3E" w:rsidRPr="005F5A3E" w:rsidRDefault="005F5A3E" w:rsidP="005F5A3E"/>
    <w:p w:rsidR="00EE2F20" w:rsidRDefault="00EE2F20">
      <w:pPr>
        <w:rPr>
          <w:rFonts w:eastAsiaTheme="majorEastAsia" w:cstheme="majorBidi"/>
          <w:b/>
          <w:bCs/>
          <w:color w:val="365F91" w:themeColor="accent1" w:themeShade="BF"/>
          <w:sz w:val="28"/>
          <w:szCs w:val="28"/>
        </w:rPr>
      </w:pPr>
      <w:r>
        <w:rPr>
          <w:color w:val="365F91" w:themeColor="accent1" w:themeShade="BF"/>
          <w:sz w:val="28"/>
          <w:szCs w:val="28"/>
        </w:rPr>
        <w:br w:type="page"/>
      </w:r>
    </w:p>
    <w:p w:rsidR="00095113" w:rsidRPr="00273EFB" w:rsidRDefault="003F2D43" w:rsidP="006466AF">
      <w:pPr>
        <w:pStyle w:val="Heading2"/>
        <w:numPr>
          <w:ilvl w:val="1"/>
          <w:numId w:val="1"/>
        </w:numPr>
        <w:rPr>
          <w:rFonts w:ascii="Arial" w:hAnsi="Arial"/>
          <w:color w:val="365F91" w:themeColor="accent1" w:themeShade="BF"/>
          <w:sz w:val="28"/>
          <w:szCs w:val="28"/>
        </w:rPr>
      </w:pPr>
      <w:bookmarkStart w:id="8" w:name="_Toc166227870"/>
      <w:r>
        <w:rPr>
          <w:rFonts w:ascii="Arial" w:hAnsi="Arial"/>
          <w:color w:val="365F91" w:themeColor="accent1" w:themeShade="BF"/>
          <w:sz w:val="28"/>
          <w:szCs w:val="28"/>
        </w:rPr>
        <w:lastRenderedPageBreak/>
        <w:t xml:space="preserve">General and </w:t>
      </w:r>
      <w:r w:rsidR="00095113">
        <w:rPr>
          <w:rFonts w:ascii="Arial" w:hAnsi="Arial"/>
          <w:color w:val="365F91" w:themeColor="accent1" w:themeShade="BF"/>
          <w:sz w:val="28"/>
          <w:szCs w:val="28"/>
        </w:rPr>
        <w:t>Safety</w:t>
      </w:r>
      <w:bookmarkEnd w:id="8"/>
    </w:p>
    <w:p w:rsidR="00095113" w:rsidRDefault="00095113" w:rsidP="00095113">
      <w:pPr>
        <w:rPr>
          <w:b/>
          <w:sz w:val="20"/>
        </w:rPr>
      </w:pPr>
    </w:p>
    <w:tbl>
      <w:tblPr>
        <w:tblW w:w="14033" w:type="dxa"/>
        <w:tblInd w:w="103" w:type="dxa"/>
        <w:tblLook w:val="00E0" w:firstRow="1" w:lastRow="1" w:firstColumn="1" w:lastColumn="0" w:noHBand="0" w:noVBand="0"/>
      </w:tblPr>
      <w:tblGrid>
        <w:gridCol w:w="1130"/>
        <w:gridCol w:w="5254"/>
        <w:gridCol w:w="3825"/>
        <w:gridCol w:w="3824"/>
      </w:tblGrid>
      <w:tr w:rsidR="00945A93" w:rsidRPr="00A837A9" w:rsidTr="00945A93">
        <w:trPr>
          <w:trHeight w:val="147"/>
          <w:tblHeader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A837A9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proofErr w:type="spellStart"/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>Sl.No</w:t>
            </w:r>
            <w:proofErr w:type="spellEnd"/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45A93" w:rsidRPr="00A837A9" w:rsidRDefault="00945A93" w:rsidP="007301C0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 w:rsidRPr="00A837A9"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Check Points </w:t>
            </w:r>
          </w:p>
        </w:tc>
        <w:tc>
          <w:tcPr>
            <w:tcW w:w="3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A837A9" w:rsidRDefault="00945A93" w:rsidP="00D104D6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 xml:space="preserve">Observations/ Remarks </w:t>
            </w:r>
          </w:p>
        </w:tc>
        <w:tc>
          <w:tcPr>
            <w:tcW w:w="3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881D4E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lang w:val="en-IN" w:eastAsia="en-IN"/>
              </w:rPr>
            </w:pPr>
            <w:r>
              <w:rPr>
                <w:rFonts w:eastAsia="Times New Roman"/>
                <w:b/>
                <w:bCs/>
                <w:color w:val="000000"/>
                <w:lang w:val="en-IN" w:eastAsia="en-IN"/>
              </w:rPr>
              <w:t>Re-verification after rework if any</w:t>
            </w:r>
          </w:p>
        </w:tc>
      </w:tr>
      <w:tr w:rsidR="00945A93" w:rsidRPr="00A837A9" w:rsidTr="00A67644">
        <w:trPr>
          <w:trHeight w:val="616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Default="00945A93" w:rsidP="00DB62AB">
            <w:pPr>
              <w:rPr>
                <w:color w:val="000000"/>
              </w:rPr>
            </w:pPr>
            <w:r>
              <w:rPr>
                <w:color w:val="000000"/>
              </w:rPr>
              <w:t>Verification of Safety Practices as per Safety Instructions 5 16 72 0014</w:t>
            </w:r>
          </w:p>
        </w:tc>
        <w:tc>
          <w:tcPr>
            <w:tcW w:w="3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047099" w:rsidRDefault="00945A93" w:rsidP="00126A9A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047099" w:rsidRDefault="00945A93" w:rsidP="00A67644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945A93" w:rsidRPr="00A837A9" w:rsidTr="00A67644">
        <w:trPr>
          <w:trHeight w:val="805"/>
        </w:trPr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52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Default="00945A93" w:rsidP="00DB62AB">
            <w:pPr>
              <w:rPr>
                <w:color w:val="000000"/>
              </w:rPr>
            </w:pPr>
            <w:r>
              <w:rPr>
                <w:color w:val="000000"/>
              </w:rPr>
              <w:t xml:space="preserve">Procedures for STCAS and Tower I&amp;C. </w:t>
            </w:r>
            <w:r w:rsidRPr="00DC6AA3">
              <w:rPr>
                <w:color w:val="000000"/>
              </w:rPr>
              <w:t>5 16 76 0009</w:t>
            </w:r>
            <w:r>
              <w:rPr>
                <w:color w:val="000000"/>
              </w:rPr>
              <w:t xml:space="preserve"> &amp; </w:t>
            </w:r>
            <w:r w:rsidRPr="00DC6AA3">
              <w:rPr>
                <w:color w:val="000000"/>
              </w:rPr>
              <w:t>5 16 76 0010</w:t>
            </w:r>
          </w:p>
        </w:tc>
        <w:tc>
          <w:tcPr>
            <w:tcW w:w="3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047099" w:rsidRDefault="00945A93" w:rsidP="00047099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38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Pr="00047099" w:rsidRDefault="00945A93" w:rsidP="00454BEC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945A93" w:rsidRPr="006B3046" w:rsidTr="00945A93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Default="00945A93" w:rsidP="00AF0604">
            <w:pPr>
              <w:rPr>
                <w:color w:val="000000"/>
              </w:rPr>
            </w:pPr>
            <w:r>
              <w:rPr>
                <w:color w:val="000000"/>
              </w:rPr>
              <w:t>Training to field persons and S&amp;T Staff.</w:t>
            </w:r>
          </w:p>
        </w:tc>
        <w:tc>
          <w:tcPr>
            <w:tcW w:w="3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970DD6" w:rsidRDefault="00945A93" w:rsidP="00AF0604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945A93" w:rsidRDefault="00945A93" w:rsidP="00AF0604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945A93" w:rsidRPr="006B3046" w:rsidTr="008133F2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45A93" w:rsidRPr="003C5061" w:rsidRDefault="00945A93" w:rsidP="00DF26FA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89105C" w:rsidRDefault="00945A93" w:rsidP="00DB62AB">
            <w:pPr>
              <w:rPr>
                <w:color w:val="000000"/>
              </w:rPr>
            </w:pPr>
            <w:r w:rsidRPr="0089105C">
              <w:rPr>
                <w:color w:val="000000"/>
              </w:rPr>
              <w:t>Documents at site;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ind w:left="714" w:hanging="357"/>
              <w:contextualSpacing/>
              <w:rPr>
                <w:rFonts w:eastAsia="Times New Roman"/>
              </w:rPr>
            </w:pPr>
            <w:r>
              <w:rPr>
                <w:rFonts w:eastAsia="Times New Roman"/>
              </w:rPr>
              <w:t>Relay Interface drawing (Bell test copies)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RFID </w:t>
            </w:r>
            <w:r w:rsidR="00390486">
              <w:rPr>
                <w:rFonts w:eastAsia="Times New Roman"/>
              </w:rPr>
              <w:t xml:space="preserve">Tag </w:t>
            </w:r>
            <w:r>
              <w:rPr>
                <w:rFonts w:eastAsia="Times New Roman"/>
              </w:rPr>
              <w:t>Layout</w:t>
            </w:r>
          </w:p>
          <w:p w:rsidR="00390486" w:rsidRDefault="00390486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RFID Tag Data</w:t>
            </w:r>
          </w:p>
          <w:p w:rsidR="00945A93" w:rsidRDefault="00390486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Cable Route P</w:t>
            </w:r>
            <w:r w:rsidR="00945A93">
              <w:rPr>
                <w:rFonts w:eastAsia="Times New Roman"/>
              </w:rPr>
              <w:t>lan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Floor Plan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Tower site folder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Tag Data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TOC</w:t>
            </w:r>
          </w:p>
          <w:p w:rsidR="00945A93" w:rsidRDefault="00945A93" w:rsidP="00390486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Power Supply </w:t>
            </w:r>
            <w:r w:rsidR="00390486" w:rsidRPr="00390486">
              <w:rPr>
                <w:rFonts w:eastAsia="Times New Roman"/>
              </w:rPr>
              <w:t xml:space="preserve"> Schematic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 w:after="100" w:after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STCAS connectivity drawing</w:t>
            </w:r>
          </w:p>
          <w:p w:rsidR="00945A93" w:rsidRDefault="00945A93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Power load calculation sheet</w:t>
            </w:r>
          </w:p>
          <w:p w:rsidR="00390486" w:rsidRDefault="00390486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Installation Manual</w:t>
            </w:r>
          </w:p>
          <w:p w:rsidR="00390486" w:rsidRPr="00DB62AB" w:rsidRDefault="00390486" w:rsidP="00DB62AB">
            <w:pPr>
              <w:widowControl/>
              <w:numPr>
                <w:ilvl w:val="0"/>
                <w:numId w:val="12"/>
              </w:numPr>
              <w:autoSpaceDE/>
              <w:autoSpaceDN/>
              <w:spacing w:before="100" w:beforeAutospacing="1"/>
              <w:rPr>
                <w:rFonts w:eastAsia="Times New Roman"/>
              </w:rPr>
            </w:pPr>
            <w:r>
              <w:rPr>
                <w:rFonts w:eastAsia="Times New Roman"/>
              </w:rPr>
              <w:t>PCCL</w:t>
            </w:r>
          </w:p>
        </w:tc>
        <w:tc>
          <w:tcPr>
            <w:tcW w:w="3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45A93" w:rsidRPr="005C2929" w:rsidRDefault="00945A93" w:rsidP="00FF046A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945A93" w:rsidRPr="005C2929" w:rsidRDefault="00945A93" w:rsidP="008133F2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  <w:tr w:rsidR="00140A1B" w:rsidRPr="006B3046" w:rsidTr="008133F2">
        <w:trPr>
          <w:trHeight w:val="409"/>
        </w:trPr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40A1B" w:rsidRPr="003C5061" w:rsidRDefault="00140A1B" w:rsidP="00DF26FA">
            <w:pPr>
              <w:pStyle w:val="ListParagraph"/>
              <w:widowControl/>
              <w:numPr>
                <w:ilvl w:val="0"/>
                <w:numId w:val="3"/>
              </w:numPr>
              <w:autoSpaceDE/>
              <w:autoSpaceDN/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52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40A1B" w:rsidRPr="0089105C" w:rsidRDefault="00140A1B" w:rsidP="00DB62AB">
            <w:pPr>
              <w:rPr>
                <w:color w:val="000000"/>
              </w:rPr>
            </w:pPr>
            <w:r w:rsidRPr="0089105C">
              <w:rPr>
                <w:color w:val="000000"/>
              </w:rPr>
              <w:t>Workmanship  and quality of work</w:t>
            </w:r>
          </w:p>
          <w:p w:rsidR="00140A1B" w:rsidRPr="0089105C" w:rsidRDefault="00140A1B" w:rsidP="00DB62AB">
            <w:pPr>
              <w:rPr>
                <w:color w:val="000000"/>
              </w:rPr>
            </w:pPr>
            <w:r w:rsidRPr="0089105C">
              <w:rPr>
                <w:color w:val="000000"/>
              </w:rPr>
              <w:t>(Check whether all connections are made through crimped eyelets and are numbered with PVC cables marker rings)</w:t>
            </w:r>
          </w:p>
        </w:tc>
        <w:tc>
          <w:tcPr>
            <w:tcW w:w="3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40A1B" w:rsidRDefault="00140A1B" w:rsidP="00132B74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  <w:tc>
          <w:tcPr>
            <w:tcW w:w="38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40A1B" w:rsidRDefault="00140A1B" w:rsidP="008133F2">
            <w:pPr>
              <w:widowControl/>
              <w:autoSpaceDE/>
              <w:autoSpaceDN/>
              <w:rPr>
                <w:rFonts w:eastAsia="Times New Roman"/>
                <w:color w:val="000000"/>
              </w:rPr>
            </w:pPr>
          </w:p>
        </w:tc>
      </w:tr>
    </w:tbl>
    <w:p w:rsidR="00DB3358" w:rsidRDefault="00DB3358" w:rsidP="00E20648">
      <w:pPr>
        <w:rPr>
          <w:b/>
          <w:sz w:val="20"/>
        </w:rPr>
      </w:pPr>
    </w:p>
    <w:p w:rsidR="00BB3105" w:rsidRDefault="00BB3105">
      <w:pPr>
        <w:rPr>
          <w:b/>
          <w:sz w:val="20"/>
        </w:rPr>
      </w:pPr>
      <w:bookmarkStart w:id="9" w:name="_GoBack"/>
      <w:bookmarkEnd w:id="9"/>
    </w:p>
    <w:sectPr w:rsidR="00BB3105" w:rsidSect="00791360">
      <w:headerReference w:type="default" r:id="rId11"/>
      <w:footerReference w:type="default" r:id="rId12"/>
      <w:pgSz w:w="16840" w:h="11910" w:orient="landscape"/>
      <w:pgMar w:top="1426" w:right="1259" w:bottom="1361" w:left="1661" w:header="454" w:footer="106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2E67" w:rsidRDefault="007C2E67">
      <w:r>
        <w:separator/>
      </w:r>
    </w:p>
  </w:endnote>
  <w:endnote w:type="continuationSeparator" w:id="0">
    <w:p w:rsidR="007C2E67" w:rsidRDefault="007C2E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60082579"/>
      <w:docPartObj>
        <w:docPartGallery w:val="Page Numbers (Top of Page)"/>
        <w:docPartUnique/>
      </w:docPartObj>
    </w:sdtPr>
    <w:sdtEndPr/>
    <w:sdtContent>
      <w:p w:rsidR="00B44EED" w:rsidRDefault="00B44EED" w:rsidP="00EB62ED">
        <w:pPr>
          <w:pStyle w:val="Footer"/>
          <w:jc w:val="right"/>
        </w:pPr>
        <w:r w:rsidRPr="009A5A8D">
          <w:rPr>
            <w:b/>
          </w:rPr>
          <w:t xml:space="preserve"> </w:t>
        </w:r>
        <w:r>
          <w:t xml:space="preserve">                                                                                                                                                                               </w:t>
        </w:r>
        <w:r>
          <w:rPr>
            <w:b/>
          </w:rPr>
          <w:t xml:space="preserve">                                                                                                               EG-IC-FT-33 Rev3                                                                                                                 </w:t>
        </w: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4D49AD">
          <w:rPr>
            <w:b/>
            <w:bCs/>
            <w:noProof/>
          </w:rPr>
          <w:t>3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4D49AD">
          <w:rPr>
            <w:b/>
            <w:bCs/>
            <w:noProof/>
          </w:rPr>
          <w:t>13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B44EED" w:rsidRDefault="00B44EED">
    <w:pPr>
      <w:pStyle w:val="BodyText"/>
      <w:spacing w:line="14" w:lineRule="auto"/>
      <w:rPr>
        <w:b w:val="0"/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4294967295" distB="4294967295" distL="114300" distR="114300" simplePos="0" relativeHeight="487185408" behindDoc="1" locked="0" layoutInCell="1" allowOverlap="1" wp14:anchorId="6E35306A" wp14:editId="098F412E">
              <wp:simplePos x="0" y="0"/>
              <wp:positionH relativeFrom="page">
                <wp:posOffset>914400</wp:posOffset>
              </wp:positionH>
              <wp:positionV relativeFrom="page">
                <wp:posOffset>9845039</wp:posOffset>
              </wp:positionV>
              <wp:extent cx="6202680" cy="0"/>
              <wp:effectExtent l="0" t="0" r="26670" b="19050"/>
              <wp:wrapNone/>
              <wp:docPr id="5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026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-1613107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1in,775.2pt" to="560.4pt,7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f6HEgIAACgEAAAOAAAAZHJzL2Uyb0RvYy54bWysU02P2jAQvVfqf7B8h3wsU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">
              <w10:wrap anchorx="page" anchory="page"/>
            </v:lin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487185920" behindDoc="1" locked="0" layoutInCell="1" allowOverlap="1" wp14:anchorId="57C44020" wp14:editId="1EDCF13B">
              <wp:simplePos x="0" y="0"/>
              <wp:positionH relativeFrom="page">
                <wp:posOffset>886460</wp:posOffset>
              </wp:positionH>
              <wp:positionV relativeFrom="page">
                <wp:posOffset>9903460</wp:posOffset>
              </wp:positionV>
              <wp:extent cx="1052830" cy="344170"/>
              <wp:effectExtent l="0" t="0" r="13970" b="1778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2830" cy="344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44EED" w:rsidRDefault="00B44EED">
                          <w:pPr>
                            <w:spacing w:before="2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style="position:absolute;margin-left:69.8pt;margin-top:779.8pt;width:82.9pt;height:27.1pt;z-index:-1613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" filled="f" stroked="f">
              <v:textbox inset="0,0,0,0">
                <w:txbxContent>
                  <w:p w:rsidR="00B44EED" w:rsidRDefault="00B44EED">
                    <w:pPr>
                      <w:spacing w:before="2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561626765"/>
      <w:docPartObj>
        <w:docPartGallery w:val="Page Numbers (Top of Page)"/>
        <w:docPartUnique/>
      </w:docPartObj>
    </w:sdtPr>
    <w:sdtEndPr/>
    <w:sdtContent>
      <w:p w:rsidR="00B44EED" w:rsidRDefault="00B44EED" w:rsidP="00EB62ED">
        <w:pPr>
          <w:pStyle w:val="Footer"/>
          <w:jc w:val="right"/>
        </w:pPr>
        <w:r w:rsidRPr="009A5A8D">
          <w:rPr>
            <w:b/>
          </w:rPr>
          <w:t xml:space="preserve"> </w:t>
        </w:r>
        <w:r>
          <w:t xml:space="preserve">                                                                                                                                                                               </w:t>
        </w:r>
        <w:r>
          <w:rPr>
            <w:b/>
          </w:rPr>
          <w:t xml:space="preserve">                                                                                                               EG-IC-FT-33 Rev3                                                                                                                                                                              </w:t>
        </w: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B60339">
          <w:rPr>
            <w:b/>
            <w:bCs/>
            <w:noProof/>
          </w:rPr>
          <w:t>1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B60339">
          <w:rPr>
            <w:b/>
            <w:bCs/>
            <w:noProof/>
          </w:rPr>
          <w:t>11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:rsidR="00B44EED" w:rsidRDefault="00B44EED">
    <w:pPr>
      <w:pStyle w:val="BodyText"/>
      <w:spacing w:line="14" w:lineRule="auto"/>
      <w:rPr>
        <w:b w:val="0"/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4294967295" distB="4294967295" distL="114300" distR="114300" simplePos="0" relativeHeight="487198720" behindDoc="1" locked="0" layoutInCell="1" allowOverlap="1" wp14:anchorId="00764159" wp14:editId="53B59606">
              <wp:simplePos x="0" y="0"/>
              <wp:positionH relativeFrom="page">
                <wp:posOffset>914400</wp:posOffset>
              </wp:positionH>
              <wp:positionV relativeFrom="page">
                <wp:posOffset>9845039</wp:posOffset>
              </wp:positionV>
              <wp:extent cx="6202680" cy="0"/>
              <wp:effectExtent l="0" t="0" r="26670" b="19050"/>
              <wp:wrapNone/>
              <wp:docPr id="4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0268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-16117760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page;mso-width-percent:0;mso-height-percent:0;mso-width-relative:page;mso-height-relative:page" from="1in,775.2pt" to="560.4pt,77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">
              <w10:wrap anchorx="page" anchory="page"/>
            </v:lin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487199744" behindDoc="1" locked="0" layoutInCell="1" allowOverlap="1" wp14:anchorId="784941D7" wp14:editId="2D6FBC5C">
              <wp:simplePos x="0" y="0"/>
              <wp:positionH relativeFrom="page">
                <wp:posOffset>886460</wp:posOffset>
              </wp:positionH>
              <wp:positionV relativeFrom="page">
                <wp:posOffset>9903460</wp:posOffset>
              </wp:positionV>
              <wp:extent cx="1052830" cy="344170"/>
              <wp:effectExtent l="0" t="0" r="13970" b="1778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2830" cy="3441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44EED" w:rsidRDefault="00B44EED">
                          <w:pPr>
                            <w:spacing w:before="2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69.8pt;margin-top:779.8pt;width:82.9pt;height:27.1pt;z-index:-16116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" filled="f" stroked="f">
              <v:textbox inset="0,0,0,0">
                <w:txbxContent>
                  <w:p w:rsidR="00171E9B" w:rsidRDefault="00171E9B">
                    <w:pPr>
                      <w:spacing w:before="2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2E67" w:rsidRDefault="007C2E67">
      <w:r>
        <w:separator/>
      </w:r>
    </w:p>
  </w:footnote>
  <w:footnote w:type="continuationSeparator" w:id="0">
    <w:p w:rsidR="007C2E67" w:rsidRDefault="007C2E6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4EED" w:rsidRDefault="00B44EED">
    <w:pPr>
      <w:pStyle w:val="BodyText"/>
      <w:spacing w:line="14" w:lineRule="auto"/>
      <w:rPr>
        <w:b w:val="0"/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4294967295" distB="4294967295" distL="114300" distR="114300" simplePos="0" relativeHeight="487188480" behindDoc="0" locked="0" layoutInCell="1" allowOverlap="1">
              <wp:simplePos x="0" y="0"/>
              <wp:positionH relativeFrom="column">
                <wp:posOffset>-835025</wp:posOffset>
              </wp:positionH>
              <wp:positionV relativeFrom="paragraph">
                <wp:posOffset>531494</wp:posOffset>
              </wp:positionV>
              <wp:extent cx="7581900" cy="0"/>
              <wp:effectExtent l="0" t="0" r="19050" b="19050"/>
              <wp:wrapNone/>
              <wp:docPr id="11" name="Straight Connector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75819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1" o:spid="_x0000_s1026" style="position:absolute;flip:y;z-index:48718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margin" from="-65.75pt,41.85pt" to="531.25pt,4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" strokecolor="black [3040]">
              <o:lock v:ext="edit" shapetype="f"/>
            </v:lin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487184896" behindDoc="1" locked="0" layoutInCell="1" allowOverlap="1">
              <wp:simplePos x="0" y="0"/>
              <wp:positionH relativeFrom="page">
                <wp:posOffset>886460</wp:posOffset>
              </wp:positionH>
              <wp:positionV relativeFrom="page">
                <wp:posOffset>516890</wp:posOffset>
              </wp:positionV>
              <wp:extent cx="2931795" cy="519430"/>
              <wp:effectExtent l="0" t="0" r="1905" b="1397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1795" cy="519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44EED" w:rsidRPr="003229CD" w:rsidRDefault="00B44EED" w:rsidP="003229CD">
                          <w:pPr>
                            <w:spacing w:before="11"/>
                            <w:ind w:left="20"/>
                            <w:rPr>
                              <w:sz w:val="28"/>
                            </w:rPr>
                          </w:pPr>
                          <w:r w:rsidRPr="003229CD">
                            <w:rPr>
                              <w:sz w:val="28"/>
                            </w:rPr>
                            <w:t>HBL Power Systems Ltd.</w:t>
                          </w:r>
                        </w:p>
                        <w:p w:rsidR="00B44EED" w:rsidRPr="003229CD" w:rsidRDefault="00B44EED" w:rsidP="003229CD">
                          <w:pPr>
                            <w:spacing w:before="11"/>
                            <w:ind w:left="20"/>
                            <w:rPr>
                              <w:sz w:val="28"/>
                            </w:rPr>
                          </w:pPr>
                          <w:r w:rsidRPr="003229CD">
                            <w:rPr>
                              <w:sz w:val="28"/>
                            </w:rPr>
                            <w:t>Electronics Grou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69.8pt;margin-top:40.7pt;width:230.85pt;height:40.9pt;z-index:-16131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" filled="f" stroked="f">
              <v:textbox inset="0,0,0,0">
                <w:txbxContent>
                  <w:p w:rsidR="00B44EED" w:rsidRPr="003229CD" w:rsidRDefault="00B44EED" w:rsidP="003229CD">
                    <w:pPr>
                      <w:spacing w:before="11"/>
                      <w:ind w:left="20"/>
                      <w:rPr>
                        <w:sz w:val="28"/>
                      </w:rPr>
                    </w:pPr>
                    <w:r w:rsidRPr="003229CD">
                      <w:rPr>
                        <w:sz w:val="28"/>
                      </w:rPr>
                      <w:t>HBL Power Systems Ltd.</w:t>
                    </w:r>
                  </w:p>
                  <w:p w:rsidR="00B44EED" w:rsidRPr="003229CD" w:rsidRDefault="00B44EED" w:rsidP="003229CD">
                    <w:pPr>
                      <w:spacing w:before="11"/>
                      <w:ind w:left="20"/>
                      <w:rPr>
                        <w:sz w:val="28"/>
                      </w:rPr>
                    </w:pPr>
                    <w:r w:rsidRPr="003229CD">
                      <w:rPr>
                        <w:sz w:val="28"/>
                      </w:rPr>
                      <w:t>Electronics Grou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/>
      </w:rPr>
      <w:drawing>
        <wp:anchor distT="0" distB="0" distL="114300" distR="114300" simplePos="0" relativeHeight="487187456" behindDoc="1" locked="0" layoutInCell="1" allowOverlap="1" wp14:anchorId="09A2E3A7" wp14:editId="490425AE">
          <wp:simplePos x="0" y="0"/>
          <wp:positionH relativeFrom="column">
            <wp:posOffset>5385435</wp:posOffset>
          </wp:positionH>
          <wp:positionV relativeFrom="paragraph">
            <wp:posOffset>-40640</wp:posOffset>
          </wp:positionV>
          <wp:extent cx="695325" cy="361950"/>
          <wp:effectExtent l="0" t="0" r="0" b="0"/>
          <wp:wrapThrough wrapText="bothSides">
            <wp:wrapPolygon edited="0">
              <wp:start x="0" y="0"/>
              <wp:lineTo x="0" y="20463"/>
              <wp:lineTo x="21304" y="20463"/>
              <wp:lineTo x="21304" y="0"/>
              <wp:lineTo x="0" y="0"/>
            </wp:wrapPolygon>
          </wp:wrapThrough>
          <wp:docPr id="2" name="Picture 1" descr="HBL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HBL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4EED" w:rsidRDefault="00B44EED">
    <w:pPr>
      <w:pStyle w:val="BodyText"/>
      <w:spacing w:line="14" w:lineRule="auto"/>
      <w:rPr>
        <w:b w:val="0"/>
        <w:sz w:val="20"/>
      </w:rPr>
    </w:pPr>
    <w:r>
      <w:rPr>
        <w:noProof/>
        <w:lang w:val="en-IN" w:eastAsia="en-IN"/>
      </w:rPr>
      <w:drawing>
        <wp:anchor distT="0" distB="0" distL="114300" distR="114300" simplePos="0" relativeHeight="487195648" behindDoc="1" locked="0" layoutInCell="1" allowOverlap="1" wp14:anchorId="7252C6B9" wp14:editId="6C9E8D55">
          <wp:simplePos x="0" y="0"/>
          <wp:positionH relativeFrom="column">
            <wp:posOffset>8302625</wp:posOffset>
          </wp:positionH>
          <wp:positionV relativeFrom="paragraph">
            <wp:posOffset>87630</wp:posOffset>
          </wp:positionV>
          <wp:extent cx="695325" cy="361950"/>
          <wp:effectExtent l="0" t="0" r="0" b="0"/>
          <wp:wrapThrough wrapText="bothSides">
            <wp:wrapPolygon edited="0">
              <wp:start x="0" y="0"/>
              <wp:lineTo x="0" y="20463"/>
              <wp:lineTo x="21304" y="20463"/>
              <wp:lineTo x="21304" y="0"/>
              <wp:lineTo x="0" y="0"/>
            </wp:wrapPolygon>
          </wp:wrapThrough>
          <wp:docPr id="13" name="Picture 1" descr="HBL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HBL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325" cy="3619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anchor>
      </w:drawing>
    </w: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487194624" behindDoc="1" locked="0" layoutInCell="1" allowOverlap="1" wp14:anchorId="19A0E5E6" wp14:editId="4CA0714F">
              <wp:simplePos x="0" y="0"/>
              <wp:positionH relativeFrom="page">
                <wp:posOffset>886460</wp:posOffset>
              </wp:positionH>
              <wp:positionV relativeFrom="page">
                <wp:posOffset>387350</wp:posOffset>
              </wp:positionV>
              <wp:extent cx="2931795" cy="519430"/>
              <wp:effectExtent l="0" t="0" r="1905" b="13970"/>
              <wp:wrapNone/>
              <wp:docPr id="1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1795" cy="5194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44EED" w:rsidRPr="003229CD" w:rsidRDefault="00B44EED" w:rsidP="003229CD">
                          <w:pPr>
                            <w:spacing w:before="11"/>
                            <w:ind w:left="20"/>
                            <w:rPr>
                              <w:sz w:val="28"/>
                            </w:rPr>
                          </w:pPr>
                          <w:r w:rsidRPr="003229CD">
                            <w:rPr>
                              <w:sz w:val="28"/>
                            </w:rPr>
                            <w:t>HBL Power Systems Ltd.</w:t>
                          </w:r>
                        </w:p>
                        <w:p w:rsidR="00B44EED" w:rsidRPr="003229CD" w:rsidRDefault="00B44EED" w:rsidP="003229CD">
                          <w:pPr>
                            <w:spacing w:before="11"/>
                            <w:ind w:left="20"/>
                            <w:rPr>
                              <w:sz w:val="28"/>
                            </w:rPr>
                          </w:pPr>
                          <w:r w:rsidRPr="003229CD">
                            <w:rPr>
                              <w:sz w:val="28"/>
                            </w:rPr>
                            <w:t>Electronics Grou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69.8pt;margin-top:30.5pt;width:230.85pt;height:40.9pt;z-index:-1612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" filled="f" stroked="f">
              <v:textbox inset="0,0,0,0">
                <w:txbxContent>
                  <w:p w:rsidR="00171E9B" w:rsidRPr="003229CD" w:rsidRDefault="00171E9B" w:rsidP="003229CD">
                    <w:pPr>
                      <w:spacing w:before="11"/>
                      <w:ind w:left="20"/>
                      <w:rPr>
                        <w:sz w:val="28"/>
                      </w:rPr>
                    </w:pPr>
                    <w:r w:rsidRPr="003229CD">
                      <w:rPr>
                        <w:sz w:val="28"/>
                      </w:rPr>
                      <w:t>HBL Power Systems Ltd.</w:t>
                    </w:r>
                  </w:p>
                  <w:p w:rsidR="00171E9B" w:rsidRPr="003229CD" w:rsidRDefault="00171E9B" w:rsidP="003229CD">
                    <w:pPr>
                      <w:spacing w:before="11"/>
                      <w:ind w:left="20"/>
                      <w:rPr>
                        <w:sz w:val="28"/>
                      </w:rPr>
                    </w:pPr>
                    <w:r w:rsidRPr="003229CD">
                      <w:rPr>
                        <w:sz w:val="28"/>
                      </w:rPr>
                      <w:t>Electronics Grou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IN" w:eastAsia="en-IN"/>
      </w:rPr>
      <mc:AlternateContent>
        <mc:Choice Requires="wps">
          <w:drawing>
            <wp:anchor distT="4294967295" distB="4294967295" distL="114300" distR="114300" simplePos="0" relativeHeight="487196672" behindDoc="0" locked="0" layoutInCell="1" allowOverlap="1" wp14:anchorId="4227CBDA" wp14:editId="0BC4301B">
              <wp:simplePos x="0" y="0"/>
              <wp:positionH relativeFrom="column">
                <wp:posOffset>-834390</wp:posOffset>
              </wp:positionH>
              <wp:positionV relativeFrom="paragraph">
                <wp:posOffset>531494</wp:posOffset>
              </wp:positionV>
              <wp:extent cx="10774045" cy="0"/>
              <wp:effectExtent l="0" t="0" r="27305" b="19050"/>
              <wp:wrapNone/>
              <wp:docPr id="10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1077404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id="Straight Connector 10" o:spid="_x0000_s1026" style="position:absolute;z-index:4871966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5.7pt,41.85pt" to="782.65pt,4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" strokecolor="black [3040]">
              <o:lock v:ext="edit" shapetype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0E0373"/>
    <w:multiLevelType w:val="hybridMultilevel"/>
    <w:tmpl w:val="16AE6E4C"/>
    <w:lvl w:ilvl="0" w:tplc="710C34F6">
      <w:start w:val="7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5119DD"/>
    <w:multiLevelType w:val="hybridMultilevel"/>
    <w:tmpl w:val="F2B493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413B7B"/>
    <w:multiLevelType w:val="multilevel"/>
    <w:tmpl w:val="BE2C4D8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>
    <w:nsid w:val="0E341A97"/>
    <w:multiLevelType w:val="hybridMultilevel"/>
    <w:tmpl w:val="6F94DE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4608BC"/>
    <w:multiLevelType w:val="multilevel"/>
    <w:tmpl w:val="ADD68D5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>
    <w:nsid w:val="12712521"/>
    <w:multiLevelType w:val="hybridMultilevel"/>
    <w:tmpl w:val="66820D6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7550BE"/>
    <w:multiLevelType w:val="hybridMultilevel"/>
    <w:tmpl w:val="098C9A04"/>
    <w:lvl w:ilvl="0" w:tplc="119AAD1E">
      <w:start w:val="1"/>
      <w:numFmt w:val="lowerLetter"/>
      <w:lvlText w:val="%1)"/>
      <w:lvlJc w:val="left"/>
      <w:pPr>
        <w:ind w:left="402" w:hanging="360"/>
      </w:pPr>
      <w:rPr>
        <w:rFonts w:eastAsia="Arial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122" w:hanging="360"/>
      </w:pPr>
    </w:lvl>
    <w:lvl w:ilvl="2" w:tplc="4009001B" w:tentative="1">
      <w:start w:val="1"/>
      <w:numFmt w:val="lowerRoman"/>
      <w:lvlText w:val="%3."/>
      <w:lvlJc w:val="right"/>
      <w:pPr>
        <w:ind w:left="1842" w:hanging="180"/>
      </w:pPr>
    </w:lvl>
    <w:lvl w:ilvl="3" w:tplc="4009000F" w:tentative="1">
      <w:start w:val="1"/>
      <w:numFmt w:val="decimal"/>
      <w:lvlText w:val="%4."/>
      <w:lvlJc w:val="left"/>
      <w:pPr>
        <w:ind w:left="2562" w:hanging="360"/>
      </w:pPr>
    </w:lvl>
    <w:lvl w:ilvl="4" w:tplc="40090019" w:tentative="1">
      <w:start w:val="1"/>
      <w:numFmt w:val="lowerLetter"/>
      <w:lvlText w:val="%5."/>
      <w:lvlJc w:val="left"/>
      <w:pPr>
        <w:ind w:left="3282" w:hanging="360"/>
      </w:pPr>
    </w:lvl>
    <w:lvl w:ilvl="5" w:tplc="4009001B" w:tentative="1">
      <w:start w:val="1"/>
      <w:numFmt w:val="lowerRoman"/>
      <w:lvlText w:val="%6."/>
      <w:lvlJc w:val="right"/>
      <w:pPr>
        <w:ind w:left="4002" w:hanging="180"/>
      </w:pPr>
    </w:lvl>
    <w:lvl w:ilvl="6" w:tplc="4009000F" w:tentative="1">
      <w:start w:val="1"/>
      <w:numFmt w:val="decimal"/>
      <w:lvlText w:val="%7."/>
      <w:lvlJc w:val="left"/>
      <w:pPr>
        <w:ind w:left="4722" w:hanging="360"/>
      </w:pPr>
    </w:lvl>
    <w:lvl w:ilvl="7" w:tplc="40090019" w:tentative="1">
      <w:start w:val="1"/>
      <w:numFmt w:val="lowerLetter"/>
      <w:lvlText w:val="%8."/>
      <w:lvlJc w:val="left"/>
      <w:pPr>
        <w:ind w:left="5442" w:hanging="360"/>
      </w:pPr>
    </w:lvl>
    <w:lvl w:ilvl="8" w:tplc="4009001B" w:tentative="1">
      <w:start w:val="1"/>
      <w:numFmt w:val="lowerRoman"/>
      <w:lvlText w:val="%9."/>
      <w:lvlJc w:val="right"/>
      <w:pPr>
        <w:ind w:left="6162" w:hanging="180"/>
      </w:pPr>
    </w:lvl>
  </w:abstractNum>
  <w:abstractNum w:abstractNumId="7">
    <w:nsid w:val="17D46278"/>
    <w:multiLevelType w:val="hybridMultilevel"/>
    <w:tmpl w:val="6988E46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8734D0"/>
    <w:multiLevelType w:val="hybridMultilevel"/>
    <w:tmpl w:val="9168AE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576D41"/>
    <w:multiLevelType w:val="multilevel"/>
    <w:tmpl w:val="1D443DF8"/>
    <w:lvl w:ilvl="0">
      <w:start w:val="1"/>
      <w:numFmt w:val="decimal"/>
      <w:lvlText w:val="%1."/>
      <w:lvlJc w:val="left"/>
      <w:pPr>
        <w:ind w:left="540" w:hanging="360"/>
      </w:pPr>
      <w:rPr>
        <w:b/>
        <w:sz w:val="20"/>
      </w:rPr>
    </w:lvl>
    <w:lvl w:ilvl="1">
      <w:start w:val="1"/>
      <w:numFmt w:val="decimal"/>
      <w:isLgl/>
      <w:lvlText w:val="%1.%2"/>
      <w:lvlJc w:val="left"/>
      <w:pPr>
        <w:ind w:left="90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62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40" w:hanging="2160"/>
      </w:pPr>
      <w:rPr>
        <w:rFonts w:hint="default"/>
      </w:rPr>
    </w:lvl>
  </w:abstractNum>
  <w:abstractNum w:abstractNumId="10">
    <w:nsid w:val="1FE07D1E"/>
    <w:multiLevelType w:val="hybridMultilevel"/>
    <w:tmpl w:val="2CBCA1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244DB4"/>
    <w:multiLevelType w:val="hybridMultilevel"/>
    <w:tmpl w:val="7F08D46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6B3930"/>
    <w:multiLevelType w:val="multilevel"/>
    <w:tmpl w:val="BE2C4D8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3">
    <w:nsid w:val="224B62B7"/>
    <w:multiLevelType w:val="hybridMultilevel"/>
    <w:tmpl w:val="9F5642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8916EDA"/>
    <w:multiLevelType w:val="hybridMultilevel"/>
    <w:tmpl w:val="E81050EA"/>
    <w:lvl w:ilvl="0" w:tplc="9948FCCC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E2042A4"/>
    <w:multiLevelType w:val="hybridMultilevel"/>
    <w:tmpl w:val="66820D6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EDC70F7"/>
    <w:multiLevelType w:val="hybridMultilevel"/>
    <w:tmpl w:val="0E9EFF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DB1EB0"/>
    <w:multiLevelType w:val="multilevel"/>
    <w:tmpl w:val="BE2C4D86"/>
    <w:lvl w:ilvl="0">
      <w:start w:val="1"/>
      <w:numFmt w:val="decimal"/>
      <w:lvlText w:val="%1."/>
      <w:lvlJc w:val="left"/>
      <w:pPr>
        <w:ind w:left="502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2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22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82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42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4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302" w:hanging="2160"/>
      </w:pPr>
      <w:rPr>
        <w:rFonts w:hint="default"/>
      </w:rPr>
    </w:lvl>
  </w:abstractNum>
  <w:abstractNum w:abstractNumId="18">
    <w:nsid w:val="319E2A32"/>
    <w:multiLevelType w:val="hybridMultilevel"/>
    <w:tmpl w:val="ACE2EB2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4960B4"/>
    <w:multiLevelType w:val="hybridMultilevel"/>
    <w:tmpl w:val="F7E0DDC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A6D2811"/>
    <w:multiLevelType w:val="hybridMultilevel"/>
    <w:tmpl w:val="3F68FAB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BE4F41"/>
    <w:multiLevelType w:val="multilevel"/>
    <w:tmpl w:val="5BFE85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2DD4955"/>
    <w:multiLevelType w:val="hybridMultilevel"/>
    <w:tmpl w:val="ACE2EB2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4576D5"/>
    <w:multiLevelType w:val="multilevel"/>
    <w:tmpl w:val="BE2C4D8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4">
    <w:nsid w:val="471B10F7"/>
    <w:multiLevelType w:val="hybridMultilevel"/>
    <w:tmpl w:val="F87A1F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AA2695B"/>
    <w:multiLevelType w:val="hybridMultilevel"/>
    <w:tmpl w:val="7898CEF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C661BC7"/>
    <w:multiLevelType w:val="hybridMultilevel"/>
    <w:tmpl w:val="D48C7F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4F0AD6"/>
    <w:multiLevelType w:val="hybridMultilevel"/>
    <w:tmpl w:val="9E1AD1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2B65F6F"/>
    <w:multiLevelType w:val="hybridMultilevel"/>
    <w:tmpl w:val="723015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4494A47"/>
    <w:multiLevelType w:val="hybridMultilevel"/>
    <w:tmpl w:val="A498066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67D3406"/>
    <w:multiLevelType w:val="hybridMultilevel"/>
    <w:tmpl w:val="0084268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07E17B0"/>
    <w:multiLevelType w:val="hybridMultilevel"/>
    <w:tmpl w:val="3F68FAB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28B2E98"/>
    <w:multiLevelType w:val="hybridMultilevel"/>
    <w:tmpl w:val="6778E418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4C82458"/>
    <w:multiLevelType w:val="multilevel"/>
    <w:tmpl w:val="BE2C4D8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4">
    <w:nsid w:val="66D96134"/>
    <w:multiLevelType w:val="hybridMultilevel"/>
    <w:tmpl w:val="A97EDD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FD2AE9"/>
    <w:multiLevelType w:val="multilevel"/>
    <w:tmpl w:val="BE2C4D8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6">
    <w:nsid w:val="6D650D97"/>
    <w:multiLevelType w:val="hybridMultilevel"/>
    <w:tmpl w:val="3F68FAB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93706CB"/>
    <w:multiLevelType w:val="hybridMultilevel"/>
    <w:tmpl w:val="EDA44E5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4"/>
  </w:num>
  <w:num w:numId="3">
    <w:abstractNumId w:val="2"/>
  </w:num>
  <w:num w:numId="4">
    <w:abstractNumId w:val="9"/>
  </w:num>
  <w:num w:numId="5">
    <w:abstractNumId w:val="23"/>
  </w:num>
  <w:num w:numId="6">
    <w:abstractNumId w:val="12"/>
  </w:num>
  <w:num w:numId="7">
    <w:abstractNumId w:val="33"/>
  </w:num>
  <w:num w:numId="8">
    <w:abstractNumId w:val="17"/>
  </w:num>
  <w:num w:numId="9">
    <w:abstractNumId w:val="10"/>
  </w:num>
  <w:num w:numId="10">
    <w:abstractNumId w:val="34"/>
  </w:num>
  <w:num w:numId="11">
    <w:abstractNumId w:val="14"/>
  </w:num>
  <w:num w:numId="12">
    <w:abstractNumId w:val="0"/>
  </w:num>
  <w:num w:numId="13">
    <w:abstractNumId w:val="19"/>
  </w:num>
  <w:num w:numId="14">
    <w:abstractNumId w:val="24"/>
  </w:num>
  <w:num w:numId="15">
    <w:abstractNumId w:val="25"/>
  </w:num>
  <w:num w:numId="16">
    <w:abstractNumId w:val="37"/>
  </w:num>
  <w:num w:numId="17">
    <w:abstractNumId w:val="29"/>
  </w:num>
  <w:num w:numId="18">
    <w:abstractNumId w:val="15"/>
  </w:num>
  <w:num w:numId="19">
    <w:abstractNumId w:val="5"/>
  </w:num>
  <w:num w:numId="20">
    <w:abstractNumId w:val="7"/>
  </w:num>
  <w:num w:numId="21">
    <w:abstractNumId w:val="1"/>
  </w:num>
  <w:num w:numId="22">
    <w:abstractNumId w:val="13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6"/>
  </w:num>
  <w:num w:numId="28">
    <w:abstractNumId w:val="36"/>
  </w:num>
  <w:num w:numId="29">
    <w:abstractNumId w:val="20"/>
  </w:num>
  <w:num w:numId="30">
    <w:abstractNumId w:val="30"/>
  </w:num>
  <w:num w:numId="31">
    <w:abstractNumId w:val="22"/>
  </w:num>
  <w:num w:numId="32">
    <w:abstractNumId w:val="18"/>
  </w:num>
  <w:num w:numId="3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</w:num>
  <w:num w:numId="35">
    <w:abstractNumId w:val="11"/>
  </w:num>
  <w:num w:numId="36">
    <w:abstractNumId w:val="28"/>
  </w:num>
  <w:num w:numId="37">
    <w:abstractNumId w:val="8"/>
  </w:num>
  <w:num w:numId="38">
    <w:abstractNumId w:val="27"/>
  </w:num>
  <w:num w:numId="39">
    <w:abstractNumId w:val="26"/>
  </w:num>
  <w:num w:numId="40">
    <w:abstractNumId w:val="3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MTMytbQwN7I0tDBT0lEKTi0uzszPAykwM6sFAKRh6SEtAAAA"/>
  </w:docVars>
  <w:rsids>
    <w:rsidRoot w:val="0095276B"/>
    <w:rsid w:val="00000156"/>
    <w:rsid w:val="00000F9C"/>
    <w:rsid w:val="0000259E"/>
    <w:rsid w:val="00003F3C"/>
    <w:rsid w:val="00004CF7"/>
    <w:rsid w:val="00004F24"/>
    <w:rsid w:val="0000527A"/>
    <w:rsid w:val="0002190C"/>
    <w:rsid w:val="000220F0"/>
    <w:rsid w:val="00023438"/>
    <w:rsid w:val="000250FB"/>
    <w:rsid w:val="00025590"/>
    <w:rsid w:val="000257A1"/>
    <w:rsid w:val="000346F9"/>
    <w:rsid w:val="00035CC6"/>
    <w:rsid w:val="0003690A"/>
    <w:rsid w:val="00047099"/>
    <w:rsid w:val="00050CE9"/>
    <w:rsid w:val="000521DA"/>
    <w:rsid w:val="0005323E"/>
    <w:rsid w:val="00053BA6"/>
    <w:rsid w:val="00057AAA"/>
    <w:rsid w:val="000633A2"/>
    <w:rsid w:val="000653F4"/>
    <w:rsid w:val="00074C3A"/>
    <w:rsid w:val="00074F4B"/>
    <w:rsid w:val="000758C5"/>
    <w:rsid w:val="000767C4"/>
    <w:rsid w:val="00076CD1"/>
    <w:rsid w:val="00081378"/>
    <w:rsid w:val="00081901"/>
    <w:rsid w:val="0009058E"/>
    <w:rsid w:val="00093EF6"/>
    <w:rsid w:val="00094556"/>
    <w:rsid w:val="00095113"/>
    <w:rsid w:val="000970FE"/>
    <w:rsid w:val="00097285"/>
    <w:rsid w:val="0009734A"/>
    <w:rsid w:val="000976BB"/>
    <w:rsid w:val="000A0111"/>
    <w:rsid w:val="000A024E"/>
    <w:rsid w:val="000A1930"/>
    <w:rsid w:val="000A1B8A"/>
    <w:rsid w:val="000A41EB"/>
    <w:rsid w:val="000A548A"/>
    <w:rsid w:val="000A6F04"/>
    <w:rsid w:val="000A7A41"/>
    <w:rsid w:val="000A7D77"/>
    <w:rsid w:val="000B1062"/>
    <w:rsid w:val="000B2904"/>
    <w:rsid w:val="000B5D2C"/>
    <w:rsid w:val="000B68AB"/>
    <w:rsid w:val="000C388E"/>
    <w:rsid w:val="000C473A"/>
    <w:rsid w:val="000C4C14"/>
    <w:rsid w:val="000C77B0"/>
    <w:rsid w:val="000D1F20"/>
    <w:rsid w:val="000D4F74"/>
    <w:rsid w:val="000D5DA7"/>
    <w:rsid w:val="000D5FE2"/>
    <w:rsid w:val="000E35D3"/>
    <w:rsid w:val="000E6A0B"/>
    <w:rsid w:val="000E6BEA"/>
    <w:rsid w:val="000E7CE7"/>
    <w:rsid w:val="000F0B4D"/>
    <w:rsid w:val="000F1FC6"/>
    <w:rsid w:val="000F48AF"/>
    <w:rsid w:val="000F4ABD"/>
    <w:rsid w:val="000F4F59"/>
    <w:rsid w:val="000F62FC"/>
    <w:rsid w:val="000F7752"/>
    <w:rsid w:val="00101D53"/>
    <w:rsid w:val="00106D93"/>
    <w:rsid w:val="00112802"/>
    <w:rsid w:val="001149BE"/>
    <w:rsid w:val="00115E9E"/>
    <w:rsid w:val="0011798C"/>
    <w:rsid w:val="00117A6F"/>
    <w:rsid w:val="00117D8A"/>
    <w:rsid w:val="00126A9A"/>
    <w:rsid w:val="001306C2"/>
    <w:rsid w:val="00130AEE"/>
    <w:rsid w:val="00131A96"/>
    <w:rsid w:val="00132889"/>
    <w:rsid w:val="00132B74"/>
    <w:rsid w:val="001364F5"/>
    <w:rsid w:val="00136EC4"/>
    <w:rsid w:val="0013779B"/>
    <w:rsid w:val="00140A1B"/>
    <w:rsid w:val="0014157C"/>
    <w:rsid w:val="00144283"/>
    <w:rsid w:val="0014640F"/>
    <w:rsid w:val="00146BE9"/>
    <w:rsid w:val="00146C92"/>
    <w:rsid w:val="00147956"/>
    <w:rsid w:val="00147A26"/>
    <w:rsid w:val="0015134A"/>
    <w:rsid w:val="00152DD3"/>
    <w:rsid w:val="00154489"/>
    <w:rsid w:val="00156D9A"/>
    <w:rsid w:val="00162D59"/>
    <w:rsid w:val="0016428A"/>
    <w:rsid w:val="001659F9"/>
    <w:rsid w:val="00166B6A"/>
    <w:rsid w:val="00167EE1"/>
    <w:rsid w:val="00171E9B"/>
    <w:rsid w:val="0017230B"/>
    <w:rsid w:val="00172725"/>
    <w:rsid w:val="0017377E"/>
    <w:rsid w:val="00176C26"/>
    <w:rsid w:val="0018371E"/>
    <w:rsid w:val="0018446F"/>
    <w:rsid w:val="00190B7E"/>
    <w:rsid w:val="00193F3B"/>
    <w:rsid w:val="001965F5"/>
    <w:rsid w:val="001A13CF"/>
    <w:rsid w:val="001A1864"/>
    <w:rsid w:val="001A2D97"/>
    <w:rsid w:val="001A40BC"/>
    <w:rsid w:val="001B1F5C"/>
    <w:rsid w:val="001B2C00"/>
    <w:rsid w:val="001B32C4"/>
    <w:rsid w:val="001B5F5B"/>
    <w:rsid w:val="001C1D0C"/>
    <w:rsid w:val="001C7B6C"/>
    <w:rsid w:val="001D16EA"/>
    <w:rsid w:val="001D2EAF"/>
    <w:rsid w:val="001D31F2"/>
    <w:rsid w:val="001E0A4B"/>
    <w:rsid w:val="001E1189"/>
    <w:rsid w:val="001E162E"/>
    <w:rsid w:val="001E5EC8"/>
    <w:rsid w:val="001F2A9A"/>
    <w:rsid w:val="001F48F2"/>
    <w:rsid w:val="00201004"/>
    <w:rsid w:val="00201EF9"/>
    <w:rsid w:val="0020203F"/>
    <w:rsid w:val="002027D0"/>
    <w:rsid w:val="00210319"/>
    <w:rsid w:val="0021178C"/>
    <w:rsid w:val="00215576"/>
    <w:rsid w:val="002171B6"/>
    <w:rsid w:val="0021767A"/>
    <w:rsid w:val="00217A23"/>
    <w:rsid w:val="00221777"/>
    <w:rsid w:val="00227667"/>
    <w:rsid w:val="002356D4"/>
    <w:rsid w:val="0024319F"/>
    <w:rsid w:val="002436F1"/>
    <w:rsid w:val="002439B7"/>
    <w:rsid w:val="002439F6"/>
    <w:rsid w:val="00243B4C"/>
    <w:rsid w:val="00246ACF"/>
    <w:rsid w:val="00250426"/>
    <w:rsid w:val="0025100B"/>
    <w:rsid w:val="002516E8"/>
    <w:rsid w:val="002535DB"/>
    <w:rsid w:val="00255369"/>
    <w:rsid w:val="00255EB0"/>
    <w:rsid w:val="00255F63"/>
    <w:rsid w:val="00256744"/>
    <w:rsid w:val="0025752E"/>
    <w:rsid w:val="0026070D"/>
    <w:rsid w:val="00261AFE"/>
    <w:rsid w:val="0026214B"/>
    <w:rsid w:val="002631F4"/>
    <w:rsid w:val="002655DB"/>
    <w:rsid w:val="0026757C"/>
    <w:rsid w:val="00270181"/>
    <w:rsid w:val="0027113F"/>
    <w:rsid w:val="00273A00"/>
    <w:rsid w:val="00273EFB"/>
    <w:rsid w:val="0027429E"/>
    <w:rsid w:val="002742DF"/>
    <w:rsid w:val="00293574"/>
    <w:rsid w:val="00293B50"/>
    <w:rsid w:val="00293F27"/>
    <w:rsid w:val="002A4F1F"/>
    <w:rsid w:val="002A6540"/>
    <w:rsid w:val="002A70A3"/>
    <w:rsid w:val="002B1D60"/>
    <w:rsid w:val="002B4499"/>
    <w:rsid w:val="002B454A"/>
    <w:rsid w:val="002B4C80"/>
    <w:rsid w:val="002B6318"/>
    <w:rsid w:val="002C05E7"/>
    <w:rsid w:val="002C165B"/>
    <w:rsid w:val="002C1E22"/>
    <w:rsid w:val="002C28DA"/>
    <w:rsid w:val="002C3B41"/>
    <w:rsid w:val="002C6AC0"/>
    <w:rsid w:val="002C740C"/>
    <w:rsid w:val="002D1C99"/>
    <w:rsid w:val="002D40A2"/>
    <w:rsid w:val="002D6489"/>
    <w:rsid w:val="002D7C8F"/>
    <w:rsid w:val="002E30C1"/>
    <w:rsid w:val="002E3F2A"/>
    <w:rsid w:val="002E5221"/>
    <w:rsid w:val="002E6FBD"/>
    <w:rsid w:val="002F2397"/>
    <w:rsid w:val="002F47E7"/>
    <w:rsid w:val="002F67BA"/>
    <w:rsid w:val="00300A38"/>
    <w:rsid w:val="00302270"/>
    <w:rsid w:val="00303A3C"/>
    <w:rsid w:val="00305658"/>
    <w:rsid w:val="00312AAD"/>
    <w:rsid w:val="0031622D"/>
    <w:rsid w:val="00317C7B"/>
    <w:rsid w:val="0032099C"/>
    <w:rsid w:val="003220BD"/>
    <w:rsid w:val="003227B0"/>
    <w:rsid w:val="003229CD"/>
    <w:rsid w:val="00322E08"/>
    <w:rsid w:val="003235B9"/>
    <w:rsid w:val="003240FB"/>
    <w:rsid w:val="0032521C"/>
    <w:rsid w:val="00325C6E"/>
    <w:rsid w:val="0034030A"/>
    <w:rsid w:val="0035294C"/>
    <w:rsid w:val="003533B8"/>
    <w:rsid w:val="00353986"/>
    <w:rsid w:val="0035612D"/>
    <w:rsid w:val="00357A7E"/>
    <w:rsid w:val="00357B35"/>
    <w:rsid w:val="00362B6A"/>
    <w:rsid w:val="00363D4B"/>
    <w:rsid w:val="00365005"/>
    <w:rsid w:val="00367230"/>
    <w:rsid w:val="00370C3F"/>
    <w:rsid w:val="00372E87"/>
    <w:rsid w:val="003743B2"/>
    <w:rsid w:val="0038080C"/>
    <w:rsid w:val="00381481"/>
    <w:rsid w:val="00381B49"/>
    <w:rsid w:val="00382D9F"/>
    <w:rsid w:val="00383EF0"/>
    <w:rsid w:val="00383FE7"/>
    <w:rsid w:val="00386324"/>
    <w:rsid w:val="00386DE5"/>
    <w:rsid w:val="00387412"/>
    <w:rsid w:val="00390486"/>
    <w:rsid w:val="00391975"/>
    <w:rsid w:val="00391F45"/>
    <w:rsid w:val="0039452C"/>
    <w:rsid w:val="003A5036"/>
    <w:rsid w:val="003A5289"/>
    <w:rsid w:val="003A55B9"/>
    <w:rsid w:val="003A6817"/>
    <w:rsid w:val="003B092B"/>
    <w:rsid w:val="003B19A3"/>
    <w:rsid w:val="003B204B"/>
    <w:rsid w:val="003B2722"/>
    <w:rsid w:val="003B2C5A"/>
    <w:rsid w:val="003B50EC"/>
    <w:rsid w:val="003B5B21"/>
    <w:rsid w:val="003B6E90"/>
    <w:rsid w:val="003C08B6"/>
    <w:rsid w:val="003C288A"/>
    <w:rsid w:val="003C5061"/>
    <w:rsid w:val="003C6713"/>
    <w:rsid w:val="003C7067"/>
    <w:rsid w:val="003D192D"/>
    <w:rsid w:val="003D1D90"/>
    <w:rsid w:val="003D24EC"/>
    <w:rsid w:val="003D26A2"/>
    <w:rsid w:val="003D3598"/>
    <w:rsid w:val="003D505B"/>
    <w:rsid w:val="003E5864"/>
    <w:rsid w:val="003F1E6B"/>
    <w:rsid w:val="003F2D43"/>
    <w:rsid w:val="0040007D"/>
    <w:rsid w:val="0040038A"/>
    <w:rsid w:val="00402D04"/>
    <w:rsid w:val="00405AC5"/>
    <w:rsid w:val="00405DF3"/>
    <w:rsid w:val="00407B17"/>
    <w:rsid w:val="00407BFE"/>
    <w:rsid w:val="00411FEF"/>
    <w:rsid w:val="00412009"/>
    <w:rsid w:val="0041586C"/>
    <w:rsid w:val="00416544"/>
    <w:rsid w:val="00417DCB"/>
    <w:rsid w:val="00420040"/>
    <w:rsid w:val="004256ED"/>
    <w:rsid w:val="00426D16"/>
    <w:rsid w:val="00427F0E"/>
    <w:rsid w:val="0043014C"/>
    <w:rsid w:val="0043119D"/>
    <w:rsid w:val="004355AC"/>
    <w:rsid w:val="00440394"/>
    <w:rsid w:val="00441F9D"/>
    <w:rsid w:val="00443ADF"/>
    <w:rsid w:val="00443E38"/>
    <w:rsid w:val="00444241"/>
    <w:rsid w:val="004450FE"/>
    <w:rsid w:val="00445CE4"/>
    <w:rsid w:val="004508E1"/>
    <w:rsid w:val="00450FD3"/>
    <w:rsid w:val="0045397A"/>
    <w:rsid w:val="00454BEC"/>
    <w:rsid w:val="0045512F"/>
    <w:rsid w:val="00457616"/>
    <w:rsid w:val="00462A83"/>
    <w:rsid w:val="00464622"/>
    <w:rsid w:val="00466027"/>
    <w:rsid w:val="00476AC8"/>
    <w:rsid w:val="00481359"/>
    <w:rsid w:val="004827F4"/>
    <w:rsid w:val="00486B8B"/>
    <w:rsid w:val="004911D4"/>
    <w:rsid w:val="00493D95"/>
    <w:rsid w:val="00495034"/>
    <w:rsid w:val="0049559E"/>
    <w:rsid w:val="004957E3"/>
    <w:rsid w:val="004A020C"/>
    <w:rsid w:val="004A20AB"/>
    <w:rsid w:val="004A2665"/>
    <w:rsid w:val="004A6AFE"/>
    <w:rsid w:val="004A7AFC"/>
    <w:rsid w:val="004B14C5"/>
    <w:rsid w:val="004B20F0"/>
    <w:rsid w:val="004B224F"/>
    <w:rsid w:val="004B5911"/>
    <w:rsid w:val="004B6AB5"/>
    <w:rsid w:val="004B7754"/>
    <w:rsid w:val="004C2237"/>
    <w:rsid w:val="004C353E"/>
    <w:rsid w:val="004C4CF9"/>
    <w:rsid w:val="004C516C"/>
    <w:rsid w:val="004C5CE6"/>
    <w:rsid w:val="004C72DE"/>
    <w:rsid w:val="004D0747"/>
    <w:rsid w:val="004D1405"/>
    <w:rsid w:val="004D49AD"/>
    <w:rsid w:val="004D7197"/>
    <w:rsid w:val="004E1C9F"/>
    <w:rsid w:val="004E3BE9"/>
    <w:rsid w:val="004E4DDF"/>
    <w:rsid w:val="004E616C"/>
    <w:rsid w:val="004E6E0A"/>
    <w:rsid w:val="004F0DE0"/>
    <w:rsid w:val="004F3E82"/>
    <w:rsid w:val="004F56F9"/>
    <w:rsid w:val="004F7F3B"/>
    <w:rsid w:val="00501F8A"/>
    <w:rsid w:val="0050362B"/>
    <w:rsid w:val="00506654"/>
    <w:rsid w:val="005069AD"/>
    <w:rsid w:val="00507383"/>
    <w:rsid w:val="0051216C"/>
    <w:rsid w:val="005138E3"/>
    <w:rsid w:val="005157F1"/>
    <w:rsid w:val="0051638A"/>
    <w:rsid w:val="00520CB9"/>
    <w:rsid w:val="00521A33"/>
    <w:rsid w:val="00526456"/>
    <w:rsid w:val="0052666E"/>
    <w:rsid w:val="0053157B"/>
    <w:rsid w:val="00534DDC"/>
    <w:rsid w:val="00536C54"/>
    <w:rsid w:val="005375B1"/>
    <w:rsid w:val="005379AF"/>
    <w:rsid w:val="00537C17"/>
    <w:rsid w:val="0054237D"/>
    <w:rsid w:val="00545688"/>
    <w:rsid w:val="00545CB1"/>
    <w:rsid w:val="00555DC1"/>
    <w:rsid w:val="0055706D"/>
    <w:rsid w:val="00560950"/>
    <w:rsid w:val="00560A6A"/>
    <w:rsid w:val="00562F4B"/>
    <w:rsid w:val="0056408C"/>
    <w:rsid w:val="005644B1"/>
    <w:rsid w:val="0056551A"/>
    <w:rsid w:val="005657DB"/>
    <w:rsid w:val="005752E5"/>
    <w:rsid w:val="00576DFD"/>
    <w:rsid w:val="005772EB"/>
    <w:rsid w:val="00577871"/>
    <w:rsid w:val="0058000B"/>
    <w:rsid w:val="005845AD"/>
    <w:rsid w:val="00584B45"/>
    <w:rsid w:val="0058589C"/>
    <w:rsid w:val="0058687D"/>
    <w:rsid w:val="00590EA7"/>
    <w:rsid w:val="005915D6"/>
    <w:rsid w:val="005A044F"/>
    <w:rsid w:val="005A245A"/>
    <w:rsid w:val="005A3950"/>
    <w:rsid w:val="005A5913"/>
    <w:rsid w:val="005A5EE3"/>
    <w:rsid w:val="005A7CD8"/>
    <w:rsid w:val="005B0118"/>
    <w:rsid w:val="005B0576"/>
    <w:rsid w:val="005B1428"/>
    <w:rsid w:val="005B4333"/>
    <w:rsid w:val="005C2929"/>
    <w:rsid w:val="005C39FF"/>
    <w:rsid w:val="005C46FE"/>
    <w:rsid w:val="005C4EDE"/>
    <w:rsid w:val="005C74D7"/>
    <w:rsid w:val="005D4285"/>
    <w:rsid w:val="005D52AA"/>
    <w:rsid w:val="005D567E"/>
    <w:rsid w:val="005D6117"/>
    <w:rsid w:val="005D65AE"/>
    <w:rsid w:val="005D6F53"/>
    <w:rsid w:val="005D6FA5"/>
    <w:rsid w:val="005D7EF2"/>
    <w:rsid w:val="005E17C3"/>
    <w:rsid w:val="005E20C0"/>
    <w:rsid w:val="005E272F"/>
    <w:rsid w:val="005E72B6"/>
    <w:rsid w:val="005E7DEB"/>
    <w:rsid w:val="005E7F1B"/>
    <w:rsid w:val="005F0AA2"/>
    <w:rsid w:val="005F15EB"/>
    <w:rsid w:val="005F45F6"/>
    <w:rsid w:val="005F4AB5"/>
    <w:rsid w:val="005F59CA"/>
    <w:rsid w:val="005F5A3E"/>
    <w:rsid w:val="005F7854"/>
    <w:rsid w:val="005F7938"/>
    <w:rsid w:val="006030FC"/>
    <w:rsid w:val="00604F77"/>
    <w:rsid w:val="0060573C"/>
    <w:rsid w:val="00605F83"/>
    <w:rsid w:val="00616419"/>
    <w:rsid w:val="006164F7"/>
    <w:rsid w:val="00630A17"/>
    <w:rsid w:val="00630DA1"/>
    <w:rsid w:val="0063638E"/>
    <w:rsid w:val="0064189D"/>
    <w:rsid w:val="006449DC"/>
    <w:rsid w:val="006462D3"/>
    <w:rsid w:val="006466AF"/>
    <w:rsid w:val="0064678B"/>
    <w:rsid w:val="006469A8"/>
    <w:rsid w:val="00647024"/>
    <w:rsid w:val="00653A1A"/>
    <w:rsid w:val="006547A5"/>
    <w:rsid w:val="00655A6C"/>
    <w:rsid w:val="00661EEC"/>
    <w:rsid w:val="00664D35"/>
    <w:rsid w:val="00665A50"/>
    <w:rsid w:val="00666DE7"/>
    <w:rsid w:val="0066782F"/>
    <w:rsid w:val="006715B9"/>
    <w:rsid w:val="006723A9"/>
    <w:rsid w:val="00675980"/>
    <w:rsid w:val="00677801"/>
    <w:rsid w:val="006817A3"/>
    <w:rsid w:val="006828AE"/>
    <w:rsid w:val="006834B5"/>
    <w:rsid w:val="00684E35"/>
    <w:rsid w:val="00685413"/>
    <w:rsid w:val="0068680A"/>
    <w:rsid w:val="006907C7"/>
    <w:rsid w:val="00691F87"/>
    <w:rsid w:val="00695AB9"/>
    <w:rsid w:val="00695DFB"/>
    <w:rsid w:val="00696496"/>
    <w:rsid w:val="00696CD5"/>
    <w:rsid w:val="006A0127"/>
    <w:rsid w:val="006A0635"/>
    <w:rsid w:val="006A25C0"/>
    <w:rsid w:val="006A42E2"/>
    <w:rsid w:val="006A5EAC"/>
    <w:rsid w:val="006A782D"/>
    <w:rsid w:val="006B01C4"/>
    <w:rsid w:val="006B3046"/>
    <w:rsid w:val="006B7896"/>
    <w:rsid w:val="006B7F2F"/>
    <w:rsid w:val="006B7F98"/>
    <w:rsid w:val="006C09DE"/>
    <w:rsid w:val="006C425E"/>
    <w:rsid w:val="006C637E"/>
    <w:rsid w:val="006C67A8"/>
    <w:rsid w:val="006C796A"/>
    <w:rsid w:val="006C7EAC"/>
    <w:rsid w:val="006D15D3"/>
    <w:rsid w:val="006D2DDC"/>
    <w:rsid w:val="006D37AC"/>
    <w:rsid w:val="006D592E"/>
    <w:rsid w:val="006D6631"/>
    <w:rsid w:val="006D7DCF"/>
    <w:rsid w:val="006E13C7"/>
    <w:rsid w:val="006E1BAC"/>
    <w:rsid w:val="006E4BD9"/>
    <w:rsid w:val="006F086D"/>
    <w:rsid w:val="006F0BEE"/>
    <w:rsid w:val="006F63F1"/>
    <w:rsid w:val="006F7D7A"/>
    <w:rsid w:val="00700628"/>
    <w:rsid w:val="00705317"/>
    <w:rsid w:val="00705EE8"/>
    <w:rsid w:val="00707849"/>
    <w:rsid w:val="00713BFF"/>
    <w:rsid w:val="00717BE9"/>
    <w:rsid w:val="00717C44"/>
    <w:rsid w:val="007208F4"/>
    <w:rsid w:val="00722C29"/>
    <w:rsid w:val="007246D6"/>
    <w:rsid w:val="00724E8B"/>
    <w:rsid w:val="007301C0"/>
    <w:rsid w:val="007325B1"/>
    <w:rsid w:val="007351E8"/>
    <w:rsid w:val="007357F0"/>
    <w:rsid w:val="00736B14"/>
    <w:rsid w:val="00736D9D"/>
    <w:rsid w:val="00741759"/>
    <w:rsid w:val="00750CFD"/>
    <w:rsid w:val="00750F9F"/>
    <w:rsid w:val="00753157"/>
    <w:rsid w:val="007538A4"/>
    <w:rsid w:val="00755452"/>
    <w:rsid w:val="00756E83"/>
    <w:rsid w:val="00760C36"/>
    <w:rsid w:val="0076177D"/>
    <w:rsid w:val="007617C5"/>
    <w:rsid w:val="00762C94"/>
    <w:rsid w:val="0076588B"/>
    <w:rsid w:val="00766859"/>
    <w:rsid w:val="00772C99"/>
    <w:rsid w:val="00774975"/>
    <w:rsid w:val="0077542E"/>
    <w:rsid w:val="00775B35"/>
    <w:rsid w:val="00776A76"/>
    <w:rsid w:val="00776BCD"/>
    <w:rsid w:val="007777D5"/>
    <w:rsid w:val="00780B49"/>
    <w:rsid w:val="00781CBD"/>
    <w:rsid w:val="007825BB"/>
    <w:rsid w:val="00786505"/>
    <w:rsid w:val="0079050C"/>
    <w:rsid w:val="00791360"/>
    <w:rsid w:val="007923D0"/>
    <w:rsid w:val="007948F8"/>
    <w:rsid w:val="00796773"/>
    <w:rsid w:val="00796AF5"/>
    <w:rsid w:val="00797A61"/>
    <w:rsid w:val="007A0F78"/>
    <w:rsid w:val="007A302F"/>
    <w:rsid w:val="007A438F"/>
    <w:rsid w:val="007A5B0C"/>
    <w:rsid w:val="007B1596"/>
    <w:rsid w:val="007B2E7B"/>
    <w:rsid w:val="007B4B9C"/>
    <w:rsid w:val="007B5820"/>
    <w:rsid w:val="007B5C77"/>
    <w:rsid w:val="007B7928"/>
    <w:rsid w:val="007C165F"/>
    <w:rsid w:val="007C1755"/>
    <w:rsid w:val="007C19D5"/>
    <w:rsid w:val="007C2E67"/>
    <w:rsid w:val="007C3237"/>
    <w:rsid w:val="007D033C"/>
    <w:rsid w:val="007D1B4A"/>
    <w:rsid w:val="007D2B9A"/>
    <w:rsid w:val="007D2E62"/>
    <w:rsid w:val="007D3B5A"/>
    <w:rsid w:val="007E22C6"/>
    <w:rsid w:val="007E6B79"/>
    <w:rsid w:val="007E6EBE"/>
    <w:rsid w:val="007F17D0"/>
    <w:rsid w:val="007F2DEE"/>
    <w:rsid w:val="007F4B57"/>
    <w:rsid w:val="00800976"/>
    <w:rsid w:val="008023BD"/>
    <w:rsid w:val="00802746"/>
    <w:rsid w:val="00803852"/>
    <w:rsid w:val="00804D42"/>
    <w:rsid w:val="00807385"/>
    <w:rsid w:val="0081023F"/>
    <w:rsid w:val="0081236F"/>
    <w:rsid w:val="00812984"/>
    <w:rsid w:val="008133F2"/>
    <w:rsid w:val="00814CE3"/>
    <w:rsid w:val="008166D6"/>
    <w:rsid w:val="00821681"/>
    <w:rsid w:val="008223A3"/>
    <w:rsid w:val="00822588"/>
    <w:rsid w:val="00823459"/>
    <w:rsid w:val="0082449E"/>
    <w:rsid w:val="00824D79"/>
    <w:rsid w:val="00825AA4"/>
    <w:rsid w:val="00826F40"/>
    <w:rsid w:val="00840CAE"/>
    <w:rsid w:val="00840DD3"/>
    <w:rsid w:val="008412A9"/>
    <w:rsid w:val="008413D2"/>
    <w:rsid w:val="00843871"/>
    <w:rsid w:val="00843C29"/>
    <w:rsid w:val="00844B9C"/>
    <w:rsid w:val="008451FC"/>
    <w:rsid w:val="008463F6"/>
    <w:rsid w:val="008465FF"/>
    <w:rsid w:val="00847845"/>
    <w:rsid w:val="00850311"/>
    <w:rsid w:val="008512FE"/>
    <w:rsid w:val="008525F3"/>
    <w:rsid w:val="00855960"/>
    <w:rsid w:val="00863BE3"/>
    <w:rsid w:val="00864877"/>
    <w:rsid w:val="00865A33"/>
    <w:rsid w:val="008663D1"/>
    <w:rsid w:val="008677ED"/>
    <w:rsid w:val="00870E07"/>
    <w:rsid w:val="008715F7"/>
    <w:rsid w:val="00871F67"/>
    <w:rsid w:val="0087318A"/>
    <w:rsid w:val="00873E29"/>
    <w:rsid w:val="00874057"/>
    <w:rsid w:val="00875054"/>
    <w:rsid w:val="0087558E"/>
    <w:rsid w:val="00875C17"/>
    <w:rsid w:val="008807C1"/>
    <w:rsid w:val="00880B70"/>
    <w:rsid w:val="0088144D"/>
    <w:rsid w:val="00881D4E"/>
    <w:rsid w:val="00883859"/>
    <w:rsid w:val="00885B47"/>
    <w:rsid w:val="008867E1"/>
    <w:rsid w:val="00890D40"/>
    <w:rsid w:val="0089105C"/>
    <w:rsid w:val="00891934"/>
    <w:rsid w:val="00893903"/>
    <w:rsid w:val="00894C70"/>
    <w:rsid w:val="00894E53"/>
    <w:rsid w:val="008979B7"/>
    <w:rsid w:val="008A0267"/>
    <w:rsid w:val="008A0EBB"/>
    <w:rsid w:val="008A2A49"/>
    <w:rsid w:val="008A6709"/>
    <w:rsid w:val="008A7D10"/>
    <w:rsid w:val="008B1C4B"/>
    <w:rsid w:val="008B2207"/>
    <w:rsid w:val="008B41F2"/>
    <w:rsid w:val="008C012A"/>
    <w:rsid w:val="008C20DC"/>
    <w:rsid w:val="008C4016"/>
    <w:rsid w:val="008C414B"/>
    <w:rsid w:val="008C4F3C"/>
    <w:rsid w:val="008C7F72"/>
    <w:rsid w:val="008D07F3"/>
    <w:rsid w:val="008D1C5C"/>
    <w:rsid w:val="008D2A03"/>
    <w:rsid w:val="008D3A51"/>
    <w:rsid w:val="008D42AC"/>
    <w:rsid w:val="008D5980"/>
    <w:rsid w:val="008E06FE"/>
    <w:rsid w:val="008E1718"/>
    <w:rsid w:val="008E5C7A"/>
    <w:rsid w:val="008E7D7B"/>
    <w:rsid w:val="008F090C"/>
    <w:rsid w:val="008F631D"/>
    <w:rsid w:val="008F6ADE"/>
    <w:rsid w:val="008F7FB0"/>
    <w:rsid w:val="00901F46"/>
    <w:rsid w:val="00903264"/>
    <w:rsid w:val="00904A77"/>
    <w:rsid w:val="00910D4B"/>
    <w:rsid w:val="0091301B"/>
    <w:rsid w:val="00913607"/>
    <w:rsid w:val="00915558"/>
    <w:rsid w:val="00921DF0"/>
    <w:rsid w:val="009235DC"/>
    <w:rsid w:val="009279FC"/>
    <w:rsid w:val="00930389"/>
    <w:rsid w:val="00940437"/>
    <w:rsid w:val="00940E2E"/>
    <w:rsid w:val="00944E23"/>
    <w:rsid w:val="00945A93"/>
    <w:rsid w:val="0095276B"/>
    <w:rsid w:val="00954B81"/>
    <w:rsid w:val="00954B9A"/>
    <w:rsid w:val="00955B74"/>
    <w:rsid w:val="0095612F"/>
    <w:rsid w:val="00957941"/>
    <w:rsid w:val="00964CC6"/>
    <w:rsid w:val="009657A2"/>
    <w:rsid w:val="00967183"/>
    <w:rsid w:val="009679DB"/>
    <w:rsid w:val="0097033D"/>
    <w:rsid w:val="00970444"/>
    <w:rsid w:val="009742D6"/>
    <w:rsid w:val="00975E10"/>
    <w:rsid w:val="0097755B"/>
    <w:rsid w:val="009806D5"/>
    <w:rsid w:val="009827BD"/>
    <w:rsid w:val="00984506"/>
    <w:rsid w:val="0098599D"/>
    <w:rsid w:val="00985FEB"/>
    <w:rsid w:val="00990099"/>
    <w:rsid w:val="00990730"/>
    <w:rsid w:val="0099166F"/>
    <w:rsid w:val="009945D8"/>
    <w:rsid w:val="00997794"/>
    <w:rsid w:val="00997B6F"/>
    <w:rsid w:val="00997D49"/>
    <w:rsid w:val="009A0D55"/>
    <w:rsid w:val="009A5A8D"/>
    <w:rsid w:val="009A5EDE"/>
    <w:rsid w:val="009A6EC9"/>
    <w:rsid w:val="009B2085"/>
    <w:rsid w:val="009B6397"/>
    <w:rsid w:val="009B78A5"/>
    <w:rsid w:val="009C0528"/>
    <w:rsid w:val="009C3913"/>
    <w:rsid w:val="009C5DE2"/>
    <w:rsid w:val="009C7DC9"/>
    <w:rsid w:val="009D1021"/>
    <w:rsid w:val="009D30D2"/>
    <w:rsid w:val="009D4065"/>
    <w:rsid w:val="009D41ED"/>
    <w:rsid w:val="009E05E3"/>
    <w:rsid w:val="009E13E4"/>
    <w:rsid w:val="009E187E"/>
    <w:rsid w:val="009E5359"/>
    <w:rsid w:val="009E5760"/>
    <w:rsid w:val="009E5DE8"/>
    <w:rsid w:val="009E61D5"/>
    <w:rsid w:val="009E6D18"/>
    <w:rsid w:val="009F0DE1"/>
    <w:rsid w:val="009F10F2"/>
    <w:rsid w:val="009F1E95"/>
    <w:rsid w:val="009F5B37"/>
    <w:rsid w:val="00A02D10"/>
    <w:rsid w:val="00A0336C"/>
    <w:rsid w:val="00A051FB"/>
    <w:rsid w:val="00A0604F"/>
    <w:rsid w:val="00A075E9"/>
    <w:rsid w:val="00A07E89"/>
    <w:rsid w:val="00A10C9F"/>
    <w:rsid w:val="00A113D1"/>
    <w:rsid w:val="00A16864"/>
    <w:rsid w:val="00A17F93"/>
    <w:rsid w:val="00A205CB"/>
    <w:rsid w:val="00A20ABE"/>
    <w:rsid w:val="00A20DC3"/>
    <w:rsid w:val="00A22E70"/>
    <w:rsid w:val="00A30888"/>
    <w:rsid w:val="00A32F92"/>
    <w:rsid w:val="00A36F92"/>
    <w:rsid w:val="00A40009"/>
    <w:rsid w:val="00A41ABA"/>
    <w:rsid w:val="00A45385"/>
    <w:rsid w:val="00A4579E"/>
    <w:rsid w:val="00A45AB3"/>
    <w:rsid w:val="00A4684D"/>
    <w:rsid w:val="00A5141A"/>
    <w:rsid w:val="00A52F43"/>
    <w:rsid w:val="00A530ED"/>
    <w:rsid w:val="00A53DC4"/>
    <w:rsid w:val="00A548F7"/>
    <w:rsid w:val="00A551F0"/>
    <w:rsid w:val="00A65220"/>
    <w:rsid w:val="00A675E5"/>
    <w:rsid w:val="00A67644"/>
    <w:rsid w:val="00A71D25"/>
    <w:rsid w:val="00A76947"/>
    <w:rsid w:val="00A8136D"/>
    <w:rsid w:val="00A829A0"/>
    <w:rsid w:val="00A837A9"/>
    <w:rsid w:val="00A83B8D"/>
    <w:rsid w:val="00A845C2"/>
    <w:rsid w:val="00A85686"/>
    <w:rsid w:val="00A87088"/>
    <w:rsid w:val="00A90694"/>
    <w:rsid w:val="00A90A8F"/>
    <w:rsid w:val="00A91E08"/>
    <w:rsid w:val="00A92489"/>
    <w:rsid w:val="00A92BCB"/>
    <w:rsid w:val="00A93668"/>
    <w:rsid w:val="00A93C4B"/>
    <w:rsid w:val="00A940FA"/>
    <w:rsid w:val="00AA0521"/>
    <w:rsid w:val="00AA2F58"/>
    <w:rsid w:val="00AA4D3F"/>
    <w:rsid w:val="00AA5F1A"/>
    <w:rsid w:val="00AA6901"/>
    <w:rsid w:val="00AA7632"/>
    <w:rsid w:val="00AB0D37"/>
    <w:rsid w:val="00AB12E6"/>
    <w:rsid w:val="00AC06C6"/>
    <w:rsid w:val="00AD1BDD"/>
    <w:rsid w:val="00AD4FED"/>
    <w:rsid w:val="00AD78D9"/>
    <w:rsid w:val="00AE0028"/>
    <w:rsid w:val="00AE1998"/>
    <w:rsid w:val="00AE3435"/>
    <w:rsid w:val="00AE4E22"/>
    <w:rsid w:val="00AE74F4"/>
    <w:rsid w:val="00AF0604"/>
    <w:rsid w:val="00AF10B1"/>
    <w:rsid w:val="00AF195A"/>
    <w:rsid w:val="00AF7BA2"/>
    <w:rsid w:val="00B04E52"/>
    <w:rsid w:val="00B12717"/>
    <w:rsid w:val="00B12FFA"/>
    <w:rsid w:val="00B14608"/>
    <w:rsid w:val="00B1511C"/>
    <w:rsid w:val="00B2664C"/>
    <w:rsid w:val="00B353E1"/>
    <w:rsid w:val="00B363C2"/>
    <w:rsid w:val="00B365ED"/>
    <w:rsid w:val="00B36B5B"/>
    <w:rsid w:val="00B373C6"/>
    <w:rsid w:val="00B37672"/>
    <w:rsid w:val="00B40114"/>
    <w:rsid w:val="00B411B6"/>
    <w:rsid w:val="00B42086"/>
    <w:rsid w:val="00B42327"/>
    <w:rsid w:val="00B43B06"/>
    <w:rsid w:val="00B44EED"/>
    <w:rsid w:val="00B4582E"/>
    <w:rsid w:val="00B45EB0"/>
    <w:rsid w:val="00B469E0"/>
    <w:rsid w:val="00B4735C"/>
    <w:rsid w:val="00B5059F"/>
    <w:rsid w:val="00B51D21"/>
    <w:rsid w:val="00B57136"/>
    <w:rsid w:val="00B60339"/>
    <w:rsid w:val="00B60DD7"/>
    <w:rsid w:val="00B61485"/>
    <w:rsid w:val="00B6343A"/>
    <w:rsid w:val="00B63B3A"/>
    <w:rsid w:val="00B645D7"/>
    <w:rsid w:val="00B6498B"/>
    <w:rsid w:val="00B6547F"/>
    <w:rsid w:val="00B72A50"/>
    <w:rsid w:val="00B76750"/>
    <w:rsid w:val="00B76FD3"/>
    <w:rsid w:val="00B77366"/>
    <w:rsid w:val="00B81B4B"/>
    <w:rsid w:val="00B83E4F"/>
    <w:rsid w:val="00B84AC0"/>
    <w:rsid w:val="00B8573E"/>
    <w:rsid w:val="00B909D6"/>
    <w:rsid w:val="00B933B8"/>
    <w:rsid w:val="00B9380C"/>
    <w:rsid w:val="00B93BA5"/>
    <w:rsid w:val="00BA1205"/>
    <w:rsid w:val="00BA29FA"/>
    <w:rsid w:val="00BA2BFA"/>
    <w:rsid w:val="00BA2D18"/>
    <w:rsid w:val="00BA49BF"/>
    <w:rsid w:val="00BB2A64"/>
    <w:rsid w:val="00BB3105"/>
    <w:rsid w:val="00BB67EE"/>
    <w:rsid w:val="00BC128A"/>
    <w:rsid w:val="00BC2D3D"/>
    <w:rsid w:val="00BC5FB0"/>
    <w:rsid w:val="00BC6CE1"/>
    <w:rsid w:val="00BC6F55"/>
    <w:rsid w:val="00BC7DDD"/>
    <w:rsid w:val="00BD4DB0"/>
    <w:rsid w:val="00BD57FA"/>
    <w:rsid w:val="00BD76C7"/>
    <w:rsid w:val="00BE23E3"/>
    <w:rsid w:val="00BE255A"/>
    <w:rsid w:val="00BE279E"/>
    <w:rsid w:val="00BF2814"/>
    <w:rsid w:val="00BF2ABA"/>
    <w:rsid w:val="00BF3332"/>
    <w:rsid w:val="00BF3CF3"/>
    <w:rsid w:val="00BF5FC2"/>
    <w:rsid w:val="00C00802"/>
    <w:rsid w:val="00C00897"/>
    <w:rsid w:val="00C011B8"/>
    <w:rsid w:val="00C039A4"/>
    <w:rsid w:val="00C056A7"/>
    <w:rsid w:val="00C12757"/>
    <w:rsid w:val="00C13A3F"/>
    <w:rsid w:val="00C17EDF"/>
    <w:rsid w:val="00C203C3"/>
    <w:rsid w:val="00C21024"/>
    <w:rsid w:val="00C21C8F"/>
    <w:rsid w:val="00C25660"/>
    <w:rsid w:val="00C27304"/>
    <w:rsid w:val="00C311E6"/>
    <w:rsid w:val="00C31BB1"/>
    <w:rsid w:val="00C33392"/>
    <w:rsid w:val="00C3384F"/>
    <w:rsid w:val="00C340C2"/>
    <w:rsid w:val="00C346F4"/>
    <w:rsid w:val="00C36BBA"/>
    <w:rsid w:val="00C404D7"/>
    <w:rsid w:val="00C503EF"/>
    <w:rsid w:val="00C53539"/>
    <w:rsid w:val="00C53B19"/>
    <w:rsid w:val="00C53B1F"/>
    <w:rsid w:val="00C6122B"/>
    <w:rsid w:val="00C627B2"/>
    <w:rsid w:val="00C639DD"/>
    <w:rsid w:val="00C63BB4"/>
    <w:rsid w:val="00C65312"/>
    <w:rsid w:val="00C67D6A"/>
    <w:rsid w:val="00C74BFC"/>
    <w:rsid w:val="00C7527D"/>
    <w:rsid w:val="00C76606"/>
    <w:rsid w:val="00C8104E"/>
    <w:rsid w:val="00C8230D"/>
    <w:rsid w:val="00C85038"/>
    <w:rsid w:val="00C85A79"/>
    <w:rsid w:val="00C85C77"/>
    <w:rsid w:val="00C90B10"/>
    <w:rsid w:val="00C92A9D"/>
    <w:rsid w:val="00C93C83"/>
    <w:rsid w:val="00C950DF"/>
    <w:rsid w:val="00C951FD"/>
    <w:rsid w:val="00CA32EA"/>
    <w:rsid w:val="00CA4C9E"/>
    <w:rsid w:val="00CA4F7D"/>
    <w:rsid w:val="00CA5E07"/>
    <w:rsid w:val="00CA5EDA"/>
    <w:rsid w:val="00CB1204"/>
    <w:rsid w:val="00CB2065"/>
    <w:rsid w:val="00CB29A8"/>
    <w:rsid w:val="00CB49D2"/>
    <w:rsid w:val="00CB5360"/>
    <w:rsid w:val="00CB53CD"/>
    <w:rsid w:val="00CB5B57"/>
    <w:rsid w:val="00CB6A2B"/>
    <w:rsid w:val="00CB75B1"/>
    <w:rsid w:val="00CB7DBA"/>
    <w:rsid w:val="00CC20AC"/>
    <w:rsid w:val="00CC3EA7"/>
    <w:rsid w:val="00CC534E"/>
    <w:rsid w:val="00CD2CD3"/>
    <w:rsid w:val="00CD2F82"/>
    <w:rsid w:val="00CD4C35"/>
    <w:rsid w:val="00CD5599"/>
    <w:rsid w:val="00CD5AEE"/>
    <w:rsid w:val="00CE54C5"/>
    <w:rsid w:val="00CE5667"/>
    <w:rsid w:val="00CE58F5"/>
    <w:rsid w:val="00CE6313"/>
    <w:rsid w:val="00CE7A47"/>
    <w:rsid w:val="00CF53B2"/>
    <w:rsid w:val="00CF5F69"/>
    <w:rsid w:val="00D02340"/>
    <w:rsid w:val="00D02712"/>
    <w:rsid w:val="00D05531"/>
    <w:rsid w:val="00D071E4"/>
    <w:rsid w:val="00D0799B"/>
    <w:rsid w:val="00D104D6"/>
    <w:rsid w:val="00D11F72"/>
    <w:rsid w:val="00D1392B"/>
    <w:rsid w:val="00D146DF"/>
    <w:rsid w:val="00D203CE"/>
    <w:rsid w:val="00D21510"/>
    <w:rsid w:val="00D2160F"/>
    <w:rsid w:val="00D216A6"/>
    <w:rsid w:val="00D22B96"/>
    <w:rsid w:val="00D22E74"/>
    <w:rsid w:val="00D24236"/>
    <w:rsid w:val="00D24DA6"/>
    <w:rsid w:val="00D25CC0"/>
    <w:rsid w:val="00D27727"/>
    <w:rsid w:val="00D34298"/>
    <w:rsid w:val="00D35CC1"/>
    <w:rsid w:val="00D35D71"/>
    <w:rsid w:val="00D35DC6"/>
    <w:rsid w:val="00D4640B"/>
    <w:rsid w:val="00D50BBC"/>
    <w:rsid w:val="00D51B3F"/>
    <w:rsid w:val="00D54197"/>
    <w:rsid w:val="00D553CC"/>
    <w:rsid w:val="00D568DE"/>
    <w:rsid w:val="00D57989"/>
    <w:rsid w:val="00D61678"/>
    <w:rsid w:val="00D63693"/>
    <w:rsid w:val="00D643E3"/>
    <w:rsid w:val="00D64428"/>
    <w:rsid w:val="00D6471C"/>
    <w:rsid w:val="00D70AC4"/>
    <w:rsid w:val="00D729E5"/>
    <w:rsid w:val="00D7738B"/>
    <w:rsid w:val="00D81CC0"/>
    <w:rsid w:val="00D82FE4"/>
    <w:rsid w:val="00D85F65"/>
    <w:rsid w:val="00D912E3"/>
    <w:rsid w:val="00D91DE9"/>
    <w:rsid w:val="00D91F62"/>
    <w:rsid w:val="00D95098"/>
    <w:rsid w:val="00D952EB"/>
    <w:rsid w:val="00D973F0"/>
    <w:rsid w:val="00DA5172"/>
    <w:rsid w:val="00DA5A40"/>
    <w:rsid w:val="00DA5EF0"/>
    <w:rsid w:val="00DB055D"/>
    <w:rsid w:val="00DB1F47"/>
    <w:rsid w:val="00DB2CE0"/>
    <w:rsid w:val="00DB3358"/>
    <w:rsid w:val="00DB5665"/>
    <w:rsid w:val="00DB606A"/>
    <w:rsid w:val="00DB62AB"/>
    <w:rsid w:val="00DB7B0F"/>
    <w:rsid w:val="00DB7BF6"/>
    <w:rsid w:val="00DC063D"/>
    <w:rsid w:val="00DC6AA3"/>
    <w:rsid w:val="00DC7EF2"/>
    <w:rsid w:val="00DD69C8"/>
    <w:rsid w:val="00DD6BD5"/>
    <w:rsid w:val="00DE0EAB"/>
    <w:rsid w:val="00DE2C85"/>
    <w:rsid w:val="00DF00C6"/>
    <w:rsid w:val="00DF02D4"/>
    <w:rsid w:val="00DF0F98"/>
    <w:rsid w:val="00DF26FA"/>
    <w:rsid w:val="00DF542E"/>
    <w:rsid w:val="00DF5467"/>
    <w:rsid w:val="00DF5E66"/>
    <w:rsid w:val="00DF6EAC"/>
    <w:rsid w:val="00DF76F9"/>
    <w:rsid w:val="00DF7D60"/>
    <w:rsid w:val="00DF7DE3"/>
    <w:rsid w:val="00E016AE"/>
    <w:rsid w:val="00E016FB"/>
    <w:rsid w:val="00E02BF0"/>
    <w:rsid w:val="00E03B79"/>
    <w:rsid w:val="00E070B3"/>
    <w:rsid w:val="00E078EF"/>
    <w:rsid w:val="00E129B4"/>
    <w:rsid w:val="00E20648"/>
    <w:rsid w:val="00E20EEC"/>
    <w:rsid w:val="00E2160B"/>
    <w:rsid w:val="00E21CF7"/>
    <w:rsid w:val="00E226C3"/>
    <w:rsid w:val="00E22779"/>
    <w:rsid w:val="00E22BAB"/>
    <w:rsid w:val="00E23979"/>
    <w:rsid w:val="00E23C56"/>
    <w:rsid w:val="00E241AF"/>
    <w:rsid w:val="00E27A37"/>
    <w:rsid w:val="00E30135"/>
    <w:rsid w:val="00E30C37"/>
    <w:rsid w:val="00E31F7E"/>
    <w:rsid w:val="00E3307A"/>
    <w:rsid w:val="00E33167"/>
    <w:rsid w:val="00E34AEF"/>
    <w:rsid w:val="00E35057"/>
    <w:rsid w:val="00E35EDD"/>
    <w:rsid w:val="00E36C3A"/>
    <w:rsid w:val="00E36D0B"/>
    <w:rsid w:val="00E371A5"/>
    <w:rsid w:val="00E408B7"/>
    <w:rsid w:val="00E4412E"/>
    <w:rsid w:val="00E452D3"/>
    <w:rsid w:val="00E4737C"/>
    <w:rsid w:val="00E4762D"/>
    <w:rsid w:val="00E47AE0"/>
    <w:rsid w:val="00E523E0"/>
    <w:rsid w:val="00E525A3"/>
    <w:rsid w:val="00E53ABD"/>
    <w:rsid w:val="00E54625"/>
    <w:rsid w:val="00E62803"/>
    <w:rsid w:val="00E66451"/>
    <w:rsid w:val="00E666F9"/>
    <w:rsid w:val="00E713DC"/>
    <w:rsid w:val="00E76800"/>
    <w:rsid w:val="00E772D3"/>
    <w:rsid w:val="00E81C99"/>
    <w:rsid w:val="00E82C2D"/>
    <w:rsid w:val="00E82C30"/>
    <w:rsid w:val="00E8414D"/>
    <w:rsid w:val="00E84169"/>
    <w:rsid w:val="00E860D8"/>
    <w:rsid w:val="00E901AF"/>
    <w:rsid w:val="00E91E72"/>
    <w:rsid w:val="00E939E7"/>
    <w:rsid w:val="00E972BD"/>
    <w:rsid w:val="00E97B4E"/>
    <w:rsid w:val="00EA128A"/>
    <w:rsid w:val="00EA33E3"/>
    <w:rsid w:val="00EA3885"/>
    <w:rsid w:val="00EB17F1"/>
    <w:rsid w:val="00EB2B74"/>
    <w:rsid w:val="00EB444C"/>
    <w:rsid w:val="00EB4895"/>
    <w:rsid w:val="00EB62ED"/>
    <w:rsid w:val="00EB6CFF"/>
    <w:rsid w:val="00EC1587"/>
    <w:rsid w:val="00EC1C5A"/>
    <w:rsid w:val="00EC25F9"/>
    <w:rsid w:val="00EC35AC"/>
    <w:rsid w:val="00EC3BE8"/>
    <w:rsid w:val="00EC4C74"/>
    <w:rsid w:val="00EC5963"/>
    <w:rsid w:val="00EC624D"/>
    <w:rsid w:val="00ED0A2E"/>
    <w:rsid w:val="00ED0FCE"/>
    <w:rsid w:val="00ED2BB3"/>
    <w:rsid w:val="00ED3831"/>
    <w:rsid w:val="00ED6426"/>
    <w:rsid w:val="00ED6B98"/>
    <w:rsid w:val="00EE1282"/>
    <w:rsid w:val="00EE2F20"/>
    <w:rsid w:val="00EE49C0"/>
    <w:rsid w:val="00EE4F4D"/>
    <w:rsid w:val="00EF0983"/>
    <w:rsid w:val="00EF1506"/>
    <w:rsid w:val="00EF1509"/>
    <w:rsid w:val="00EF5AE8"/>
    <w:rsid w:val="00EF76C2"/>
    <w:rsid w:val="00F00E10"/>
    <w:rsid w:val="00F00FAD"/>
    <w:rsid w:val="00F03045"/>
    <w:rsid w:val="00F04917"/>
    <w:rsid w:val="00F04A8B"/>
    <w:rsid w:val="00F06C3F"/>
    <w:rsid w:val="00F06CC8"/>
    <w:rsid w:val="00F07E9E"/>
    <w:rsid w:val="00F11BAA"/>
    <w:rsid w:val="00F124B6"/>
    <w:rsid w:val="00F13B02"/>
    <w:rsid w:val="00F15C2B"/>
    <w:rsid w:val="00F2114E"/>
    <w:rsid w:val="00F21581"/>
    <w:rsid w:val="00F21E70"/>
    <w:rsid w:val="00F2481F"/>
    <w:rsid w:val="00F25797"/>
    <w:rsid w:val="00F267FE"/>
    <w:rsid w:val="00F26BE9"/>
    <w:rsid w:val="00F300EB"/>
    <w:rsid w:val="00F359F3"/>
    <w:rsid w:val="00F35EEC"/>
    <w:rsid w:val="00F3689F"/>
    <w:rsid w:val="00F4606F"/>
    <w:rsid w:val="00F50861"/>
    <w:rsid w:val="00F524AF"/>
    <w:rsid w:val="00F52AE2"/>
    <w:rsid w:val="00F52D05"/>
    <w:rsid w:val="00F52D57"/>
    <w:rsid w:val="00F55590"/>
    <w:rsid w:val="00F567CD"/>
    <w:rsid w:val="00F56D77"/>
    <w:rsid w:val="00F6076A"/>
    <w:rsid w:val="00F61FA8"/>
    <w:rsid w:val="00F6346B"/>
    <w:rsid w:val="00F636CD"/>
    <w:rsid w:val="00F70CC9"/>
    <w:rsid w:val="00F72070"/>
    <w:rsid w:val="00F732CE"/>
    <w:rsid w:val="00F74637"/>
    <w:rsid w:val="00F773CE"/>
    <w:rsid w:val="00F81E5D"/>
    <w:rsid w:val="00F82D59"/>
    <w:rsid w:val="00F83F59"/>
    <w:rsid w:val="00F84ED0"/>
    <w:rsid w:val="00F8652E"/>
    <w:rsid w:val="00F876A2"/>
    <w:rsid w:val="00F9091E"/>
    <w:rsid w:val="00F92CFE"/>
    <w:rsid w:val="00F92E34"/>
    <w:rsid w:val="00F94AE0"/>
    <w:rsid w:val="00F953CD"/>
    <w:rsid w:val="00F95BA4"/>
    <w:rsid w:val="00F95FEA"/>
    <w:rsid w:val="00F969A5"/>
    <w:rsid w:val="00F96F57"/>
    <w:rsid w:val="00FA0C8C"/>
    <w:rsid w:val="00FA3474"/>
    <w:rsid w:val="00FA5A83"/>
    <w:rsid w:val="00FA6216"/>
    <w:rsid w:val="00FA6AFF"/>
    <w:rsid w:val="00FA73B6"/>
    <w:rsid w:val="00FB52E9"/>
    <w:rsid w:val="00FC045C"/>
    <w:rsid w:val="00FC05FE"/>
    <w:rsid w:val="00FC4D83"/>
    <w:rsid w:val="00FC7640"/>
    <w:rsid w:val="00FD4428"/>
    <w:rsid w:val="00FD7498"/>
    <w:rsid w:val="00FE1C48"/>
    <w:rsid w:val="00FE3CB0"/>
    <w:rsid w:val="00FE5FFF"/>
    <w:rsid w:val="00FE6772"/>
    <w:rsid w:val="00FF046A"/>
    <w:rsid w:val="00FF52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6027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</w:rPr>
  </w:style>
  <w:style w:type="paragraph" w:styleId="Title">
    <w:name w:val="Title"/>
    <w:basedOn w:val="Normal"/>
    <w:uiPriority w:val="1"/>
    <w:qFormat/>
    <w:pPr>
      <w:ind w:left="657" w:right="638" w:firstLine="1010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445" w:hanging="248"/>
    </w:pPr>
  </w:style>
  <w:style w:type="paragraph" w:customStyle="1" w:styleId="TableParagraph">
    <w:name w:val="Table Paragraph"/>
    <w:basedOn w:val="Normal"/>
    <w:uiPriority w:val="1"/>
    <w:qFormat/>
    <w:pPr>
      <w:spacing w:before="117"/>
    </w:pPr>
  </w:style>
  <w:style w:type="paragraph" w:styleId="Header">
    <w:name w:val="header"/>
    <w:basedOn w:val="Normal"/>
    <w:link w:val="HeaderChar"/>
    <w:uiPriority w:val="99"/>
    <w:unhideWhenUsed/>
    <w:rsid w:val="003229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29C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229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29CD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9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9CD"/>
    <w:rPr>
      <w:rFonts w:ascii="Tahoma" w:eastAsia="Arial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972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097285"/>
    <w:rPr>
      <w:rFonts w:ascii="Arial" w:eastAsia="Arial" w:hAnsi="Arial" w:cs="Arial"/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66027"/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6027"/>
    <w:pPr>
      <w:widowControl/>
      <w:autoSpaceDE/>
      <w:autoSpaceDN/>
      <w:spacing w:line="276" w:lineRule="auto"/>
      <w:outlineLvl w:val="9"/>
    </w:pPr>
    <w:rPr>
      <w:rFonts w:asciiTheme="majorHAnsi" w:hAnsiTheme="majorHAnsi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6602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66027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F8652E"/>
    <w:pPr>
      <w:widowControl/>
      <w:autoSpaceDE/>
      <w:autoSpaceDN/>
    </w:pPr>
    <w:rPr>
      <w:rFonts w:ascii="Arial" w:eastAsia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273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91360"/>
    <w:pPr>
      <w:spacing w:after="100"/>
      <w:ind w:left="220"/>
    </w:pPr>
  </w:style>
  <w:style w:type="paragraph" w:styleId="NormalWeb">
    <w:name w:val="Normal (Web)"/>
    <w:basedOn w:val="Normal"/>
    <w:uiPriority w:val="99"/>
    <w:unhideWhenUsed/>
    <w:rsid w:val="001377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Default">
    <w:name w:val="Default"/>
    <w:rsid w:val="008B1C4B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6027"/>
    <w:pPr>
      <w:keepNext/>
      <w:keepLines/>
      <w:spacing w:before="48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EF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b/>
      <w:bCs/>
    </w:rPr>
  </w:style>
  <w:style w:type="paragraph" w:styleId="Title">
    <w:name w:val="Title"/>
    <w:basedOn w:val="Normal"/>
    <w:uiPriority w:val="1"/>
    <w:qFormat/>
    <w:pPr>
      <w:ind w:left="657" w:right="638" w:firstLine="1010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ind w:left="445" w:hanging="248"/>
    </w:pPr>
  </w:style>
  <w:style w:type="paragraph" w:customStyle="1" w:styleId="TableParagraph">
    <w:name w:val="Table Paragraph"/>
    <w:basedOn w:val="Normal"/>
    <w:uiPriority w:val="1"/>
    <w:qFormat/>
    <w:pPr>
      <w:spacing w:before="117"/>
    </w:pPr>
  </w:style>
  <w:style w:type="paragraph" w:styleId="Header">
    <w:name w:val="header"/>
    <w:basedOn w:val="Normal"/>
    <w:link w:val="HeaderChar"/>
    <w:uiPriority w:val="99"/>
    <w:unhideWhenUsed/>
    <w:rsid w:val="003229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29C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229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29CD"/>
    <w:rPr>
      <w:rFonts w:ascii="Arial" w:eastAsia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29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29CD"/>
    <w:rPr>
      <w:rFonts w:ascii="Tahoma" w:eastAsia="Arial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0972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097285"/>
    <w:rPr>
      <w:rFonts w:ascii="Arial" w:eastAsia="Arial" w:hAnsi="Arial" w:cs="Arial"/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66027"/>
    <w:rPr>
      <w:rFonts w:ascii="Arial" w:eastAsiaTheme="majorEastAsia" w:hAnsi="Arial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6027"/>
    <w:pPr>
      <w:widowControl/>
      <w:autoSpaceDE/>
      <w:autoSpaceDN/>
      <w:spacing w:line="276" w:lineRule="auto"/>
      <w:outlineLvl w:val="9"/>
    </w:pPr>
    <w:rPr>
      <w:rFonts w:asciiTheme="majorHAnsi" w:hAnsiTheme="majorHAnsi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6602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66027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F8652E"/>
    <w:pPr>
      <w:widowControl/>
      <w:autoSpaceDE/>
      <w:autoSpaceDN/>
    </w:pPr>
    <w:rPr>
      <w:rFonts w:ascii="Arial" w:eastAsia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273EF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91360"/>
    <w:pPr>
      <w:spacing w:after="100"/>
      <w:ind w:left="220"/>
    </w:pPr>
  </w:style>
  <w:style w:type="paragraph" w:styleId="NormalWeb">
    <w:name w:val="Normal (Web)"/>
    <w:basedOn w:val="Normal"/>
    <w:uiPriority w:val="99"/>
    <w:unhideWhenUsed/>
    <w:rsid w:val="0013779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Default">
    <w:name w:val="Default"/>
    <w:rsid w:val="008B1C4B"/>
    <w:pPr>
      <w:widowControl/>
      <w:adjustRightInd w:val="0"/>
    </w:pPr>
    <w:rPr>
      <w:rFonts w:ascii="Arial" w:hAnsi="Arial" w:cs="Arial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030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1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98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328D0A-752B-4302-9FC8-BAA73E1D2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2</TotalTime>
  <Pages>11</Pages>
  <Words>1284</Words>
  <Characters>732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steller:</vt:lpstr>
    </vt:vector>
  </TitlesOfParts>
  <Company/>
  <LinksUpToDate>false</LinksUpToDate>
  <CharactersWithSpaces>85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steller:</dc:title>
  <dc:creator>lund</dc:creator>
  <cp:lastModifiedBy>Sudheer</cp:lastModifiedBy>
  <cp:revision>95</cp:revision>
  <cp:lastPrinted>2024-05-10T04:34:00Z</cp:lastPrinted>
  <dcterms:created xsi:type="dcterms:W3CDTF">2024-05-07T10:04:00Z</dcterms:created>
  <dcterms:modified xsi:type="dcterms:W3CDTF">2025-08-19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1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12T00:00:00Z</vt:filetime>
  </property>
</Properties>
</file>